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590B2C" w14:textId="1D74E971" w:rsidR="00F87859" w:rsidRDefault="00402AFE" w:rsidP="00402AFE">
      <w:pPr>
        <w:pStyle w:val="Listtoplevel"/>
        <w:numPr>
          <w:ilvl w:val="0"/>
          <w:numId w:val="0"/>
        </w:numPr>
      </w:pPr>
      <w:r w:rsidRPr="00651200">
        <w:rPr>
          <w:rFonts w:cs="Arial"/>
          <w:b/>
          <w:bCs/>
          <w:szCs w:val="32"/>
        </w:rPr>
        <w:drawing>
          <wp:inline distT="0" distB="0" distL="0" distR="0" wp14:anchorId="292C5218" wp14:editId="73C8E59B">
            <wp:extent cx="3873500" cy="895350"/>
            <wp:effectExtent l="0" t="0" r="0" b="0"/>
            <wp:docPr id="1666216847" name="Picture 2" descr="Survivor Experiences Service logo, which says Survivor Experiences Service, For people who experienced abuse in ca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urvivor Experiences Service logo, which says Survivor Experiences Service, For people who experienced abuse in care.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70380">
        <w:rPr>
          <w:lang w:eastAsia="en-NZ"/>
        </w:rPr>
        <w:drawing>
          <wp:anchor distT="0" distB="0" distL="114300" distR="114300" simplePos="0" relativeHeight="251648000" behindDoc="0" locked="0" layoutInCell="1" allowOverlap="1" wp14:anchorId="747E76B7" wp14:editId="4A7C4BCE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B38AF4" w14:textId="77777777" w:rsidR="006E0566" w:rsidRDefault="006E0566" w:rsidP="00402AFE">
      <w:pPr>
        <w:pStyle w:val="Title"/>
        <w:jc w:val="left"/>
        <w:rPr>
          <w:sz w:val="56"/>
          <w:szCs w:val="56"/>
        </w:rPr>
      </w:pPr>
    </w:p>
    <w:p w14:paraId="7DB8007F" w14:textId="37866A94" w:rsidR="00887F23" w:rsidRPr="001279A5" w:rsidRDefault="0082523B" w:rsidP="00251845">
      <w:pPr>
        <w:pStyle w:val="Title"/>
        <w:rPr>
          <w:sz w:val="56"/>
          <w:szCs w:val="56"/>
        </w:rPr>
      </w:pPr>
      <w:r>
        <w:rPr>
          <w:sz w:val="56"/>
          <w:szCs w:val="56"/>
        </w:rPr>
        <w:t>Support for writing about your experience with abuse in care for the</w:t>
      </w:r>
      <w:r w:rsidR="00251845" w:rsidRPr="001279A5">
        <w:rPr>
          <w:sz w:val="56"/>
          <w:szCs w:val="56"/>
        </w:rPr>
        <w:t xml:space="preserve"> Survivor Experiences Service</w:t>
      </w:r>
    </w:p>
    <w:p w14:paraId="16F803C5" w14:textId="6B940CB9" w:rsidR="00887F23" w:rsidRDefault="005A180A" w:rsidP="00F87859">
      <w:pPr>
        <w:pStyle w:val="Title"/>
      </w:pPr>
      <w:r>
        <w:rPr>
          <w:noProof/>
        </w:rPr>
        <w:drawing>
          <wp:anchor distT="0" distB="0" distL="114300" distR="114300" simplePos="0" relativeHeight="252096512" behindDoc="0" locked="0" layoutInCell="1" allowOverlap="1" wp14:anchorId="3709617C" wp14:editId="4CE061A3">
            <wp:simplePos x="0" y="0"/>
            <wp:positionH relativeFrom="margin">
              <wp:posOffset>419100</wp:posOffset>
            </wp:positionH>
            <wp:positionV relativeFrom="paragraph">
              <wp:posOffset>541020</wp:posOffset>
            </wp:positionV>
            <wp:extent cx="4772025" cy="3091180"/>
            <wp:effectExtent l="0" t="0" r="9525" b="0"/>
            <wp:wrapTight wrapText="bothSides">
              <wp:wrapPolygon edited="0">
                <wp:start x="0" y="0"/>
                <wp:lineTo x="0" y="21431"/>
                <wp:lineTo x="21557" y="21431"/>
                <wp:lineTo x="21557" y="0"/>
                <wp:lineTo x="0" y="0"/>
              </wp:wrapPolygon>
            </wp:wrapTight>
            <wp:docPr id="1433683520" name="Picture 1" descr="A man and a woman working together to write a docu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683520" name="Picture 1" descr="A man and a woman working together to write a documen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2025" cy="3091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B56B2B" w14:textId="43B0AAC4" w:rsidR="00887F23" w:rsidRDefault="00887F23" w:rsidP="00F87859">
      <w:pPr>
        <w:pStyle w:val="Title"/>
      </w:pPr>
    </w:p>
    <w:p w14:paraId="21DD18DB" w14:textId="77777777" w:rsidR="00887F23" w:rsidRDefault="00887F23" w:rsidP="00F87859">
      <w:pPr>
        <w:pStyle w:val="Title"/>
      </w:pPr>
    </w:p>
    <w:p w14:paraId="4613BF65" w14:textId="567438AD" w:rsidR="00497269" w:rsidRDefault="00F87859" w:rsidP="006E0566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</w:p>
    <w:p w14:paraId="797FC150" w14:textId="77777777" w:rsidR="0082523B" w:rsidRDefault="0082523B" w:rsidP="00251845">
      <w:pPr>
        <w:pStyle w:val="Datepublished"/>
      </w:pPr>
    </w:p>
    <w:p w14:paraId="5B3FFA02" w14:textId="77777777" w:rsidR="0082523B" w:rsidRDefault="0082523B" w:rsidP="00251845">
      <w:pPr>
        <w:pStyle w:val="Datepublished"/>
      </w:pPr>
    </w:p>
    <w:p w14:paraId="7E0C437F" w14:textId="77777777" w:rsidR="006E0566" w:rsidRDefault="006E0566" w:rsidP="00251845">
      <w:pPr>
        <w:pStyle w:val="Datepublished"/>
      </w:pPr>
    </w:p>
    <w:p w14:paraId="3674135D" w14:textId="5A6AA104" w:rsidR="00E26F5E" w:rsidRDefault="00887F23" w:rsidP="006E0566">
      <w:pPr>
        <w:pStyle w:val="Datepublished"/>
      </w:pPr>
      <w:r w:rsidRPr="00570380">
        <w:t xml:space="preserve">Published: </w:t>
      </w:r>
      <w:r w:rsidR="00251845">
        <w:t>February 2024</w:t>
      </w:r>
      <w:r w:rsidR="00BD34B6">
        <w:rPr>
          <w:rFonts w:eastAsia="Times New Roman"/>
          <w:shd w:val="clear" w:color="auto" w:fill="FFFFFF"/>
          <w:lang w:eastAsia="en-GB"/>
        </w:rPr>
        <w:t xml:space="preserve"> </w:t>
      </w:r>
      <w:r w:rsidR="000A3C46">
        <w:br w:type="page"/>
      </w:r>
    </w:p>
    <w:p w14:paraId="44FE9AF2" w14:textId="77777777" w:rsidR="00C931D1" w:rsidRPr="00570380" w:rsidRDefault="00C931D1" w:rsidP="00EF292C">
      <w:pPr>
        <w:pStyle w:val="Heading1"/>
        <w:pBdr>
          <w:top w:val="single" w:sz="18" w:space="10" w:color="074B73"/>
          <w:left w:val="single" w:sz="18" w:space="4" w:color="074B73"/>
          <w:bottom w:val="single" w:sz="18" w:space="0" w:color="074B73"/>
          <w:right w:val="single" w:sz="18" w:space="4" w:color="074B73"/>
        </w:pBdr>
        <w:rPr>
          <w:noProof/>
          <w:lang w:val="en-NZ" w:eastAsia="en-NZ"/>
        </w:rPr>
      </w:pPr>
      <w:bookmarkStart w:id="0" w:name="_Toc155262428"/>
      <w:bookmarkStart w:id="1" w:name="_Toc157079946"/>
      <w:r>
        <w:rPr>
          <w:noProof/>
          <w:lang w:val="en-NZ" w:eastAsia="en-NZ"/>
        </w:rPr>
        <w:lastRenderedPageBreak/>
        <w:t>Before you start</w:t>
      </w:r>
    </w:p>
    <w:p w14:paraId="768AFF44" w14:textId="5EDB9D24" w:rsidR="00C931D1" w:rsidRDefault="00A8301D" w:rsidP="00C931D1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2253184" behindDoc="0" locked="0" layoutInCell="1" allowOverlap="1" wp14:anchorId="47A53914" wp14:editId="0E883C3E">
            <wp:simplePos x="0" y="0"/>
            <wp:positionH relativeFrom="margin">
              <wp:posOffset>0</wp:posOffset>
            </wp:positionH>
            <wp:positionV relativeFrom="paragraph">
              <wp:posOffset>357505</wp:posOffset>
            </wp:positionV>
            <wp:extent cx="1363345" cy="1927860"/>
            <wp:effectExtent l="0" t="0" r="0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6FCD3C" w14:textId="29BD5110" w:rsidR="00C931D1" w:rsidRDefault="00C931D1" w:rsidP="00C931D1"/>
    <w:p w14:paraId="55216876" w14:textId="3A3248FD" w:rsidR="00C931D1" w:rsidRDefault="00C931D1" w:rsidP="00C931D1">
      <w:r>
        <w:t>This document talks about abuse.</w:t>
      </w:r>
    </w:p>
    <w:p w14:paraId="7DB165C2" w14:textId="77777777" w:rsidR="00C931D1" w:rsidRDefault="00C931D1" w:rsidP="00C931D1"/>
    <w:p w14:paraId="1999BD16" w14:textId="77777777" w:rsidR="00C931D1" w:rsidRDefault="00C931D1" w:rsidP="00C931D1"/>
    <w:p w14:paraId="39F7C757" w14:textId="77777777" w:rsidR="00C931D1" w:rsidRDefault="00C931D1" w:rsidP="00C931D1">
      <w:r>
        <w:t>This information may upset some people when they are reading it.</w:t>
      </w:r>
    </w:p>
    <w:p w14:paraId="71A71FFB" w14:textId="5DB08B5E" w:rsidR="00C931D1" w:rsidRDefault="00A8301D" w:rsidP="00C931D1">
      <w:r>
        <w:rPr>
          <w:noProof/>
        </w:rPr>
        <mc:AlternateContent>
          <mc:Choice Requires="wpg">
            <w:drawing>
              <wp:anchor distT="0" distB="0" distL="114300" distR="114300" simplePos="0" relativeHeight="252256256" behindDoc="0" locked="0" layoutInCell="1" allowOverlap="1" wp14:anchorId="74E25067" wp14:editId="29E81595">
                <wp:simplePos x="0" y="0"/>
                <wp:positionH relativeFrom="column">
                  <wp:posOffset>0</wp:posOffset>
                </wp:positionH>
                <wp:positionV relativeFrom="paragraph">
                  <wp:posOffset>82794</wp:posOffset>
                </wp:positionV>
                <wp:extent cx="1546860" cy="1771650"/>
                <wp:effectExtent l="0" t="0" r="0" b="6350"/>
                <wp:wrapNone/>
                <wp:docPr id="1874688526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46860" cy="1771650"/>
                          <a:chOff x="0" y="0"/>
                          <a:chExt cx="1547446" cy="1771650"/>
                        </a:xfrm>
                      </wpg:grpSpPr>
                      <pic:pic xmlns:pic="http://schemas.openxmlformats.org/drawingml/2006/picture">
                        <pic:nvPicPr>
                          <pic:cNvPr id="385521079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035" cy="177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75831876" name="Graphic 4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33046" y="527539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AC8B203" id="Group 1" o:spid="_x0000_s1026" alt="&quot;&quot;" style="position:absolute;margin-left:0;margin-top:6.5pt;width:121.8pt;height:139.5pt;z-index:252256256" coordsize="15474,17716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12960;height:17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">
                  <v:imagedata r:id="rId19" o:title=""/>
                </v:shape>
                <v:shape id="Graphic 4" o:spid="_x0000_s1028" type="#_x0000_t75" alt="Close with solid fill" style="position:absolute;left:6330;top:5275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">
                  <v:imagedata r:id="rId20" o:title="Close with solid fill"/>
                </v:shape>
              </v:group>
            </w:pict>
          </mc:Fallback>
        </mc:AlternateContent>
      </w:r>
    </w:p>
    <w:p w14:paraId="3382D60C" w14:textId="79FC4358" w:rsidR="00C931D1" w:rsidRDefault="00C931D1" w:rsidP="00C931D1"/>
    <w:p w14:paraId="3D5A598F" w14:textId="1B6D5888" w:rsidR="00C931D1" w:rsidRDefault="00C931D1" w:rsidP="00C931D1">
      <w:r>
        <w:t>This information is not meant to scare anyone.</w:t>
      </w:r>
    </w:p>
    <w:p w14:paraId="4E2A9C90" w14:textId="77777777" w:rsidR="00C931D1" w:rsidRDefault="00C931D1" w:rsidP="00C931D1"/>
    <w:p w14:paraId="53C52371" w14:textId="79546BDF" w:rsidR="00C931D1" w:rsidRDefault="00A8301D" w:rsidP="00C931D1">
      <w:r w:rsidRPr="00B20592">
        <w:rPr>
          <w:noProof/>
        </w:rPr>
        <w:drawing>
          <wp:anchor distT="0" distB="0" distL="114300" distR="114300" simplePos="0" relativeHeight="252258304" behindDoc="0" locked="0" layoutInCell="1" allowOverlap="1" wp14:anchorId="2382E9C0" wp14:editId="0750FE98">
            <wp:simplePos x="0" y="0"/>
            <wp:positionH relativeFrom="margin">
              <wp:posOffset>0</wp:posOffset>
            </wp:positionH>
            <wp:positionV relativeFrom="paragraph">
              <wp:posOffset>267970</wp:posOffset>
            </wp:positionV>
            <wp:extent cx="1171575" cy="1171575"/>
            <wp:effectExtent l="0" t="0" r="0" b="0"/>
            <wp:wrapNone/>
            <wp:docPr id="2064548245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4548245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ED8BCE" w14:textId="1D163DFA" w:rsidR="00C931D1" w:rsidRDefault="00C931D1" w:rsidP="00C931D1">
      <w:r>
        <w:t>If you are upset after reading this document you can talk to your:</w:t>
      </w:r>
    </w:p>
    <w:p w14:paraId="50192AF0" w14:textId="77777777" w:rsidR="00C931D1" w:rsidRDefault="00C931D1" w:rsidP="00C931D1">
      <w:pPr>
        <w:pStyle w:val="Listtoplevel"/>
        <w:numPr>
          <w:ilvl w:val="0"/>
          <w:numId w:val="2"/>
        </w:numPr>
        <w:snapToGrid/>
      </w:pPr>
      <w:r>
        <w:t>whānau / family</w:t>
      </w:r>
    </w:p>
    <w:p w14:paraId="70910F81" w14:textId="77777777" w:rsidR="00C931D1" w:rsidRDefault="00C931D1" w:rsidP="00C931D1">
      <w:pPr>
        <w:pStyle w:val="Listtoplevel"/>
        <w:numPr>
          <w:ilvl w:val="0"/>
          <w:numId w:val="2"/>
        </w:numPr>
        <w:snapToGrid/>
      </w:pPr>
      <w:r w:rsidRPr="00BF5919">
        <w:drawing>
          <wp:anchor distT="0" distB="0" distL="114300" distR="114300" simplePos="0" relativeHeight="252257280" behindDoc="0" locked="0" layoutInCell="1" allowOverlap="1" wp14:anchorId="01FE30D2" wp14:editId="6AC7777D">
            <wp:simplePos x="0" y="0"/>
            <wp:positionH relativeFrom="margin">
              <wp:posOffset>0</wp:posOffset>
            </wp:positionH>
            <wp:positionV relativeFrom="paragraph">
              <wp:posOffset>33118</wp:posOffset>
            </wp:positionV>
            <wp:extent cx="1428010" cy="1085850"/>
            <wp:effectExtent l="0" t="0" r="0" b="0"/>
            <wp:wrapNone/>
            <wp:docPr id="90178795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787956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010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friends.</w:t>
      </w:r>
    </w:p>
    <w:p w14:paraId="080CAB4C" w14:textId="77777777" w:rsidR="00C931D1" w:rsidRDefault="00C931D1" w:rsidP="00C931D1"/>
    <w:p w14:paraId="69143795" w14:textId="77777777" w:rsidR="00C931D1" w:rsidRDefault="00C931D1" w:rsidP="00C931D1"/>
    <w:p w14:paraId="0A03A810" w14:textId="77777777" w:rsidR="00C931D1" w:rsidRDefault="00C931D1">
      <w:pPr>
        <w:snapToGrid/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1E17A670" w14:textId="29890EA5" w:rsidR="000A3C46" w:rsidRPr="0091441E" w:rsidRDefault="001D4C0C" w:rsidP="00EF292C">
      <w:pPr>
        <w:pStyle w:val="Heading1"/>
        <w:pBdr>
          <w:top w:val="single" w:sz="18" w:space="10" w:color="074B73"/>
          <w:left w:val="single" w:sz="18" w:space="4" w:color="074B73"/>
          <w:bottom w:val="single" w:sz="18" w:space="0" w:color="074B73"/>
          <w:right w:val="single" w:sz="18" w:space="4" w:color="074B73"/>
        </w:pBdr>
      </w:pPr>
      <w:r>
        <w:lastRenderedPageBreak/>
        <w:t>What you will find in here</w:t>
      </w:r>
      <w:bookmarkEnd w:id="0"/>
      <w:bookmarkEnd w:id="1"/>
    </w:p>
    <w:p w14:paraId="0C58CD63" w14:textId="77777777" w:rsidR="000A3C46" w:rsidRDefault="000A3C46" w:rsidP="000A3C46"/>
    <w:p w14:paraId="45CC195E" w14:textId="77777777" w:rsidR="000A3C46" w:rsidRDefault="000A3C46" w:rsidP="000A3C46"/>
    <w:p w14:paraId="41F61326" w14:textId="77777777" w:rsidR="001D4C0C" w:rsidRDefault="000A3C46" w:rsidP="001D4C0C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18497724" w14:textId="03DB24CC" w:rsidR="0017063A" w:rsidRDefault="009719DD" w:rsidP="00520688">
      <w:pPr>
        <w:pStyle w:val="contentspage"/>
      </w:pPr>
      <w:r>
        <w:rPr>
          <w:b/>
          <w:bCs w:val="0"/>
          <w:noProof/>
        </w:rPr>
        <w:drawing>
          <wp:anchor distT="0" distB="0" distL="114300" distR="114300" simplePos="0" relativeHeight="252251136" behindDoc="0" locked="0" layoutInCell="1" allowOverlap="1" wp14:anchorId="5553632F" wp14:editId="1D5CDC9D">
            <wp:simplePos x="0" y="0"/>
            <wp:positionH relativeFrom="margin">
              <wp:posOffset>0</wp:posOffset>
            </wp:positionH>
            <wp:positionV relativeFrom="paragraph">
              <wp:posOffset>228254</wp:posOffset>
            </wp:positionV>
            <wp:extent cx="1447165" cy="1187450"/>
            <wp:effectExtent l="0" t="0" r="635" b="6350"/>
            <wp:wrapTight wrapText="bothSides">
              <wp:wrapPolygon edited="0">
                <wp:start x="0" y="0"/>
                <wp:lineTo x="0" y="21484"/>
                <wp:lineTo x="21420" y="21484"/>
                <wp:lineTo x="21420" y="0"/>
                <wp:lineTo x="0" y="0"/>
              </wp:wrapPolygon>
            </wp:wrapTight>
            <wp:docPr id="93376339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83495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165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48EAD0" w14:textId="49FCD744" w:rsidR="0004627C" w:rsidRPr="00520688" w:rsidRDefault="0004627C" w:rsidP="00520688">
      <w:pPr>
        <w:pStyle w:val="contentspage"/>
      </w:pPr>
    </w:p>
    <w:p w14:paraId="676C13BD" w14:textId="0E49F7BD" w:rsidR="0004627C" w:rsidRDefault="0004627C" w:rsidP="0004627C">
      <w:pPr>
        <w:pStyle w:val="contentspage"/>
      </w:pPr>
      <w:r>
        <w:t>What this document is about</w:t>
      </w:r>
      <w:r>
        <w:tab/>
      </w:r>
      <w:r w:rsidR="00C931D1">
        <w:t>3</w:t>
      </w:r>
    </w:p>
    <w:p w14:paraId="3D0DACEB" w14:textId="77777777" w:rsidR="0004627C" w:rsidRDefault="0004627C" w:rsidP="0004627C">
      <w:pPr>
        <w:pStyle w:val="contentspage"/>
      </w:pPr>
    </w:p>
    <w:p w14:paraId="7AF9D494" w14:textId="3DE1FBA7" w:rsidR="0004627C" w:rsidRDefault="007A78AD" w:rsidP="0004627C">
      <w:pPr>
        <w:pStyle w:val="contentspage"/>
      </w:pPr>
      <w:r>
        <w:rPr>
          <w:rFonts w:eastAsia="Times New Roman"/>
          <w:noProof/>
          <w:lang w:eastAsia="en-GB"/>
        </w:rPr>
        <w:drawing>
          <wp:anchor distT="0" distB="0" distL="114300" distR="114300" simplePos="0" relativeHeight="252240896" behindDoc="0" locked="0" layoutInCell="1" allowOverlap="1" wp14:anchorId="03143EEE" wp14:editId="08B5766D">
            <wp:simplePos x="0" y="0"/>
            <wp:positionH relativeFrom="margin">
              <wp:posOffset>0</wp:posOffset>
            </wp:positionH>
            <wp:positionV relativeFrom="paragraph">
              <wp:posOffset>193386</wp:posOffset>
            </wp:positionV>
            <wp:extent cx="1619885" cy="1047115"/>
            <wp:effectExtent l="0" t="0" r="5715" b="0"/>
            <wp:wrapTight wrapText="bothSides">
              <wp:wrapPolygon edited="0">
                <wp:start x="0" y="0"/>
                <wp:lineTo x="0" y="21220"/>
                <wp:lineTo x="21507" y="21220"/>
                <wp:lineTo x="21507" y="0"/>
                <wp:lineTo x="0" y="0"/>
              </wp:wrapPolygon>
            </wp:wrapTight>
            <wp:docPr id="2083904158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4119252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47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3E1F30" w14:textId="2F676991" w:rsidR="0004627C" w:rsidRDefault="0004627C" w:rsidP="0004627C">
      <w:pPr>
        <w:pStyle w:val="contentspage"/>
      </w:pPr>
      <w:r>
        <w:t>How the literacy support service</w:t>
      </w:r>
      <w:r>
        <w:br/>
        <w:t>works</w:t>
      </w:r>
      <w:r>
        <w:tab/>
      </w:r>
      <w:r w:rsidR="00C931D1">
        <w:t>8</w:t>
      </w:r>
    </w:p>
    <w:p w14:paraId="59086339" w14:textId="77777777" w:rsidR="0004627C" w:rsidRDefault="0004627C" w:rsidP="0004627C">
      <w:pPr>
        <w:pStyle w:val="contentspage"/>
      </w:pPr>
    </w:p>
    <w:p w14:paraId="14E775F9" w14:textId="04043688" w:rsidR="0004627C" w:rsidRDefault="007A78AD" w:rsidP="0004627C">
      <w:pPr>
        <w:pStyle w:val="contentspage"/>
      </w:pPr>
      <w:r>
        <w:rPr>
          <w:noProof/>
        </w:rPr>
        <w:drawing>
          <wp:anchor distT="0" distB="0" distL="114300" distR="114300" simplePos="0" relativeHeight="252242944" behindDoc="0" locked="0" layoutInCell="1" allowOverlap="1" wp14:anchorId="30ACA4B9" wp14:editId="348CDD55">
            <wp:simplePos x="0" y="0"/>
            <wp:positionH relativeFrom="margin">
              <wp:posOffset>0</wp:posOffset>
            </wp:positionH>
            <wp:positionV relativeFrom="paragraph">
              <wp:posOffset>43007</wp:posOffset>
            </wp:positionV>
            <wp:extent cx="1440000" cy="1069200"/>
            <wp:effectExtent l="0" t="0" r="0" b="0"/>
            <wp:wrapTight wrapText="bothSides">
              <wp:wrapPolygon edited="0">
                <wp:start x="0" y="0"/>
                <wp:lineTo x="0" y="21305"/>
                <wp:lineTo x="21343" y="21305"/>
                <wp:lineTo x="21343" y="0"/>
                <wp:lineTo x="0" y="0"/>
              </wp:wrapPolygon>
            </wp:wrapTight>
            <wp:docPr id="1366916443" name="Picture 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8496490" name="Picture 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06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3F52FF" w14:textId="7BF52172" w:rsidR="0004627C" w:rsidRDefault="0004627C" w:rsidP="0004627C">
      <w:pPr>
        <w:pStyle w:val="contentspage"/>
      </w:pPr>
      <w:r>
        <w:t>Your wellbeing</w:t>
      </w:r>
      <w:r>
        <w:tab/>
        <w:t>1</w:t>
      </w:r>
      <w:r w:rsidR="00C931D1">
        <w:t>1</w:t>
      </w:r>
    </w:p>
    <w:p w14:paraId="0108DE0F" w14:textId="77777777" w:rsidR="0004627C" w:rsidRDefault="0004627C" w:rsidP="0004627C">
      <w:pPr>
        <w:pStyle w:val="contentspage"/>
      </w:pPr>
    </w:p>
    <w:p w14:paraId="2397C298" w14:textId="77777777" w:rsidR="0004627C" w:rsidRDefault="0004627C" w:rsidP="0004627C">
      <w:pPr>
        <w:pStyle w:val="contentspage"/>
      </w:pPr>
    </w:p>
    <w:p w14:paraId="125FE352" w14:textId="5931DB7D" w:rsidR="0004627C" w:rsidRDefault="009719DD" w:rsidP="0004627C">
      <w:pPr>
        <w:pStyle w:val="contentspage"/>
      </w:pPr>
      <w:r>
        <w:rPr>
          <w:noProof/>
        </w:rPr>
        <w:drawing>
          <wp:anchor distT="0" distB="0" distL="114300" distR="114300" simplePos="0" relativeHeight="252249088" behindDoc="0" locked="0" layoutInCell="1" allowOverlap="1" wp14:anchorId="5CD2FCC0" wp14:editId="657A3C01">
            <wp:simplePos x="0" y="0"/>
            <wp:positionH relativeFrom="margin">
              <wp:posOffset>0</wp:posOffset>
            </wp:positionH>
            <wp:positionV relativeFrom="paragraph">
              <wp:posOffset>18300</wp:posOffset>
            </wp:positionV>
            <wp:extent cx="1439545" cy="982345"/>
            <wp:effectExtent l="0" t="0" r="0" b="0"/>
            <wp:wrapTight wrapText="bothSides">
              <wp:wrapPolygon edited="0">
                <wp:start x="0" y="0"/>
                <wp:lineTo x="0" y="21223"/>
                <wp:lineTo x="21343" y="21223"/>
                <wp:lineTo x="21343" y="0"/>
                <wp:lineTo x="0" y="0"/>
              </wp:wrapPolygon>
            </wp:wrapTight>
            <wp:docPr id="221085263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504702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982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627C">
        <w:t>Your information is private</w:t>
      </w:r>
      <w:r w:rsidR="0004627C">
        <w:tab/>
        <w:t>1</w:t>
      </w:r>
      <w:r w:rsidR="00C931D1">
        <w:t>4</w:t>
      </w:r>
    </w:p>
    <w:p w14:paraId="78E0BBCB" w14:textId="2C8F97A5" w:rsidR="0004627C" w:rsidRDefault="0004627C" w:rsidP="0004627C">
      <w:pPr>
        <w:pStyle w:val="contentspage"/>
      </w:pPr>
    </w:p>
    <w:p w14:paraId="43386F93" w14:textId="77777777" w:rsidR="0004627C" w:rsidRDefault="0004627C" w:rsidP="0004627C">
      <w:pPr>
        <w:pStyle w:val="contentspage"/>
      </w:pPr>
    </w:p>
    <w:p w14:paraId="03A07CBC" w14:textId="6594EDF9" w:rsidR="0004627C" w:rsidRDefault="007A78AD" w:rsidP="0004627C">
      <w:pPr>
        <w:pStyle w:val="contentspage"/>
      </w:pPr>
      <w:r>
        <w:rPr>
          <w:noProof/>
        </w:rPr>
        <w:drawing>
          <wp:anchor distT="0" distB="0" distL="114300" distR="114300" simplePos="0" relativeHeight="252247040" behindDoc="0" locked="0" layoutInCell="1" allowOverlap="1" wp14:anchorId="3782450D" wp14:editId="1B13E664">
            <wp:simplePos x="0" y="0"/>
            <wp:positionH relativeFrom="margin">
              <wp:posOffset>0</wp:posOffset>
            </wp:positionH>
            <wp:positionV relativeFrom="paragraph">
              <wp:posOffset>219710</wp:posOffset>
            </wp:positionV>
            <wp:extent cx="1439545" cy="1439545"/>
            <wp:effectExtent l="0" t="0" r="0" b="0"/>
            <wp:wrapTight wrapText="bothSides">
              <wp:wrapPolygon edited="0">
                <wp:start x="191" y="762"/>
                <wp:lineTo x="381" y="16388"/>
                <wp:lineTo x="3621" y="19437"/>
                <wp:lineTo x="2096" y="20199"/>
                <wp:lineTo x="2096" y="20390"/>
                <wp:lineTo x="3811" y="21343"/>
                <wp:lineTo x="17150" y="21343"/>
                <wp:lineTo x="18865" y="20199"/>
                <wp:lineTo x="17341" y="19437"/>
                <wp:lineTo x="20962" y="16388"/>
                <wp:lineTo x="21152" y="762"/>
                <wp:lineTo x="191" y="762"/>
              </wp:wrapPolygon>
            </wp:wrapTight>
            <wp:docPr id="1447236489" name="Picture 1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5239498" name="Picture 1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627C">
        <w:t xml:space="preserve">Tell us you want to use the </w:t>
      </w:r>
      <w:r w:rsidR="0004627C">
        <w:br/>
        <w:t>literacy support service</w:t>
      </w:r>
      <w:r w:rsidR="0004627C">
        <w:tab/>
        <w:t>1</w:t>
      </w:r>
      <w:r w:rsidR="00C931D1">
        <w:t>7</w:t>
      </w:r>
    </w:p>
    <w:p w14:paraId="690D81CD" w14:textId="77777777" w:rsidR="0004627C" w:rsidRDefault="0004627C" w:rsidP="0004627C">
      <w:pPr>
        <w:pStyle w:val="contentspage"/>
      </w:pPr>
    </w:p>
    <w:p w14:paraId="28B75077" w14:textId="4059F914" w:rsidR="0004627C" w:rsidRDefault="0004627C" w:rsidP="0004627C">
      <w:pPr>
        <w:pStyle w:val="contentspage"/>
      </w:pPr>
    </w:p>
    <w:p w14:paraId="12A9F226" w14:textId="7C2BAA73" w:rsidR="00E26F5E" w:rsidRDefault="0004627C" w:rsidP="0004627C">
      <w:pPr>
        <w:pStyle w:val="contentspage"/>
      </w:pPr>
      <w:r>
        <w:t>How to contact us</w:t>
      </w:r>
      <w:r>
        <w:tab/>
        <w:t>2</w:t>
      </w:r>
      <w:r w:rsidR="00C931D1">
        <w:t>6</w:t>
      </w:r>
    </w:p>
    <w:p w14:paraId="1CBB53A1" w14:textId="77777777" w:rsidR="000B5ED7" w:rsidRDefault="00E26F5E" w:rsidP="00EF292C">
      <w:pPr>
        <w:pStyle w:val="Heading1"/>
        <w:pBdr>
          <w:top w:val="single" w:sz="18" w:space="10" w:color="074B73"/>
          <w:left w:val="single" w:sz="18" w:space="4" w:color="074B73"/>
          <w:bottom w:val="single" w:sz="18" w:space="0" w:color="074B73"/>
          <w:right w:val="single" w:sz="18" w:space="4" w:color="074B73"/>
        </w:pBdr>
      </w:pPr>
      <w:r>
        <w:br w:type="page"/>
      </w:r>
      <w:bookmarkStart w:id="2" w:name="_Toc155262429"/>
      <w:bookmarkStart w:id="3" w:name="_Toc157079947"/>
      <w:r w:rsidR="000B5ED7">
        <w:lastRenderedPageBreak/>
        <w:t>What this document is about</w:t>
      </w:r>
      <w:bookmarkEnd w:id="2"/>
      <w:bookmarkEnd w:id="3"/>
    </w:p>
    <w:p w14:paraId="59840753" w14:textId="3AE9A917" w:rsidR="000B5ED7" w:rsidRDefault="000B5ED7" w:rsidP="000B5ED7"/>
    <w:p w14:paraId="3919F210" w14:textId="31089B3E" w:rsidR="000B5ED7" w:rsidRDefault="00EF292C" w:rsidP="000B5ED7">
      <w:r w:rsidRPr="00651200">
        <w:rPr>
          <w:rFonts w:cs="Arial"/>
          <w:b/>
          <w:bCs/>
          <w:noProof/>
          <w:szCs w:val="32"/>
        </w:rPr>
        <w:drawing>
          <wp:anchor distT="0" distB="0" distL="114300" distR="114300" simplePos="0" relativeHeight="252262400" behindDoc="0" locked="0" layoutInCell="1" allowOverlap="1" wp14:anchorId="1086E2F0" wp14:editId="4F73EB89">
            <wp:simplePos x="0" y="0"/>
            <wp:positionH relativeFrom="column">
              <wp:posOffset>-75102</wp:posOffset>
            </wp:positionH>
            <wp:positionV relativeFrom="paragraph">
              <wp:posOffset>358758</wp:posOffset>
            </wp:positionV>
            <wp:extent cx="2102485" cy="485775"/>
            <wp:effectExtent l="0" t="0" r="0" b="9525"/>
            <wp:wrapSquare wrapText="bothSides"/>
            <wp:docPr id="1878691173" name="Picture 2" descr="Survivor Experiences Service logo, which says Survivor Experiences Service, For people who experienced abuse in ca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urvivor Experiences Service logo, which says Survivor Experiences Service, For people who experienced abuse in care.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2485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6833C5" w14:textId="5D5BDF44" w:rsidR="000B5ED7" w:rsidRPr="000B5ED7" w:rsidRDefault="000B5ED7" w:rsidP="000B5ED7">
      <w:r>
        <w:t xml:space="preserve">This document is from the </w:t>
      </w:r>
      <w:r>
        <w:rPr>
          <w:b/>
          <w:bCs/>
        </w:rPr>
        <w:t>Survivor Experiences Service</w:t>
      </w:r>
      <w:r>
        <w:t>.</w:t>
      </w:r>
    </w:p>
    <w:p w14:paraId="3F96CBE2" w14:textId="77777777" w:rsidR="000B5ED7" w:rsidRDefault="002B2B0E" w:rsidP="000B5ED7"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899904" behindDoc="1" locked="0" layoutInCell="1" allowOverlap="1" wp14:anchorId="31DB8026" wp14:editId="5E019322">
            <wp:simplePos x="0" y="0"/>
            <wp:positionH relativeFrom="margin">
              <wp:align>left</wp:align>
            </wp:positionH>
            <wp:positionV relativeFrom="paragraph">
              <wp:posOffset>342900</wp:posOffset>
            </wp:positionV>
            <wp:extent cx="1440000" cy="1137600"/>
            <wp:effectExtent l="0" t="0" r="0" b="0"/>
            <wp:wrapTight wrapText="bothSides">
              <wp:wrapPolygon edited="0">
                <wp:start x="0" y="0"/>
                <wp:lineTo x="0" y="21467"/>
                <wp:lineTo x="21343" y="21467"/>
                <wp:lineTo x="21343" y="0"/>
                <wp:lineTo x="0" y="0"/>
              </wp:wrapPolygon>
            </wp:wrapTight>
            <wp:docPr id="1564936231" name="Picture 15649362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Picture 2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13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18633D" w14:textId="77777777" w:rsidR="000B5ED7" w:rsidRDefault="000B5ED7" w:rsidP="000B5ED7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32320" behindDoc="1" locked="0" layoutInCell="1" allowOverlap="1" wp14:anchorId="64F3E3C2" wp14:editId="209F3910">
                <wp:simplePos x="0" y="0"/>
                <wp:positionH relativeFrom="column">
                  <wp:posOffset>2160270</wp:posOffset>
                </wp:positionH>
                <wp:positionV relativeFrom="paragraph">
                  <wp:posOffset>203200</wp:posOffset>
                </wp:positionV>
                <wp:extent cx="3600000" cy="4230000"/>
                <wp:effectExtent l="0" t="0" r="635" b="0"/>
                <wp:wrapNone/>
                <wp:docPr id="142438466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423000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1C0378" id="Rectangle 1" o:spid="_x0000_s1026" style="position:absolute;margin-left:170.1pt;margin-top:16pt;width:283.45pt;height:333.05pt;z-index:-251484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" fillcolor="#074b73" stroked="f" strokeweight="1pt">
                <v:fill opacity="13107f"/>
              </v:rect>
            </w:pict>
          </mc:Fallback>
        </mc:AlternateContent>
      </w:r>
    </w:p>
    <w:p w14:paraId="1DA3CF3D" w14:textId="77777777" w:rsidR="000B5ED7" w:rsidRDefault="000B5ED7" w:rsidP="000B5ED7">
      <w:r>
        <w:t xml:space="preserve">The </w:t>
      </w:r>
      <w:r>
        <w:rPr>
          <w:b/>
          <w:bCs/>
        </w:rPr>
        <w:t>Survivor Experiences Service</w:t>
      </w:r>
      <w:r>
        <w:t xml:space="preserve"> is for:</w:t>
      </w:r>
    </w:p>
    <w:p w14:paraId="305213DA" w14:textId="77777777" w:rsidR="000B5ED7" w:rsidRPr="0002176E" w:rsidRDefault="002B2B0E" w:rsidP="007D48C6">
      <w:pPr>
        <w:pStyle w:val="Listtoplevel"/>
      </w:pPr>
      <w:r>
        <w:drawing>
          <wp:anchor distT="0" distB="0" distL="114300" distR="114300" simplePos="0" relativeHeight="251665408" behindDoc="0" locked="0" layoutInCell="1" allowOverlap="1" wp14:anchorId="6321F891" wp14:editId="17703029">
            <wp:simplePos x="0" y="0"/>
            <wp:positionH relativeFrom="margin">
              <wp:align>left</wp:align>
            </wp:positionH>
            <wp:positionV relativeFrom="paragraph">
              <wp:posOffset>532765</wp:posOffset>
            </wp:positionV>
            <wp:extent cx="1620000" cy="1270800"/>
            <wp:effectExtent l="0" t="0" r="5715" b="0"/>
            <wp:wrapTight wrapText="bothSides">
              <wp:wrapPolygon edited="0">
                <wp:start x="0" y="0"/>
                <wp:lineTo x="0" y="21373"/>
                <wp:lineTo x="21507" y="21373"/>
                <wp:lineTo x="21507" y="0"/>
                <wp:lineTo x="0" y="0"/>
              </wp:wrapPolygon>
            </wp:wrapTight>
            <wp:docPr id="162368757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368757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7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5ED7">
        <w:t>people</w:t>
      </w:r>
      <w:r w:rsidR="000B5ED7">
        <w:rPr>
          <w:lang w:eastAsia="en-GB"/>
        </w:rPr>
        <w:t xml:space="preserve"> </w:t>
      </w:r>
      <w:r w:rsidR="000B5ED7">
        <w:t xml:space="preserve">who have experienced </w:t>
      </w:r>
      <w:r w:rsidR="000B5ED7" w:rsidRPr="00F259F7">
        <w:rPr>
          <w:b/>
          <w:bCs/>
        </w:rPr>
        <w:t>abuse</w:t>
      </w:r>
      <w:r w:rsidR="000B5ED7">
        <w:rPr>
          <w:b/>
          <w:bCs/>
        </w:rPr>
        <w:t xml:space="preserve"> </w:t>
      </w:r>
      <w:r w:rsidR="000B5ED7" w:rsidRPr="00E42E17">
        <w:t>while</w:t>
      </w:r>
      <w:r w:rsidR="000B5ED7" w:rsidRPr="0002176E">
        <w:rPr>
          <w:b/>
          <w:bCs/>
        </w:rPr>
        <w:t xml:space="preserve"> in care</w:t>
      </w:r>
    </w:p>
    <w:p w14:paraId="57D070FA" w14:textId="77777777" w:rsidR="000B5ED7" w:rsidRDefault="002B2B0E" w:rsidP="007D48C6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654144" behindDoc="0" locked="0" layoutInCell="1" allowOverlap="1" wp14:anchorId="0ED8A2AD" wp14:editId="1AC87654">
            <wp:simplePos x="0" y="0"/>
            <wp:positionH relativeFrom="margin">
              <wp:align>left</wp:align>
            </wp:positionH>
            <wp:positionV relativeFrom="paragraph">
              <wp:posOffset>946785</wp:posOffset>
            </wp:positionV>
            <wp:extent cx="1620000" cy="1479600"/>
            <wp:effectExtent l="0" t="0" r="5715" b="0"/>
            <wp:wrapTight wrapText="bothSides">
              <wp:wrapPolygon edited="0">
                <wp:start x="0" y="0"/>
                <wp:lineTo x="0" y="21322"/>
                <wp:lineTo x="21507" y="21322"/>
                <wp:lineTo x="21507" y="0"/>
                <wp:lineTo x="0" y="0"/>
              </wp:wrapPolygon>
            </wp:wrapTight>
            <wp:docPr id="1405078387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078387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47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5ED7">
        <w:t>people</w:t>
      </w:r>
      <w:r w:rsidR="000B5ED7">
        <w:rPr>
          <w:lang w:eastAsia="en-GB"/>
        </w:rPr>
        <w:t xml:space="preserve"> </w:t>
      </w:r>
      <w:r w:rsidR="000B5ED7">
        <w:t>to talk about what happened to them</w:t>
      </w:r>
    </w:p>
    <w:p w14:paraId="728B1E67" w14:textId="77777777" w:rsidR="000B5ED7" w:rsidRDefault="000B5ED7" w:rsidP="007D48C6">
      <w:pPr>
        <w:pStyle w:val="Listtoplevel"/>
      </w:pPr>
      <w:r>
        <w:t>people</w:t>
      </w:r>
      <w:r>
        <w:rPr>
          <w:lang w:eastAsia="en-GB"/>
        </w:rPr>
        <w:t xml:space="preserve"> and their </w:t>
      </w:r>
      <w:r>
        <w:t>whānau / families</w:t>
      </w:r>
      <w:r>
        <w:rPr>
          <w:lang w:eastAsia="en-GB"/>
        </w:rPr>
        <w:t xml:space="preserve"> </w:t>
      </w:r>
      <w:r>
        <w:t>to get the support they need.</w:t>
      </w:r>
    </w:p>
    <w:p w14:paraId="5E1A51B9" w14:textId="77777777" w:rsidR="000B5ED7" w:rsidRDefault="000B5ED7" w:rsidP="000B5ED7"/>
    <w:p w14:paraId="32BE0D3C" w14:textId="77777777" w:rsidR="000B5ED7" w:rsidRDefault="000B5ED7">
      <w:pPr>
        <w:spacing w:line="240" w:lineRule="auto"/>
        <w:ind w:left="0"/>
      </w:pPr>
      <w:r>
        <w:br w:type="page"/>
      </w:r>
    </w:p>
    <w:p w14:paraId="400E8745" w14:textId="1E594F83" w:rsidR="0017063A" w:rsidRPr="00520688" w:rsidRDefault="005A180A" w:rsidP="00520688">
      <w:r w:rsidRPr="005206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35392" behindDoc="1" locked="0" layoutInCell="1" allowOverlap="1" wp14:anchorId="645C9458" wp14:editId="62A42D8A">
                <wp:simplePos x="0" y="0"/>
                <wp:positionH relativeFrom="column">
                  <wp:posOffset>2206625</wp:posOffset>
                </wp:positionH>
                <wp:positionV relativeFrom="paragraph">
                  <wp:posOffset>-111760</wp:posOffset>
                </wp:positionV>
                <wp:extent cx="3599815" cy="6969760"/>
                <wp:effectExtent l="0" t="0" r="635" b="2540"/>
                <wp:wrapNone/>
                <wp:docPr id="92145574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696976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784888" id="Rectangle 1" o:spid="_x0000_s1026" style="position:absolute;margin-left:173.75pt;margin-top:-8.8pt;width:283.45pt;height:548.8pt;z-index:-251481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" fillcolor="#074b73" stroked="f" strokeweight="1pt">
                <v:fill opacity="13107f"/>
              </v:rect>
            </w:pict>
          </mc:Fallback>
        </mc:AlternateContent>
      </w:r>
      <w:r w:rsidR="002B2B0E">
        <w:rPr>
          <w:noProof/>
        </w:rPr>
        <w:drawing>
          <wp:anchor distT="0" distB="0" distL="114300" distR="114300" simplePos="0" relativeHeight="251904000" behindDoc="0" locked="0" layoutInCell="1" allowOverlap="1" wp14:anchorId="27A42A12" wp14:editId="634C19F9">
            <wp:simplePos x="0" y="0"/>
            <wp:positionH relativeFrom="margin">
              <wp:posOffset>0</wp:posOffset>
            </wp:positionH>
            <wp:positionV relativeFrom="page">
              <wp:posOffset>730885</wp:posOffset>
            </wp:positionV>
            <wp:extent cx="1440000" cy="1440000"/>
            <wp:effectExtent l="0" t="0" r="0" b="0"/>
            <wp:wrapTight wrapText="bothSides">
              <wp:wrapPolygon edited="0">
                <wp:start x="12005" y="0"/>
                <wp:lineTo x="10862" y="1334"/>
                <wp:lineTo x="12005" y="6098"/>
                <wp:lineTo x="11434" y="9147"/>
                <wp:lineTo x="9909" y="10290"/>
                <wp:lineTo x="9528" y="10862"/>
                <wp:lineTo x="9719" y="12196"/>
                <wp:lineTo x="5336" y="13339"/>
                <wp:lineTo x="3240" y="14292"/>
                <wp:lineTo x="3240" y="15245"/>
                <wp:lineTo x="4573" y="18675"/>
                <wp:lineTo x="8004" y="21343"/>
                <wp:lineTo x="8575" y="21343"/>
                <wp:lineTo x="9528" y="21343"/>
                <wp:lineTo x="13720" y="21343"/>
                <wp:lineTo x="16388" y="20199"/>
                <wp:lineTo x="16198" y="15245"/>
                <wp:lineTo x="17722" y="12196"/>
                <wp:lineTo x="18103" y="9147"/>
                <wp:lineTo x="17722" y="6098"/>
                <wp:lineTo x="16007" y="2858"/>
                <wp:lineTo x="13911" y="191"/>
                <wp:lineTo x="13530" y="0"/>
                <wp:lineTo x="12005" y="0"/>
              </wp:wrapPolygon>
            </wp:wrapTight>
            <wp:docPr id="100021737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21737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0688">
        <w:t>Abuse can be:</w:t>
      </w:r>
    </w:p>
    <w:p w14:paraId="08683F0E" w14:textId="77777777" w:rsidR="000B5ED7" w:rsidRPr="005F0D2E" w:rsidRDefault="000B5ED7" w:rsidP="0017063A">
      <w:pPr>
        <w:pStyle w:val="Listtoplevel"/>
      </w:pPr>
      <w:r w:rsidRPr="005F0D2E">
        <w:rPr>
          <w:b/>
        </w:rPr>
        <w:t>physical</w:t>
      </w:r>
      <w:r w:rsidRPr="005F0D2E">
        <w:t xml:space="preserve"> – kicking or hitting you</w:t>
      </w:r>
    </w:p>
    <w:p w14:paraId="2247BF86" w14:textId="77777777" w:rsidR="000B5ED7" w:rsidRPr="0017063A" w:rsidRDefault="000B5ED7" w:rsidP="0017063A">
      <w:pPr>
        <w:pStyle w:val="Listtoplevel"/>
      </w:pPr>
      <w:r w:rsidRPr="005F0D2E">
        <w:rPr>
          <w:rFonts w:cs="Times New Roman"/>
        </w:rPr>
        <w:drawing>
          <wp:anchor distT="0" distB="0" distL="114300" distR="114300" simplePos="0" relativeHeight="251826176" behindDoc="0" locked="0" layoutInCell="1" allowOverlap="1" wp14:anchorId="655833EF" wp14:editId="5229EE4F">
            <wp:simplePos x="0" y="0"/>
            <wp:positionH relativeFrom="margin">
              <wp:posOffset>0</wp:posOffset>
            </wp:positionH>
            <wp:positionV relativeFrom="paragraph">
              <wp:posOffset>447040</wp:posOffset>
            </wp:positionV>
            <wp:extent cx="1440000" cy="1162800"/>
            <wp:effectExtent l="0" t="0" r="0" b="5715"/>
            <wp:wrapThrough wrapText="bothSides">
              <wp:wrapPolygon edited="0">
                <wp:start x="0" y="0"/>
                <wp:lineTo x="0" y="21470"/>
                <wp:lineTo x="21343" y="21470"/>
                <wp:lineTo x="21343" y="0"/>
                <wp:lineTo x="0" y="0"/>
              </wp:wrapPolygon>
            </wp:wrapThrough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16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F0D2E">
        <w:rPr>
          <w:b/>
        </w:rPr>
        <w:t>sexual</w:t>
      </w:r>
      <w:r w:rsidRPr="005F0D2E">
        <w:t xml:space="preserve"> – doing sexual things to you that you do not want like:</w:t>
      </w:r>
    </w:p>
    <w:p w14:paraId="358B3D70" w14:textId="77777777" w:rsidR="000B5ED7" w:rsidRPr="0017063A" w:rsidRDefault="000B5ED7" w:rsidP="0017063A">
      <w:pPr>
        <w:pStyle w:val="Listsecondlevel"/>
      </w:pPr>
      <w:r w:rsidRPr="005F0D2E">
        <w:rPr>
          <w:rFonts w:cs="Times New Roman"/>
          <w:noProof/>
        </w:rPr>
        <w:drawing>
          <wp:anchor distT="0" distB="0" distL="114300" distR="114300" simplePos="0" relativeHeight="251828224" behindDoc="0" locked="0" layoutInCell="1" allowOverlap="1" wp14:anchorId="767AA470" wp14:editId="2609773F">
            <wp:simplePos x="0" y="0"/>
            <wp:positionH relativeFrom="margin">
              <wp:posOffset>0</wp:posOffset>
            </wp:positionH>
            <wp:positionV relativeFrom="paragraph">
              <wp:posOffset>721360</wp:posOffset>
            </wp:positionV>
            <wp:extent cx="1440000" cy="1357200"/>
            <wp:effectExtent l="0" t="0" r="0" b="1905"/>
            <wp:wrapThrough wrapText="bothSides">
              <wp:wrapPolygon edited="0">
                <wp:start x="0" y="0"/>
                <wp:lineTo x="0" y="21428"/>
                <wp:lineTo x="21343" y="21428"/>
                <wp:lineTo x="21343" y="0"/>
                <wp:lineTo x="0" y="0"/>
              </wp:wrapPolygon>
            </wp:wrapThrough>
            <wp:docPr id="1320807610" name="Picture 13208076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3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F0D2E">
        <w:t>touching your body or private parts</w:t>
      </w:r>
    </w:p>
    <w:p w14:paraId="39C0CFA6" w14:textId="77777777" w:rsidR="000B5ED7" w:rsidRPr="0017063A" w:rsidRDefault="000B5ED7" w:rsidP="0017063A">
      <w:pPr>
        <w:pStyle w:val="Listsecondlevel"/>
      </w:pPr>
      <w:r w:rsidRPr="005F0D2E">
        <w:t>kissing you</w:t>
      </w:r>
    </w:p>
    <w:p w14:paraId="34EAE49A" w14:textId="77777777" w:rsidR="000B5ED7" w:rsidRDefault="000B5ED7" w:rsidP="0017063A">
      <w:pPr>
        <w:pStyle w:val="Listsecondlevel"/>
      </w:pPr>
      <w:r w:rsidRPr="005F0D2E">
        <w:rPr>
          <w:rFonts w:cs="Times New Roman"/>
          <w:noProof/>
        </w:rPr>
        <w:drawing>
          <wp:anchor distT="0" distB="0" distL="114300" distR="114300" simplePos="0" relativeHeight="251824128" behindDoc="0" locked="0" layoutInCell="1" allowOverlap="1" wp14:anchorId="4CEFF582" wp14:editId="30DE1074">
            <wp:simplePos x="0" y="0"/>
            <wp:positionH relativeFrom="margin">
              <wp:align>left</wp:align>
            </wp:positionH>
            <wp:positionV relativeFrom="paragraph">
              <wp:posOffset>658989</wp:posOffset>
            </wp:positionV>
            <wp:extent cx="1440000" cy="1008000"/>
            <wp:effectExtent l="0" t="0" r="0" b="0"/>
            <wp:wrapNone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0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F0D2E">
        <w:t>making you have sex – this is called rape</w:t>
      </w:r>
    </w:p>
    <w:p w14:paraId="3250C4DC" w14:textId="77777777" w:rsidR="00520688" w:rsidRPr="00520688" w:rsidRDefault="002B2B0E" w:rsidP="00520688">
      <w:pPr>
        <w:pStyle w:val="Listtoplevel"/>
      </w:pPr>
      <w:r w:rsidRPr="005F0D2E">
        <w:drawing>
          <wp:anchor distT="0" distB="0" distL="114300" distR="114300" simplePos="0" relativeHeight="251827200" behindDoc="0" locked="0" layoutInCell="1" allowOverlap="1" wp14:anchorId="1D3341AB" wp14:editId="2DA82112">
            <wp:simplePos x="0" y="0"/>
            <wp:positionH relativeFrom="margin">
              <wp:posOffset>0</wp:posOffset>
            </wp:positionH>
            <wp:positionV relativeFrom="paragraph">
              <wp:posOffset>900430</wp:posOffset>
            </wp:positionV>
            <wp:extent cx="1439545" cy="1277620"/>
            <wp:effectExtent l="0" t="0" r="0" b="5080"/>
            <wp:wrapThrough wrapText="bothSides">
              <wp:wrapPolygon edited="0">
                <wp:start x="0" y="0"/>
                <wp:lineTo x="0" y="21471"/>
                <wp:lineTo x="21343" y="21471"/>
                <wp:lineTo x="21343" y="0"/>
                <wp:lineTo x="0" y="0"/>
              </wp:wrapPolygon>
            </wp:wrapThrough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27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0688" w:rsidRPr="00520688">
        <w:rPr>
          <w:b/>
          <w:bCs/>
        </w:rPr>
        <w:t xml:space="preserve">emotional </w:t>
      </w:r>
      <w:r w:rsidR="00520688" w:rsidRPr="00520688">
        <w:t xml:space="preserve">– yelling or saying things to you that are not nice </w:t>
      </w:r>
    </w:p>
    <w:p w14:paraId="5F9CE863" w14:textId="77777777" w:rsidR="00BB3E54" w:rsidRDefault="000B5ED7" w:rsidP="00BB3E54">
      <w:pPr>
        <w:pStyle w:val="Listtoplevel"/>
      </w:pPr>
      <w:r w:rsidRPr="005F0D2E">
        <w:rPr>
          <w:b/>
        </w:rPr>
        <w:t>neglect</w:t>
      </w:r>
      <w:r w:rsidRPr="005F0D2E">
        <w:t xml:space="preserve"> – not giving you the things or care you need.</w:t>
      </w:r>
    </w:p>
    <w:p w14:paraId="218C0E36" w14:textId="77777777" w:rsidR="000B5ED7" w:rsidRPr="00BB3E54" w:rsidRDefault="00BB3E54" w:rsidP="000B5ED7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1509E4D8" w14:textId="77777777" w:rsidR="000B5ED7" w:rsidRPr="00DF775A" w:rsidRDefault="000B5ED7" w:rsidP="000B5ED7">
      <w:r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837440" behindDoc="1" locked="0" layoutInCell="1" allowOverlap="1" wp14:anchorId="705718CE" wp14:editId="7FFE59BB">
                <wp:simplePos x="0" y="0"/>
                <wp:positionH relativeFrom="column">
                  <wp:posOffset>2160270</wp:posOffset>
                </wp:positionH>
                <wp:positionV relativeFrom="paragraph">
                  <wp:posOffset>-114300</wp:posOffset>
                </wp:positionV>
                <wp:extent cx="3600000" cy="3202940"/>
                <wp:effectExtent l="0" t="0" r="635" b="0"/>
                <wp:wrapNone/>
                <wp:docPr id="117274450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20294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69AEB0" id="Rectangle 1" o:spid="_x0000_s1026" style="position:absolute;margin-left:170.1pt;margin-top:-9pt;width:283.45pt;height:252.2pt;z-index:-251479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" fillcolor="#074b73" stroked="f" strokeweight="1pt">
                <v:fill opacity="13107f"/>
              </v:rect>
            </w:pict>
          </mc:Fallback>
        </mc:AlternateContent>
      </w: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816960" behindDoc="0" locked="0" layoutInCell="1" allowOverlap="1" wp14:anchorId="64D65BF3" wp14:editId="401B74A5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40000" cy="1137600"/>
            <wp:effectExtent l="0" t="0" r="0" b="5715"/>
            <wp:wrapNone/>
            <wp:docPr id="228" name="Picture 2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Picture 2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13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F775A">
        <w:t xml:space="preserve">In this document being </w:t>
      </w:r>
      <w:r w:rsidRPr="00DF775A">
        <w:rPr>
          <w:b/>
        </w:rPr>
        <w:t>in care</w:t>
      </w:r>
      <w:r w:rsidRPr="00DF775A">
        <w:t xml:space="preserve"> means that the Government or a </w:t>
      </w:r>
      <w:r w:rsidRPr="00DF775A">
        <w:rPr>
          <w:b/>
        </w:rPr>
        <w:t>faith-based institution</w:t>
      </w:r>
      <w:r w:rsidRPr="00DF775A">
        <w:t xml:space="preserve"> w</w:t>
      </w:r>
      <w:r>
        <w:t>as</w:t>
      </w:r>
      <w:r w:rsidRPr="00DF775A">
        <w:t xml:space="preserve"> in charge of your care. </w:t>
      </w:r>
    </w:p>
    <w:p w14:paraId="379CE0ED" w14:textId="77777777" w:rsidR="000B5ED7" w:rsidRPr="00DF775A" w:rsidRDefault="000B5ED7" w:rsidP="000B5ED7">
      <w:pPr>
        <w:pStyle w:val="contentspage"/>
      </w:pPr>
      <w:r w:rsidRPr="00DF775A">
        <w:rPr>
          <w:noProof/>
        </w:rPr>
        <w:drawing>
          <wp:anchor distT="0" distB="0" distL="114300" distR="114300" simplePos="0" relativeHeight="251814912" behindDoc="0" locked="0" layoutInCell="1" allowOverlap="1" wp14:anchorId="24371643" wp14:editId="7146B1AF">
            <wp:simplePos x="0" y="0"/>
            <wp:positionH relativeFrom="margin">
              <wp:align>left</wp:align>
            </wp:positionH>
            <wp:positionV relativeFrom="paragraph">
              <wp:posOffset>34925</wp:posOffset>
            </wp:positionV>
            <wp:extent cx="1155600" cy="1440000"/>
            <wp:effectExtent l="0" t="0" r="635" b="0"/>
            <wp:wrapNone/>
            <wp:docPr id="226" name="Picture 2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600" cy="144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6DAF41" w14:textId="77777777" w:rsidR="000B5ED7" w:rsidRPr="00DF775A" w:rsidRDefault="000B5ED7" w:rsidP="000B5ED7">
      <w:pPr>
        <w:pStyle w:val="contentspage"/>
      </w:pPr>
    </w:p>
    <w:p w14:paraId="42E90B35" w14:textId="77777777" w:rsidR="000B5ED7" w:rsidRPr="00DF775A" w:rsidRDefault="000B5ED7" w:rsidP="000B5ED7">
      <w:r w:rsidRPr="00610B80">
        <w:rPr>
          <w:b/>
          <w:bCs/>
        </w:rPr>
        <w:t>Faith-based institutions</w:t>
      </w:r>
      <w:r w:rsidRPr="00610B80">
        <w:t xml:space="preserve"> are run by religious</w:t>
      </w:r>
      <w:r w:rsidRPr="00DF775A">
        <w:t xml:space="preserve"> groups like churches.</w:t>
      </w:r>
    </w:p>
    <w:p w14:paraId="015FCBBF" w14:textId="77777777" w:rsidR="000B5ED7" w:rsidRDefault="000B5ED7" w:rsidP="000B5ED7">
      <w:pPr>
        <w:pStyle w:val="contentspage"/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819008" behindDoc="0" locked="0" layoutInCell="1" allowOverlap="1" wp14:anchorId="5B3C8195" wp14:editId="7856B155">
            <wp:simplePos x="0" y="0"/>
            <wp:positionH relativeFrom="margin">
              <wp:align>left</wp:align>
            </wp:positionH>
            <wp:positionV relativeFrom="paragraph">
              <wp:posOffset>310515</wp:posOffset>
            </wp:positionV>
            <wp:extent cx="1620000" cy="1620000"/>
            <wp:effectExtent l="0" t="0" r="5715" b="0"/>
            <wp:wrapTight wrapText="bothSides">
              <wp:wrapPolygon edited="0">
                <wp:start x="8975" y="4064"/>
                <wp:lineTo x="4403" y="4911"/>
                <wp:lineTo x="3048" y="5588"/>
                <wp:lineTo x="3048" y="7113"/>
                <wp:lineTo x="1355" y="9483"/>
                <wp:lineTo x="0" y="15918"/>
                <wp:lineTo x="0" y="16596"/>
                <wp:lineTo x="21507" y="16596"/>
                <wp:lineTo x="21507" y="15918"/>
                <wp:lineTo x="19813" y="12532"/>
                <wp:lineTo x="20491" y="9483"/>
                <wp:lineTo x="19983" y="8637"/>
                <wp:lineTo x="18459" y="7113"/>
                <wp:lineTo x="18628" y="5419"/>
                <wp:lineTo x="15580" y="4572"/>
                <wp:lineTo x="9822" y="4064"/>
                <wp:lineTo x="8975" y="4064"/>
              </wp:wrapPolygon>
            </wp:wrapTight>
            <wp:docPr id="94779633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779633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18098B" w14:textId="77777777" w:rsidR="000B5ED7" w:rsidRDefault="000B5ED7" w:rsidP="000B5ED7">
      <w:pPr>
        <w:pStyle w:val="contentspage"/>
      </w:pPr>
      <w:r>
        <w:rPr>
          <w:b/>
          <w:bCs w:val="0"/>
          <w:noProof/>
        </w:rPr>
        <mc:AlternateContent>
          <mc:Choice Requires="wps">
            <w:drawing>
              <wp:anchor distT="0" distB="0" distL="114300" distR="114300" simplePos="0" relativeHeight="251839488" behindDoc="1" locked="0" layoutInCell="1" allowOverlap="1" wp14:anchorId="3DFDCB67" wp14:editId="3A27036A">
                <wp:simplePos x="0" y="0"/>
                <wp:positionH relativeFrom="column">
                  <wp:posOffset>2160270</wp:posOffset>
                </wp:positionH>
                <wp:positionV relativeFrom="paragraph">
                  <wp:posOffset>274319</wp:posOffset>
                </wp:positionV>
                <wp:extent cx="3600000" cy="1148400"/>
                <wp:effectExtent l="0" t="0" r="635" b="0"/>
                <wp:wrapNone/>
                <wp:docPr id="171768941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4840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7CB08B" id="Rectangle 1" o:spid="_x0000_s1026" style="position:absolute;margin-left:170.1pt;margin-top:21.6pt;width:283.45pt;height:90.45pt;z-index:-251476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" fillcolor="#074b73" stroked="f" strokeweight="1pt">
                <v:fill opacity="13107f"/>
              </v:rect>
            </w:pict>
          </mc:Fallback>
        </mc:AlternateContent>
      </w:r>
    </w:p>
    <w:p w14:paraId="5C330B50" w14:textId="77777777" w:rsidR="000B5ED7" w:rsidRPr="00610B80" w:rsidRDefault="000B5ED7" w:rsidP="000B5ED7">
      <w:pPr>
        <w:rPr>
          <w:rFonts w:eastAsia="Times New Roman"/>
          <w:bCs/>
          <w:shd w:val="clear" w:color="auto" w:fill="FFFFFF"/>
          <w:lang w:eastAsia="en-GB"/>
        </w:rPr>
      </w:pPr>
      <w:r>
        <w:t xml:space="preserve">People who have been through abuse in care are sometimes called </w:t>
      </w:r>
      <w:r>
        <w:rPr>
          <w:b/>
        </w:rPr>
        <w:t>survivors</w:t>
      </w:r>
      <w:r>
        <w:rPr>
          <w:bCs/>
        </w:rPr>
        <w:t>.</w:t>
      </w:r>
    </w:p>
    <w:p w14:paraId="2D45DDFF" w14:textId="77777777" w:rsidR="000B5ED7" w:rsidRDefault="000B5ED7" w:rsidP="000B5ED7">
      <w:pPr>
        <w:rPr>
          <w:rFonts w:eastAsia="Times New Roman"/>
          <w:shd w:val="clear" w:color="auto" w:fill="FFFFFF"/>
          <w:lang w:eastAsia="en-GB"/>
        </w:rPr>
      </w:pPr>
    </w:p>
    <w:p w14:paraId="6C62429F" w14:textId="03C4BF20" w:rsidR="006E0566" w:rsidRDefault="006E0566">
      <w:pPr>
        <w:snapToGrid/>
        <w:spacing w:line="240" w:lineRule="auto"/>
        <w:ind w:left="0"/>
      </w:pPr>
      <w:r>
        <w:br w:type="page"/>
      </w:r>
    </w:p>
    <w:p w14:paraId="2DE4E2C7" w14:textId="32F84DE9" w:rsidR="000B5ED7" w:rsidRDefault="0004627C" w:rsidP="000B5ED7">
      <w:r>
        <w:rPr>
          <w:b/>
          <w:bCs/>
          <w:noProof/>
        </w:rPr>
        <w:lastRenderedPageBreak/>
        <w:drawing>
          <wp:anchor distT="0" distB="0" distL="114300" distR="114300" simplePos="0" relativeHeight="252157952" behindDoc="0" locked="0" layoutInCell="1" allowOverlap="1" wp14:anchorId="4E8371EE" wp14:editId="35F3F835">
            <wp:simplePos x="0" y="0"/>
            <wp:positionH relativeFrom="margin">
              <wp:posOffset>0</wp:posOffset>
            </wp:positionH>
            <wp:positionV relativeFrom="page">
              <wp:posOffset>788147</wp:posOffset>
            </wp:positionV>
            <wp:extent cx="1619885" cy="1612265"/>
            <wp:effectExtent l="0" t="0" r="5715" b="635"/>
            <wp:wrapTight wrapText="bothSides">
              <wp:wrapPolygon edited="0">
                <wp:start x="0" y="0"/>
                <wp:lineTo x="0" y="21438"/>
                <wp:lineTo x="21507" y="21438"/>
                <wp:lineTo x="21507" y="0"/>
                <wp:lineTo x="0" y="0"/>
              </wp:wrapPolygon>
            </wp:wrapTight>
            <wp:docPr id="25114648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14648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2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0566">
        <w:t xml:space="preserve">Some people choose to tell us about their experience with abuse in care in a </w:t>
      </w:r>
      <w:r w:rsidR="006E0566">
        <w:rPr>
          <w:b/>
          <w:bCs/>
        </w:rPr>
        <w:t>private session</w:t>
      </w:r>
      <w:r w:rsidR="006E0566">
        <w:t>.</w:t>
      </w:r>
    </w:p>
    <w:p w14:paraId="6AEFB71E" w14:textId="763B7AB2" w:rsidR="006E0566" w:rsidRDefault="006E0566" w:rsidP="006E0566"/>
    <w:p w14:paraId="53242118" w14:textId="4E5FCA7D" w:rsidR="006E0566" w:rsidRDefault="006E0566" w:rsidP="006E0566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100608" behindDoc="1" locked="0" layoutInCell="1" allowOverlap="1" wp14:anchorId="4569CA44" wp14:editId="2B614218">
                <wp:simplePos x="0" y="0"/>
                <wp:positionH relativeFrom="column">
                  <wp:posOffset>2160270</wp:posOffset>
                </wp:positionH>
                <wp:positionV relativeFrom="paragraph">
                  <wp:posOffset>204209</wp:posOffset>
                </wp:positionV>
                <wp:extent cx="3600000" cy="3200400"/>
                <wp:effectExtent l="0" t="0" r="635" b="0"/>
                <wp:wrapNone/>
                <wp:docPr id="46199220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20040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2FF1CD" id="Rectangle 1" o:spid="_x0000_s1026" style="position:absolute;margin-left:170.1pt;margin-top:16.1pt;width:283.45pt;height:252pt;z-index:-25121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" fillcolor="#074b73" stroked="f" strokeweight="1pt">
                <v:fill opacity="13107f"/>
              </v:rect>
            </w:pict>
          </mc:Fallback>
        </mc:AlternateContent>
      </w:r>
    </w:p>
    <w:p w14:paraId="2C167721" w14:textId="59698151" w:rsidR="006E0566" w:rsidRDefault="006E0566" w:rsidP="006E0566">
      <w:r>
        <w:rPr>
          <w:noProof/>
        </w:rPr>
        <w:drawing>
          <wp:anchor distT="0" distB="0" distL="114300" distR="114300" simplePos="0" relativeHeight="252098560" behindDoc="0" locked="0" layoutInCell="1" allowOverlap="1" wp14:anchorId="645CE3B6" wp14:editId="7D1B6962">
            <wp:simplePos x="0" y="0"/>
            <wp:positionH relativeFrom="margin">
              <wp:posOffset>0</wp:posOffset>
            </wp:positionH>
            <wp:positionV relativeFrom="paragraph">
              <wp:posOffset>391160</wp:posOffset>
            </wp:positionV>
            <wp:extent cx="1620000" cy="1620000"/>
            <wp:effectExtent l="0" t="0" r="5715" b="0"/>
            <wp:wrapTight wrapText="bothSides">
              <wp:wrapPolygon edited="0">
                <wp:start x="2540" y="3218"/>
                <wp:lineTo x="677" y="6774"/>
                <wp:lineTo x="169" y="16426"/>
                <wp:lineTo x="508" y="17104"/>
                <wp:lineTo x="1863" y="17104"/>
                <wp:lineTo x="2201" y="18628"/>
                <wp:lineTo x="3895" y="18628"/>
                <wp:lineTo x="12024" y="18289"/>
                <wp:lineTo x="19305" y="17781"/>
                <wp:lineTo x="19136" y="17104"/>
                <wp:lineTo x="21507" y="16765"/>
                <wp:lineTo x="21507" y="8975"/>
                <wp:lineTo x="19136" y="6266"/>
                <wp:lineTo x="19475" y="4064"/>
                <wp:lineTo x="17273" y="3726"/>
                <wp:lineTo x="4234" y="3218"/>
                <wp:lineTo x="2540" y="3218"/>
              </wp:wrapPolygon>
            </wp:wrapTight>
            <wp:docPr id="1236415333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6415333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</w:rPr>
        <w:t>Private session</w:t>
      </w:r>
      <w:r>
        <w:t xml:space="preserve"> means a meeting. that is just for:</w:t>
      </w:r>
    </w:p>
    <w:p w14:paraId="74E4E58E" w14:textId="04849092" w:rsidR="006E0566" w:rsidRDefault="006E0566" w:rsidP="006E0566">
      <w:pPr>
        <w:pStyle w:val="Listtoplevel"/>
      </w:pPr>
      <w:r>
        <w:t>you</w:t>
      </w:r>
    </w:p>
    <w:p w14:paraId="0C477E1D" w14:textId="25205E0C" w:rsidR="006E0566" w:rsidRDefault="006E0566" w:rsidP="006E0566">
      <w:pPr>
        <w:pStyle w:val="Listtoplevel"/>
      </w:pPr>
      <w:r>
        <w:t>a few people from the service</w:t>
      </w:r>
    </w:p>
    <w:p w14:paraId="2DBDC5E0" w14:textId="47CC6237" w:rsidR="006E0566" w:rsidRDefault="006E0566" w:rsidP="006E0566">
      <w:pPr>
        <w:pStyle w:val="Listtoplevel"/>
      </w:pPr>
      <w:r>
        <w:t>a support person if you want them.</w:t>
      </w:r>
    </w:p>
    <w:p w14:paraId="7DA9A1E3" w14:textId="27E22A85" w:rsidR="006E0566" w:rsidRPr="006E0566" w:rsidRDefault="0004627C" w:rsidP="006E0566">
      <w:r>
        <w:rPr>
          <w:b/>
          <w:bCs/>
          <w:noProof/>
        </w:rPr>
        <w:drawing>
          <wp:anchor distT="0" distB="0" distL="114300" distR="114300" simplePos="0" relativeHeight="252158976" behindDoc="0" locked="0" layoutInCell="1" allowOverlap="1" wp14:anchorId="7BA22D28" wp14:editId="6B85E184">
            <wp:simplePos x="0" y="0"/>
            <wp:positionH relativeFrom="margin">
              <wp:posOffset>0</wp:posOffset>
            </wp:positionH>
            <wp:positionV relativeFrom="paragraph">
              <wp:posOffset>269912</wp:posOffset>
            </wp:positionV>
            <wp:extent cx="1439545" cy="1555115"/>
            <wp:effectExtent l="0" t="0" r="0" b="0"/>
            <wp:wrapTight wrapText="bothSides">
              <wp:wrapPolygon edited="0">
                <wp:start x="5717" y="706"/>
                <wp:lineTo x="2858" y="3704"/>
                <wp:lineTo x="1906" y="6527"/>
                <wp:lineTo x="3430" y="9526"/>
                <wp:lineTo x="2287" y="10055"/>
                <wp:lineTo x="1524" y="11113"/>
                <wp:lineTo x="1906" y="15170"/>
                <wp:lineTo x="0" y="17111"/>
                <wp:lineTo x="0" y="21344"/>
                <wp:lineTo x="21343" y="21344"/>
                <wp:lineTo x="21343" y="16758"/>
                <wp:lineTo x="20390" y="14994"/>
                <wp:lineTo x="19437" y="13583"/>
                <wp:lineTo x="18294" y="12348"/>
                <wp:lineTo x="15816" y="10055"/>
                <wp:lineTo x="11815" y="6703"/>
                <wp:lineTo x="11815" y="2999"/>
                <wp:lineTo x="10100" y="1411"/>
                <wp:lineTo x="8004" y="706"/>
                <wp:lineTo x="5717" y="706"/>
              </wp:wrapPolygon>
            </wp:wrapTight>
            <wp:docPr id="143550048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550048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55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3DB716" w14:textId="1B320518" w:rsidR="000B5ED7" w:rsidRDefault="000B5ED7" w:rsidP="000B5ED7">
      <w:pPr>
        <w:rPr>
          <w:rFonts w:eastAsia="Times New Roman"/>
          <w:shd w:val="clear" w:color="auto" w:fill="FFFFFF"/>
          <w:lang w:eastAsia="en-GB"/>
        </w:rPr>
      </w:pPr>
    </w:p>
    <w:p w14:paraId="53A59D02" w14:textId="16E0D72C" w:rsidR="00DE27B9" w:rsidRDefault="006E0566" w:rsidP="000B5ED7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You can also choose to write about what happened to you while you were in care.</w:t>
      </w:r>
    </w:p>
    <w:p w14:paraId="412A14A6" w14:textId="7B0392AF" w:rsidR="006E0566" w:rsidRDefault="006E0566" w:rsidP="000B5ED7">
      <w:pPr>
        <w:rPr>
          <w:rFonts w:eastAsia="Times New Roman"/>
          <w:shd w:val="clear" w:color="auto" w:fill="FFFFFF"/>
          <w:lang w:eastAsia="en-GB"/>
        </w:rPr>
      </w:pPr>
    </w:p>
    <w:p w14:paraId="39A3726E" w14:textId="531F4E7E" w:rsidR="006E0566" w:rsidRDefault="0004627C" w:rsidP="000B5ED7">
      <w:pPr>
        <w:rPr>
          <w:rFonts w:eastAsia="Times New Roman"/>
          <w:shd w:val="clear" w:color="auto" w:fill="FFFFFF"/>
          <w:lang w:eastAsia="en-GB"/>
        </w:rPr>
      </w:pPr>
      <w:r>
        <w:rPr>
          <w:b/>
          <w:bCs/>
          <w:noProof/>
        </w:rPr>
        <w:drawing>
          <wp:anchor distT="0" distB="0" distL="114300" distR="114300" simplePos="0" relativeHeight="252160000" behindDoc="0" locked="0" layoutInCell="1" allowOverlap="1" wp14:anchorId="065ECA4C" wp14:editId="0A29841C">
            <wp:simplePos x="0" y="0"/>
            <wp:positionH relativeFrom="margin">
              <wp:posOffset>0</wp:posOffset>
            </wp:positionH>
            <wp:positionV relativeFrom="paragraph">
              <wp:posOffset>122518</wp:posOffset>
            </wp:positionV>
            <wp:extent cx="1447165" cy="1187450"/>
            <wp:effectExtent l="0" t="0" r="635" b="6350"/>
            <wp:wrapTight wrapText="bothSides">
              <wp:wrapPolygon edited="0">
                <wp:start x="0" y="0"/>
                <wp:lineTo x="0" y="21484"/>
                <wp:lineTo x="21420" y="21484"/>
                <wp:lineTo x="21420" y="0"/>
                <wp:lineTo x="0" y="0"/>
              </wp:wrapPolygon>
            </wp:wrapTight>
            <wp:docPr id="37183495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83495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165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B0847B" w14:textId="0C8E9B9E" w:rsidR="006E0566" w:rsidRDefault="006E0566" w:rsidP="000B5ED7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his is called a </w:t>
      </w:r>
      <w:r>
        <w:rPr>
          <w:rFonts w:eastAsia="Times New Roman"/>
          <w:b/>
          <w:bCs/>
          <w:shd w:val="clear" w:color="auto" w:fill="FFFFFF"/>
          <w:lang w:eastAsia="en-GB"/>
        </w:rPr>
        <w:t>written account</w:t>
      </w:r>
      <w:r>
        <w:rPr>
          <w:rFonts w:eastAsia="Times New Roman"/>
          <w:shd w:val="clear" w:color="auto" w:fill="FFFFFF"/>
          <w:lang w:eastAsia="en-GB"/>
        </w:rPr>
        <w:t>.</w:t>
      </w:r>
    </w:p>
    <w:p w14:paraId="292E1D7A" w14:textId="77777777" w:rsidR="006E0566" w:rsidRDefault="006E0566" w:rsidP="000B5ED7">
      <w:pPr>
        <w:rPr>
          <w:rFonts w:eastAsia="Times New Roman"/>
          <w:shd w:val="clear" w:color="auto" w:fill="FFFFFF"/>
          <w:lang w:eastAsia="en-GB"/>
        </w:rPr>
      </w:pPr>
    </w:p>
    <w:p w14:paraId="159F3181" w14:textId="77777777" w:rsidR="006E0566" w:rsidRDefault="006E0566" w:rsidP="000B5ED7">
      <w:pPr>
        <w:rPr>
          <w:rFonts w:eastAsia="Times New Roman"/>
          <w:shd w:val="clear" w:color="auto" w:fill="FFFFFF"/>
          <w:lang w:eastAsia="en-GB"/>
        </w:rPr>
      </w:pPr>
    </w:p>
    <w:p w14:paraId="4830EF9A" w14:textId="1864D278" w:rsidR="006E0566" w:rsidRDefault="006E0566">
      <w:pPr>
        <w:snapToGrid/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6EEB122B" w14:textId="7F6A7A57" w:rsidR="006E0566" w:rsidRDefault="002775A6" w:rsidP="000B5ED7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eastAsia="en-GB"/>
        </w:rPr>
        <w:lastRenderedPageBreak/>
        <w:drawing>
          <wp:anchor distT="0" distB="0" distL="114300" distR="114300" simplePos="0" relativeHeight="252161024" behindDoc="0" locked="0" layoutInCell="1" allowOverlap="1" wp14:anchorId="1BA6A570" wp14:editId="75BDE316">
            <wp:simplePos x="0" y="0"/>
            <wp:positionH relativeFrom="margin">
              <wp:posOffset>0</wp:posOffset>
            </wp:positionH>
            <wp:positionV relativeFrom="page">
              <wp:posOffset>720650</wp:posOffset>
            </wp:positionV>
            <wp:extent cx="1440000" cy="1447200"/>
            <wp:effectExtent l="0" t="0" r="0" b="635"/>
            <wp:wrapTight wrapText="bothSides">
              <wp:wrapPolygon edited="0">
                <wp:start x="0" y="0"/>
                <wp:lineTo x="0" y="21420"/>
                <wp:lineTo x="21343" y="21420"/>
                <wp:lineTo x="21343" y="0"/>
                <wp:lineTo x="0" y="0"/>
              </wp:wrapPolygon>
            </wp:wrapTight>
            <wp:docPr id="1935044169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5044169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>T</w:t>
      </w:r>
      <w:r w:rsidR="006E0566">
        <w:rPr>
          <w:rFonts w:eastAsia="Times New Roman"/>
          <w:shd w:val="clear" w:color="auto" w:fill="FFFFFF"/>
          <w:lang w:eastAsia="en-GB"/>
        </w:rPr>
        <w:t>his document is for people w</w:t>
      </w:r>
      <w:r w:rsidR="004865D1">
        <w:rPr>
          <w:rFonts w:eastAsia="Times New Roman"/>
          <w:shd w:val="clear" w:color="auto" w:fill="FFFFFF"/>
          <w:lang w:eastAsia="en-GB"/>
        </w:rPr>
        <w:t>h</w:t>
      </w:r>
      <w:r w:rsidR="006E0566">
        <w:rPr>
          <w:rFonts w:eastAsia="Times New Roman"/>
          <w:shd w:val="clear" w:color="auto" w:fill="FFFFFF"/>
          <w:lang w:eastAsia="en-GB"/>
        </w:rPr>
        <w:t>o want to:</w:t>
      </w:r>
    </w:p>
    <w:p w14:paraId="44E9846E" w14:textId="182D14F8" w:rsidR="006E0566" w:rsidRDefault="002775A6" w:rsidP="006E0566">
      <w:pPr>
        <w:pStyle w:val="Listtoplevel"/>
        <w:rPr>
          <w:shd w:val="clear" w:color="auto" w:fill="FFFFFF"/>
          <w:lang w:eastAsia="en-GB"/>
        </w:rPr>
      </w:pPr>
      <w:r>
        <w:rPr>
          <w:rFonts w:eastAsia="Times New Roman"/>
          <w:lang w:eastAsia="en-GB"/>
        </w:rPr>
        <w:drawing>
          <wp:anchor distT="0" distB="0" distL="114300" distR="114300" simplePos="0" relativeHeight="252162048" behindDoc="0" locked="0" layoutInCell="1" allowOverlap="1" wp14:anchorId="3FC2C625" wp14:editId="10BDB6AF">
            <wp:simplePos x="0" y="0"/>
            <wp:positionH relativeFrom="margin">
              <wp:posOffset>0</wp:posOffset>
            </wp:positionH>
            <wp:positionV relativeFrom="paragraph">
              <wp:posOffset>815116</wp:posOffset>
            </wp:positionV>
            <wp:extent cx="1619885" cy="885190"/>
            <wp:effectExtent l="0" t="0" r="5715" b="3810"/>
            <wp:wrapTight wrapText="bothSides">
              <wp:wrapPolygon edited="0">
                <wp:start x="0" y="0"/>
                <wp:lineTo x="0" y="21383"/>
                <wp:lineTo x="21507" y="21383"/>
                <wp:lineTo x="21507" y="0"/>
                <wp:lineTo x="0" y="0"/>
              </wp:wrapPolygon>
            </wp:wrapTight>
            <wp:docPr id="1622172178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2172178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885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0566">
        <w:rPr>
          <w:shd w:val="clear" w:color="auto" w:fill="FFFFFF"/>
          <w:lang w:eastAsia="en-GB"/>
        </w:rPr>
        <w:t>write about what happened to them</w:t>
      </w:r>
    </w:p>
    <w:p w14:paraId="2469C4E1" w14:textId="7B54F52C" w:rsidR="006E0566" w:rsidRDefault="006E0566" w:rsidP="006E0566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get support with writing.</w:t>
      </w:r>
    </w:p>
    <w:p w14:paraId="616576AA" w14:textId="5D0642B6" w:rsidR="006E0566" w:rsidRDefault="006E0566" w:rsidP="006E0566">
      <w:pPr>
        <w:rPr>
          <w:rFonts w:eastAsia="Times New Roman"/>
          <w:shd w:val="clear" w:color="auto" w:fill="FFFFFF"/>
          <w:lang w:eastAsia="en-GB"/>
        </w:rPr>
      </w:pPr>
    </w:p>
    <w:p w14:paraId="325A544A" w14:textId="29B27133" w:rsidR="006E0566" w:rsidRDefault="002775A6" w:rsidP="006E0566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eastAsia="en-GB"/>
        </w:rPr>
        <w:drawing>
          <wp:anchor distT="0" distB="0" distL="114300" distR="114300" simplePos="0" relativeHeight="252163072" behindDoc="0" locked="0" layoutInCell="1" allowOverlap="1" wp14:anchorId="51901CD3" wp14:editId="59161C6F">
            <wp:simplePos x="0" y="0"/>
            <wp:positionH relativeFrom="margin">
              <wp:posOffset>0</wp:posOffset>
            </wp:positionH>
            <wp:positionV relativeFrom="paragraph">
              <wp:posOffset>225051</wp:posOffset>
            </wp:positionV>
            <wp:extent cx="1619885" cy="1047115"/>
            <wp:effectExtent l="0" t="0" r="5715" b="0"/>
            <wp:wrapTight wrapText="bothSides">
              <wp:wrapPolygon edited="0">
                <wp:start x="0" y="0"/>
                <wp:lineTo x="0" y="21220"/>
                <wp:lineTo x="21507" y="21220"/>
                <wp:lineTo x="21507" y="0"/>
                <wp:lineTo x="0" y="0"/>
              </wp:wrapPolygon>
            </wp:wrapTight>
            <wp:docPr id="1624119252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4119252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47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E92930" w14:textId="790293E0" w:rsidR="006E0566" w:rsidRDefault="006E0566" w:rsidP="006E0566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he </w:t>
      </w:r>
      <w:r w:rsidR="004865D1">
        <w:rPr>
          <w:rFonts w:eastAsia="Times New Roman"/>
          <w:b/>
          <w:bCs/>
          <w:shd w:val="clear" w:color="auto" w:fill="FFFFFF"/>
          <w:lang w:eastAsia="en-GB"/>
        </w:rPr>
        <w:t>literacy support service</w:t>
      </w:r>
      <w:r>
        <w:rPr>
          <w:rFonts w:eastAsia="Times New Roman"/>
          <w:shd w:val="clear" w:color="auto" w:fill="FFFFFF"/>
          <w:lang w:eastAsia="en-GB"/>
        </w:rPr>
        <w:t xml:space="preserve"> can assist with:</w:t>
      </w:r>
    </w:p>
    <w:p w14:paraId="4A002446" w14:textId="669F1431" w:rsidR="006E0566" w:rsidRDefault="006E0566" w:rsidP="006E0566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writing</w:t>
      </w:r>
    </w:p>
    <w:p w14:paraId="20A00C2F" w14:textId="34ED9CD9" w:rsidR="006E0566" w:rsidRDefault="002775A6" w:rsidP="006E0566">
      <w:pPr>
        <w:pStyle w:val="Listtoplevel"/>
        <w:rPr>
          <w:shd w:val="clear" w:color="auto" w:fill="FFFFFF"/>
          <w:lang w:eastAsia="en-GB"/>
        </w:rPr>
      </w:pPr>
      <w:r>
        <w:rPr>
          <w:rFonts w:eastAsia="Times New Roman"/>
          <w:lang w:eastAsia="en-GB"/>
        </w:rPr>
        <w:drawing>
          <wp:anchor distT="0" distB="0" distL="114300" distR="114300" simplePos="0" relativeHeight="252164096" behindDoc="0" locked="0" layoutInCell="1" allowOverlap="1" wp14:anchorId="291E939A" wp14:editId="404DA564">
            <wp:simplePos x="0" y="0"/>
            <wp:positionH relativeFrom="margin">
              <wp:posOffset>0</wp:posOffset>
            </wp:positionH>
            <wp:positionV relativeFrom="paragraph">
              <wp:posOffset>123974</wp:posOffset>
            </wp:positionV>
            <wp:extent cx="1439545" cy="1014730"/>
            <wp:effectExtent l="0" t="0" r="0" b="1270"/>
            <wp:wrapTight wrapText="bothSides">
              <wp:wrapPolygon edited="0">
                <wp:start x="0" y="0"/>
                <wp:lineTo x="0" y="21357"/>
                <wp:lineTo x="21343" y="21357"/>
                <wp:lineTo x="21343" y="0"/>
                <wp:lineTo x="0" y="0"/>
              </wp:wrapPolygon>
            </wp:wrapTight>
            <wp:docPr id="1526413642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413642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0566">
        <w:rPr>
          <w:shd w:val="clear" w:color="auto" w:fill="FFFFFF"/>
          <w:lang w:eastAsia="en-GB"/>
        </w:rPr>
        <w:t>reading.</w:t>
      </w:r>
    </w:p>
    <w:p w14:paraId="469F7A7D" w14:textId="0C87A53B" w:rsidR="006E0566" w:rsidRDefault="006E0566" w:rsidP="006E0566">
      <w:pPr>
        <w:rPr>
          <w:rFonts w:eastAsia="Times New Roman"/>
          <w:shd w:val="clear" w:color="auto" w:fill="FFFFFF"/>
          <w:lang w:eastAsia="en-GB"/>
        </w:rPr>
      </w:pPr>
    </w:p>
    <w:p w14:paraId="267B7BA0" w14:textId="22CBADF1" w:rsidR="006E0566" w:rsidRDefault="006E0566" w:rsidP="006E0566">
      <w:pPr>
        <w:rPr>
          <w:rFonts w:eastAsia="Times New Roman"/>
          <w:shd w:val="clear" w:color="auto" w:fill="FFFFFF"/>
          <w:lang w:eastAsia="en-GB"/>
        </w:rPr>
      </w:pPr>
    </w:p>
    <w:p w14:paraId="101AE3C8" w14:textId="6F316D0D" w:rsidR="006E0566" w:rsidRDefault="006E0566" w:rsidP="006E0566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his document has information about the </w:t>
      </w:r>
      <w:r w:rsidR="004865D1">
        <w:rPr>
          <w:rFonts w:eastAsia="Times New Roman"/>
          <w:shd w:val="clear" w:color="auto" w:fill="FFFFFF"/>
          <w:lang w:eastAsia="en-GB"/>
        </w:rPr>
        <w:t>literacy support service</w:t>
      </w:r>
      <w:r>
        <w:rPr>
          <w:rFonts w:eastAsia="Times New Roman"/>
          <w:shd w:val="clear" w:color="auto" w:fill="FFFFFF"/>
          <w:lang w:eastAsia="en-GB"/>
        </w:rPr>
        <w:t>.</w:t>
      </w:r>
    </w:p>
    <w:p w14:paraId="27541D63" w14:textId="44DF1850" w:rsidR="006E0566" w:rsidRDefault="006E0566" w:rsidP="006E0566">
      <w:pPr>
        <w:rPr>
          <w:rFonts w:eastAsia="Times New Roman"/>
          <w:shd w:val="clear" w:color="auto" w:fill="FFFFFF"/>
          <w:lang w:eastAsia="en-GB"/>
        </w:rPr>
      </w:pPr>
    </w:p>
    <w:p w14:paraId="2CFB9045" w14:textId="305543C4" w:rsidR="006E0566" w:rsidRDefault="002775A6" w:rsidP="006E0566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eastAsia="en-GB"/>
        </w:rPr>
        <w:drawing>
          <wp:anchor distT="0" distB="0" distL="114300" distR="114300" simplePos="0" relativeHeight="252165120" behindDoc="0" locked="0" layoutInCell="1" allowOverlap="1" wp14:anchorId="396C8559" wp14:editId="7DCEC9B6">
            <wp:simplePos x="0" y="0"/>
            <wp:positionH relativeFrom="margin">
              <wp:posOffset>0</wp:posOffset>
            </wp:positionH>
            <wp:positionV relativeFrom="paragraph">
              <wp:posOffset>85725</wp:posOffset>
            </wp:positionV>
            <wp:extent cx="1439545" cy="1151890"/>
            <wp:effectExtent l="0" t="0" r="0" b="3810"/>
            <wp:wrapTight wrapText="bothSides">
              <wp:wrapPolygon edited="0">
                <wp:start x="0" y="0"/>
                <wp:lineTo x="0" y="21433"/>
                <wp:lineTo x="21343" y="21433"/>
                <wp:lineTo x="21343" y="0"/>
                <wp:lineTo x="0" y="0"/>
              </wp:wrapPolygon>
            </wp:wrapTight>
            <wp:docPr id="1204375731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4375731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151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4E7B75" w14:textId="6AEF514B" w:rsidR="006E0566" w:rsidRDefault="006E0566" w:rsidP="006E0566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here is also a form you can fill in to tell us you want to use the </w:t>
      </w:r>
      <w:r w:rsidR="004865D1">
        <w:rPr>
          <w:rFonts w:eastAsia="Times New Roman"/>
          <w:shd w:val="clear" w:color="auto" w:fill="FFFFFF"/>
          <w:lang w:eastAsia="en-GB"/>
        </w:rPr>
        <w:t>literacy support service</w:t>
      </w:r>
      <w:r>
        <w:rPr>
          <w:rFonts w:eastAsia="Times New Roman"/>
          <w:shd w:val="clear" w:color="auto" w:fill="FFFFFF"/>
          <w:lang w:eastAsia="en-GB"/>
        </w:rPr>
        <w:t>.</w:t>
      </w:r>
    </w:p>
    <w:p w14:paraId="5F0F09EB" w14:textId="77777777" w:rsidR="006E0566" w:rsidRDefault="006E0566" w:rsidP="006E0566">
      <w:pPr>
        <w:rPr>
          <w:rFonts w:eastAsia="Times New Roman"/>
          <w:shd w:val="clear" w:color="auto" w:fill="FFFFFF"/>
          <w:lang w:eastAsia="en-GB"/>
        </w:rPr>
      </w:pPr>
    </w:p>
    <w:p w14:paraId="13B1CE34" w14:textId="1B020554" w:rsidR="006E0566" w:rsidRDefault="006E0566" w:rsidP="0071111F">
      <w:pPr>
        <w:pStyle w:val="Heading1"/>
        <w:pBdr>
          <w:top w:val="single" w:sz="18" w:space="10" w:color="074B73"/>
          <w:left w:val="single" w:sz="18" w:space="4" w:color="074B73"/>
          <w:bottom w:val="single" w:sz="18" w:space="0" w:color="074B73"/>
          <w:right w:val="single" w:sz="18" w:space="4" w:color="074B73"/>
        </w:pBdr>
        <w:rPr>
          <w:shd w:val="clear" w:color="auto" w:fill="FFFFFF"/>
          <w:lang w:eastAsia="en-GB"/>
        </w:rPr>
      </w:pPr>
      <w:bookmarkStart w:id="4" w:name="_Toc157079948"/>
      <w:r>
        <w:rPr>
          <w:shd w:val="clear" w:color="auto" w:fill="FFFFFF"/>
          <w:lang w:eastAsia="en-GB"/>
        </w:rPr>
        <w:lastRenderedPageBreak/>
        <w:t xml:space="preserve">How the </w:t>
      </w:r>
      <w:r w:rsidR="004865D1">
        <w:rPr>
          <w:shd w:val="clear" w:color="auto" w:fill="FFFFFF"/>
          <w:lang w:eastAsia="en-GB"/>
        </w:rPr>
        <w:t>literacy support service</w:t>
      </w:r>
      <w:r>
        <w:rPr>
          <w:shd w:val="clear" w:color="auto" w:fill="FFFFFF"/>
          <w:lang w:eastAsia="en-GB"/>
        </w:rPr>
        <w:t xml:space="preserve"> works</w:t>
      </w:r>
      <w:bookmarkEnd w:id="4"/>
    </w:p>
    <w:p w14:paraId="3A591EBA" w14:textId="77777777" w:rsidR="006E0566" w:rsidRDefault="006E0566" w:rsidP="006E0566">
      <w:pPr>
        <w:rPr>
          <w:lang w:eastAsia="en-GB"/>
        </w:rPr>
      </w:pPr>
    </w:p>
    <w:p w14:paraId="7473E225" w14:textId="5AA2BDE8" w:rsidR="006E0566" w:rsidRDefault="002775A6" w:rsidP="006E0566">
      <w:pPr>
        <w:rPr>
          <w:lang w:eastAsia="en-GB"/>
        </w:rPr>
      </w:pPr>
      <w:r>
        <w:rPr>
          <w:rFonts w:eastAsia="Times New Roman"/>
          <w:noProof/>
          <w:lang w:eastAsia="en-GB"/>
        </w:rPr>
        <w:drawing>
          <wp:anchor distT="0" distB="0" distL="114300" distR="114300" simplePos="0" relativeHeight="252167168" behindDoc="0" locked="0" layoutInCell="1" allowOverlap="1" wp14:anchorId="1F2A1BE3" wp14:editId="3EF280B7">
            <wp:simplePos x="0" y="0"/>
            <wp:positionH relativeFrom="margin">
              <wp:posOffset>0</wp:posOffset>
            </wp:positionH>
            <wp:positionV relativeFrom="paragraph">
              <wp:posOffset>130566</wp:posOffset>
            </wp:positionV>
            <wp:extent cx="1497330" cy="1601470"/>
            <wp:effectExtent l="0" t="0" r="0" b="0"/>
            <wp:wrapTight wrapText="bothSides">
              <wp:wrapPolygon edited="0">
                <wp:start x="8794" y="171"/>
                <wp:lineTo x="6779" y="856"/>
                <wp:lineTo x="5496" y="2056"/>
                <wp:lineTo x="4397" y="6509"/>
                <wp:lineTo x="3298" y="11477"/>
                <wp:lineTo x="1099" y="14217"/>
                <wp:lineTo x="366" y="15759"/>
                <wp:lineTo x="0" y="16787"/>
                <wp:lineTo x="0" y="18671"/>
                <wp:lineTo x="1649" y="19699"/>
                <wp:lineTo x="4214" y="19699"/>
                <wp:lineTo x="4214" y="21240"/>
                <wp:lineTo x="20702" y="21240"/>
                <wp:lineTo x="21069" y="19699"/>
                <wp:lineTo x="21252" y="18500"/>
                <wp:lineTo x="20153" y="14217"/>
                <wp:lineTo x="19603" y="11305"/>
                <wp:lineTo x="17588" y="9764"/>
                <wp:lineTo x="15573" y="8736"/>
                <wp:lineTo x="13008" y="5995"/>
                <wp:lineTo x="13191" y="2741"/>
                <wp:lineTo x="11542" y="1028"/>
                <wp:lineTo x="10443" y="171"/>
                <wp:lineTo x="8794" y="171"/>
              </wp:wrapPolygon>
            </wp:wrapTight>
            <wp:docPr id="806921325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921325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7330" cy="1601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ED989F" w14:textId="6F6074B1" w:rsidR="006E0566" w:rsidRDefault="006E0566" w:rsidP="006E0566">
      <w:pPr>
        <w:rPr>
          <w:lang w:eastAsia="en-GB"/>
        </w:rPr>
      </w:pPr>
      <w:r>
        <w:rPr>
          <w:lang w:eastAsia="en-GB"/>
        </w:rPr>
        <w:t xml:space="preserve">We will tell the </w:t>
      </w:r>
      <w:r w:rsidR="004865D1">
        <w:rPr>
          <w:lang w:eastAsia="en-GB"/>
        </w:rPr>
        <w:t>literacy support service</w:t>
      </w:r>
      <w:r>
        <w:rPr>
          <w:lang w:eastAsia="en-GB"/>
        </w:rPr>
        <w:t>:</w:t>
      </w:r>
    </w:p>
    <w:p w14:paraId="35A7F82E" w14:textId="03D78FEC" w:rsidR="006E0566" w:rsidRDefault="006E0566" w:rsidP="006E0566">
      <w:pPr>
        <w:pStyle w:val="Listtoplevel"/>
        <w:rPr>
          <w:lang w:eastAsia="en-GB"/>
        </w:rPr>
      </w:pPr>
      <w:r>
        <w:rPr>
          <w:lang w:eastAsia="en-GB"/>
        </w:rPr>
        <w:t>how to get in touch with you</w:t>
      </w:r>
    </w:p>
    <w:p w14:paraId="1814155C" w14:textId="3E931575" w:rsidR="006E0566" w:rsidRDefault="002775A6" w:rsidP="006E0566">
      <w:pPr>
        <w:pStyle w:val="Listtoplevel"/>
        <w:rPr>
          <w:lang w:eastAsia="en-GB"/>
        </w:rPr>
      </w:pPr>
      <w:r>
        <w:rPr>
          <w:rFonts w:eastAsia="Times New Roman"/>
          <w:lang w:eastAsia="en-GB"/>
        </w:rPr>
        <w:drawing>
          <wp:anchor distT="0" distB="0" distL="114300" distR="114300" simplePos="0" relativeHeight="252168192" behindDoc="0" locked="0" layoutInCell="1" allowOverlap="1" wp14:anchorId="71954F31" wp14:editId="5BA8BCEB">
            <wp:simplePos x="0" y="0"/>
            <wp:positionH relativeFrom="margin">
              <wp:posOffset>0</wp:posOffset>
            </wp:positionH>
            <wp:positionV relativeFrom="paragraph">
              <wp:posOffset>233941</wp:posOffset>
            </wp:positionV>
            <wp:extent cx="1439545" cy="1371600"/>
            <wp:effectExtent l="0" t="0" r="0" b="0"/>
            <wp:wrapTight wrapText="bothSides">
              <wp:wrapPolygon edited="0">
                <wp:start x="0" y="0"/>
                <wp:lineTo x="0" y="21400"/>
                <wp:lineTo x="21343" y="21400"/>
                <wp:lineTo x="21343" y="0"/>
                <wp:lineTo x="0" y="0"/>
              </wp:wrapPolygon>
            </wp:wrapTight>
            <wp:docPr id="1580693461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0693461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0566">
        <w:rPr>
          <w:lang w:eastAsia="en-GB"/>
        </w:rPr>
        <w:t>wha</w:t>
      </w:r>
      <w:r w:rsidR="004865D1">
        <w:rPr>
          <w:lang w:eastAsia="en-GB"/>
        </w:rPr>
        <w:t>t you need support with</w:t>
      </w:r>
    </w:p>
    <w:p w14:paraId="76E37DE2" w14:textId="6CBDCC1A" w:rsidR="004865D1" w:rsidRDefault="004865D1" w:rsidP="006E0566">
      <w:pPr>
        <w:pStyle w:val="Listtoplevel"/>
        <w:rPr>
          <w:lang w:eastAsia="en-GB"/>
        </w:rPr>
      </w:pPr>
      <w:r>
        <w:rPr>
          <w:lang w:eastAsia="en-GB"/>
        </w:rPr>
        <w:t>what your needs are.</w:t>
      </w:r>
    </w:p>
    <w:p w14:paraId="2BD60E68" w14:textId="51775018" w:rsidR="004865D1" w:rsidRDefault="004865D1" w:rsidP="004865D1">
      <w:pPr>
        <w:rPr>
          <w:lang w:eastAsia="en-GB"/>
        </w:rPr>
      </w:pPr>
    </w:p>
    <w:p w14:paraId="6CF9DCBA" w14:textId="34567BFA" w:rsidR="004865D1" w:rsidRDefault="002775A6" w:rsidP="004865D1">
      <w:pPr>
        <w:rPr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2169216" behindDoc="0" locked="0" layoutInCell="1" allowOverlap="1" wp14:anchorId="3DB16D79" wp14:editId="73645E55">
            <wp:simplePos x="0" y="0"/>
            <wp:positionH relativeFrom="margin">
              <wp:posOffset>0</wp:posOffset>
            </wp:positionH>
            <wp:positionV relativeFrom="paragraph">
              <wp:posOffset>146946</wp:posOffset>
            </wp:positionV>
            <wp:extent cx="1439545" cy="1252220"/>
            <wp:effectExtent l="0" t="0" r="0" b="5080"/>
            <wp:wrapTight wrapText="bothSides">
              <wp:wrapPolygon edited="0">
                <wp:start x="0" y="0"/>
                <wp:lineTo x="0" y="21469"/>
                <wp:lineTo x="21343" y="21469"/>
                <wp:lineTo x="21343" y="0"/>
                <wp:lineTo x="0" y="0"/>
              </wp:wrapPolygon>
            </wp:wrapTight>
            <wp:docPr id="725462605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462605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252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9AD4FE" w14:textId="09B6F6BD" w:rsidR="004865D1" w:rsidRDefault="004865D1" w:rsidP="004865D1">
      <w:pPr>
        <w:rPr>
          <w:lang w:eastAsia="en-GB"/>
        </w:rPr>
      </w:pPr>
      <w:r>
        <w:rPr>
          <w:lang w:eastAsia="en-GB"/>
        </w:rPr>
        <w:t>The literacy support service will get in touch with you to make a plan.</w:t>
      </w:r>
    </w:p>
    <w:p w14:paraId="50196DC1" w14:textId="77777777" w:rsidR="004865D1" w:rsidRDefault="004865D1" w:rsidP="004865D1">
      <w:pPr>
        <w:rPr>
          <w:lang w:eastAsia="en-GB"/>
        </w:rPr>
      </w:pPr>
    </w:p>
    <w:p w14:paraId="2A225BC5" w14:textId="77777777" w:rsidR="004865D1" w:rsidRDefault="004865D1" w:rsidP="004865D1">
      <w:pPr>
        <w:rPr>
          <w:lang w:eastAsia="en-GB"/>
        </w:rPr>
      </w:pPr>
    </w:p>
    <w:p w14:paraId="207A4475" w14:textId="77777777" w:rsidR="004865D1" w:rsidRDefault="004865D1">
      <w:pPr>
        <w:snapToGrid/>
        <w:spacing w:line="240" w:lineRule="auto"/>
        <w:ind w:left="0"/>
        <w:rPr>
          <w:lang w:eastAsia="en-GB"/>
        </w:rPr>
      </w:pPr>
      <w:r>
        <w:rPr>
          <w:lang w:eastAsia="en-GB"/>
        </w:rPr>
        <w:br w:type="page"/>
      </w:r>
    </w:p>
    <w:p w14:paraId="184AF9E8" w14:textId="174FBCFD" w:rsidR="004865D1" w:rsidRDefault="002775A6" w:rsidP="004865D1">
      <w:pPr>
        <w:rPr>
          <w:lang w:eastAsia="en-GB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2171264" behindDoc="0" locked="0" layoutInCell="1" allowOverlap="1" wp14:anchorId="3E207C37" wp14:editId="6C83DBD0">
            <wp:simplePos x="0" y="0"/>
            <wp:positionH relativeFrom="margin">
              <wp:posOffset>0</wp:posOffset>
            </wp:positionH>
            <wp:positionV relativeFrom="page">
              <wp:posOffset>630742</wp:posOffset>
            </wp:positionV>
            <wp:extent cx="1439545" cy="1428750"/>
            <wp:effectExtent l="0" t="0" r="0" b="6350"/>
            <wp:wrapTight wrapText="bothSides">
              <wp:wrapPolygon edited="0">
                <wp:start x="0" y="0"/>
                <wp:lineTo x="0" y="21504"/>
                <wp:lineTo x="21343" y="21504"/>
                <wp:lineTo x="21343" y="0"/>
                <wp:lineTo x="0" y="0"/>
              </wp:wrapPolygon>
            </wp:wrapTight>
            <wp:docPr id="1977255950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255950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65D1">
        <w:rPr>
          <w:lang w:eastAsia="en-GB"/>
        </w:rPr>
        <w:t>Your plan might include:</w:t>
      </w:r>
    </w:p>
    <w:p w14:paraId="242B308A" w14:textId="7C4425F3" w:rsidR="004865D1" w:rsidRDefault="004865D1" w:rsidP="004865D1">
      <w:pPr>
        <w:pStyle w:val="Listtoplevel"/>
        <w:rPr>
          <w:lang w:eastAsia="en-GB"/>
        </w:rPr>
      </w:pPr>
      <w:r>
        <w:rPr>
          <w:lang w:eastAsia="en-GB"/>
        </w:rPr>
        <w:t>where to meet</w:t>
      </w:r>
    </w:p>
    <w:p w14:paraId="58F76C76" w14:textId="5FD934F2" w:rsidR="004865D1" w:rsidRDefault="009E23DD" w:rsidP="004865D1">
      <w:pPr>
        <w:pStyle w:val="Listtoplevel"/>
        <w:rPr>
          <w:lang w:eastAsia="en-GB"/>
        </w:rPr>
      </w:pPr>
      <w:r>
        <w:rPr>
          <w:lang w:eastAsia="en-GB"/>
        </w:rPr>
        <w:drawing>
          <wp:anchor distT="0" distB="0" distL="114300" distR="114300" simplePos="0" relativeHeight="252172288" behindDoc="0" locked="0" layoutInCell="1" allowOverlap="1" wp14:anchorId="7EC99A17" wp14:editId="19949AD9">
            <wp:simplePos x="0" y="0"/>
            <wp:positionH relativeFrom="margin">
              <wp:posOffset>0</wp:posOffset>
            </wp:positionH>
            <wp:positionV relativeFrom="paragraph">
              <wp:posOffset>441437</wp:posOffset>
            </wp:positionV>
            <wp:extent cx="1619885" cy="1047115"/>
            <wp:effectExtent l="0" t="0" r="5715" b="0"/>
            <wp:wrapTight wrapText="bothSides">
              <wp:wrapPolygon edited="0">
                <wp:start x="0" y="0"/>
                <wp:lineTo x="0" y="21220"/>
                <wp:lineTo x="21507" y="21220"/>
                <wp:lineTo x="21507" y="0"/>
                <wp:lineTo x="0" y="0"/>
              </wp:wrapPolygon>
            </wp:wrapTight>
            <wp:docPr id="1856229932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229932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47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65D1">
        <w:rPr>
          <w:lang w:eastAsia="en-GB"/>
        </w:rPr>
        <w:t>when to meet</w:t>
      </w:r>
    </w:p>
    <w:p w14:paraId="1A719431" w14:textId="6306A2B3" w:rsidR="004865D1" w:rsidRDefault="004865D1" w:rsidP="004865D1">
      <w:pPr>
        <w:pStyle w:val="Listtoplevel"/>
        <w:rPr>
          <w:lang w:eastAsia="en-GB"/>
        </w:rPr>
      </w:pPr>
      <w:r>
        <w:rPr>
          <w:lang w:eastAsia="en-GB"/>
        </w:rPr>
        <w:t>what support you want / need</w:t>
      </w:r>
    </w:p>
    <w:p w14:paraId="73C40F1A" w14:textId="40025B49" w:rsidR="004865D1" w:rsidRDefault="009E23DD" w:rsidP="004865D1">
      <w:pPr>
        <w:pStyle w:val="Listtoplevel"/>
        <w:rPr>
          <w:lang w:eastAsia="en-GB"/>
        </w:rPr>
      </w:pPr>
      <w:r>
        <w:rPr>
          <w:lang w:eastAsia="en-GB"/>
        </w:rPr>
        <w:drawing>
          <wp:anchor distT="0" distB="0" distL="114300" distR="114300" simplePos="0" relativeHeight="252173312" behindDoc="0" locked="0" layoutInCell="1" allowOverlap="1" wp14:anchorId="29C3B341" wp14:editId="75053A0A">
            <wp:simplePos x="0" y="0"/>
            <wp:positionH relativeFrom="margin">
              <wp:posOffset>0</wp:posOffset>
            </wp:positionH>
            <wp:positionV relativeFrom="paragraph">
              <wp:posOffset>616324</wp:posOffset>
            </wp:positionV>
            <wp:extent cx="1620000" cy="1620000"/>
            <wp:effectExtent l="0" t="0" r="5715" b="0"/>
            <wp:wrapTight wrapText="bothSides">
              <wp:wrapPolygon edited="0">
                <wp:start x="6943" y="2201"/>
                <wp:lineTo x="1016" y="3387"/>
                <wp:lineTo x="0" y="3726"/>
                <wp:lineTo x="0" y="17612"/>
                <wp:lineTo x="5927" y="18797"/>
                <wp:lineTo x="12701" y="19305"/>
                <wp:lineTo x="15410" y="19305"/>
                <wp:lineTo x="20152" y="18797"/>
                <wp:lineTo x="21507" y="17781"/>
                <wp:lineTo x="21507" y="3556"/>
                <wp:lineTo x="16935" y="2710"/>
                <wp:lineTo x="8806" y="2201"/>
                <wp:lineTo x="6943" y="2201"/>
              </wp:wrapPolygon>
            </wp:wrapTight>
            <wp:docPr id="2056788186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788186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65D1">
        <w:rPr>
          <w:lang w:eastAsia="en-GB"/>
        </w:rPr>
        <w:t>how long writing about your experiences will take</w:t>
      </w:r>
    </w:p>
    <w:p w14:paraId="542B4268" w14:textId="312E4DA0" w:rsidR="004865D1" w:rsidRDefault="004865D1" w:rsidP="004865D1">
      <w:pPr>
        <w:pStyle w:val="Listtoplevel"/>
        <w:rPr>
          <w:lang w:eastAsia="en-GB"/>
        </w:rPr>
      </w:pPr>
      <w:r>
        <w:rPr>
          <w:lang w:eastAsia="en-GB"/>
        </w:rPr>
        <w:t>how to send your written account to the Survivor Experiences Service.</w:t>
      </w:r>
    </w:p>
    <w:p w14:paraId="1B6B5927" w14:textId="4EDF1534" w:rsidR="004865D1" w:rsidRDefault="009E23DD" w:rsidP="004865D1">
      <w:pPr>
        <w:rPr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2174336" behindDoc="0" locked="0" layoutInCell="1" allowOverlap="1" wp14:anchorId="0639B7C5" wp14:editId="2761A420">
            <wp:simplePos x="0" y="0"/>
            <wp:positionH relativeFrom="margin">
              <wp:posOffset>114300</wp:posOffset>
            </wp:positionH>
            <wp:positionV relativeFrom="paragraph">
              <wp:posOffset>30480</wp:posOffset>
            </wp:positionV>
            <wp:extent cx="1198245" cy="1619885"/>
            <wp:effectExtent l="0" t="0" r="0" b="5715"/>
            <wp:wrapTight wrapText="bothSides">
              <wp:wrapPolygon edited="0">
                <wp:start x="0" y="0"/>
                <wp:lineTo x="0" y="21507"/>
                <wp:lineTo x="21291" y="21507"/>
                <wp:lineTo x="21291" y="0"/>
                <wp:lineTo x="0" y="0"/>
              </wp:wrapPolygon>
            </wp:wrapTight>
            <wp:docPr id="547231474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231474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824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98F3DB" w14:textId="21D2A04D" w:rsidR="004865D1" w:rsidRDefault="004865D1" w:rsidP="004865D1">
      <w:pPr>
        <w:rPr>
          <w:lang w:eastAsia="en-GB"/>
        </w:rPr>
      </w:pPr>
    </w:p>
    <w:p w14:paraId="639E01AD" w14:textId="63103F2E" w:rsidR="004865D1" w:rsidRDefault="004865D1" w:rsidP="004865D1">
      <w:pPr>
        <w:rPr>
          <w:lang w:eastAsia="en-GB"/>
        </w:rPr>
      </w:pPr>
      <w:r>
        <w:rPr>
          <w:lang w:eastAsia="en-GB"/>
        </w:rPr>
        <w:t>The literacy support service will follow the plan you have made.</w:t>
      </w:r>
    </w:p>
    <w:p w14:paraId="5CE04FB0" w14:textId="10C62DD2" w:rsidR="004865D1" w:rsidRDefault="004865D1" w:rsidP="004865D1">
      <w:pPr>
        <w:rPr>
          <w:lang w:eastAsia="en-GB"/>
        </w:rPr>
      </w:pPr>
    </w:p>
    <w:p w14:paraId="46E06B75" w14:textId="748B9AF2" w:rsidR="004865D1" w:rsidRDefault="009E23DD" w:rsidP="004865D1">
      <w:pPr>
        <w:rPr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2175360" behindDoc="0" locked="0" layoutInCell="1" allowOverlap="1" wp14:anchorId="186D3875" wp14:editId="18D2F4F1">
            <wp:simplePos x="0" y="0"/>
            <wp:positionH relativeFrom="margin">
              <wp:posOffset>0</wp:posOffset>
            </wp:positionH>
            <wp:positionV relativeFrom="paragraph">
              <wp:posOffset>192218</wp:posOffset>
            </wp:positionV>
            <wp:extent cx="1439545" cy="1198245"/>
            <wp:effectExtent l="0" t="0" r="0" b="0"/>
            <wp:wrapTight wrapText="bothSides">
              <wp:wrapPolygon edited="0">
                <wp:start x="0" y="0"/>
                <wp:lineTo x="0" y="21291"/>
                <wp:lineTo x="21343" y="21291"/>
                <wp:lineTo x="21343" y="0"/>
                <wp:lineTo x="0" y="0"/>
              </wp:wrapPolygon>
            </wp:wrapTight>
            <wp:docPr id="172838013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8380136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959" b="26661"/>
                    <a:stretch/>
                  </pic:blipFill>
                  <pic:spPr bwMode="auto">
                    <a:xfrm>
                      <a:off x="0" y="0"/>
                      <a:ext cx="1439545" cy="11982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0A85D0" w14:textId="1C7FFECB" w:rsidR="004865D1" w:rsidRDefault="004865D1" w:rsidP="004865D1">
      <w:pPr>
        <w:rPr>
          <w:lang w:eastAsia="en-GB"/>
        </w:rPr>
      </w:pPr>
      <w:r>
        <w:rPr>
          <w:lang w:eastAsia="en-GB"/>
        </w:rPr>
        <w:t>You can stop using the literacy support service any time you want.</w:t>
      </w:r>
    </w:p>
    <w:p w14:paraId="480E1DEA" w14:textId="77777777" w:rsidR="006E0566" w:rsidRDefault="006E0566" w:rsidP="006E0566">
      <w:pPr>
        <w:rPr>
          <w:lang w:eastAsia="en-GB"/>
        </w:rPr>
      </w:pPr>
    </w:p>
    <w:p w14:paraId="3C83DE56" w14:textId="77777777" w:rsidR="006E0566" w:rsidRPr="006E0566" w:rsidRDefault="006E0566" w:rsidP="006E0566">
      <w:pPr>
        <w:rPr>
          <w:lang w:eastAsia="en-GB"/>
        </w:rPr>
      </w:pPr>
    </w:p>
    <w:p w14:paraId="73F93EE6" w14:textId="755E6691" w:rsidR="004865D1" w:rsidRDefault="004865D1">
      <w:pPr>
        <w:snapToGrid/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4191CB0D" w14:textId="7C559B3E" w:rsidR="006E0566" w:rsidRDefault="009E23DD" w:rsidP="000B5ED7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2177408" behindDoc="0" locked="0" layoutInCell="1" allowOverlap="1" wp14:anchorId="5FED76BB" wp14:editId="700B91B9">
            <wp:simplePos x="0" y="0"/>
            <wp:positionH relativeFrom="margin">
              <wp:posOffset>0</wp:posOffset>
            </wp:positionH>
            <wp:positionV relativeFrom="page">
              <wp:posOffset>732715</wp:posOffset>
            </wp:positionV>
            <wp:extent cx="1440000" cy="1440000"/>
            <wp:effectExtent l="0" t="0" r="0" b="0"/>
            <wp:wrapTight wrapText="bothSides">
              <wp:wrapPolygon edited="0">
                <wp:start x="7622" y="381"/>
                <wp:lineTo x="6670" y="1334"/>
                <wp:lineTo x="4955" y="3430"/>
                <wp:lineTo x="4383" y="6860"/>
                <wp:lineTo x="3049" y="9909"/>
                <wp:lineTo x="2287" y="11243"/>
                <wp:lineTo x="0" y="16007"/>
                <wp:lineTo x="0" y="21343"/>
                <wp:lineTo x="21343" y="21343"/>
                <wp:lineTo x="21343" y="15435"/>
                <wp:lineTo x="20581" y="14864"/>
                <wp:lineTo x="15245" y="12958"/>
                <wp:lineTo x="15245" y="8766"/>
                <wp:lineTo x="14101" y="7051"/>
                <wp:lineTo x="12958" y="6860"/>
                <wp:lineTo x="11815" y="3049"/>
                <wp:lineTo x="10671" y="1143"/>
                <wp:lineTo x="9719" y="381"/>
                <wp:lineTo x="7622" y="381"/>
              </wp:wrapPolygon>
            </wp:wrapTight>
            <wp:docPr id="1964213345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213345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65D1">
        <w:rPr>
          <w:rFonts w:eastAsia="Times New Roman"/>
          <w:shd w:val="clear" w:color="auto" w:fill="FFFFFF"/>
          <w:lang w:eastAsia="en-GB"/>
        </w:rPr>
        <w:t>The literacy support service will get in touch with us if:</w:t>
      </w:r>
    </w:p>
    <w:p w14:paraId="0EC7241B" w14:textId="3AF1601D" w:rsidR="004865D1" w:rsidRDefault="009E23DD" w:rsidP="004865D1">
      <w:pPr>
        <w:pStyle w:val="Listtoplevel"/>
        <w:rPr>
          <w:shd w:val="clear" w:color="auto" w:fill="FFFFFF"/>
          <w:lang w:eastAsia="en-GB"/>
        </w:rPr>
      </w:pPr>
      <w:r>
        <w:rPr>
          <w:lang w:eastAsia="en-GB"/>
        </w:rPr>
        <w:drawing>
          <wp:anchor distT="0" distB="0" distL="114300" distR="114300" simplePos="0" relativeHeight="252178432" behindDoc="0" locked="0" layoutInCell="1" allowOverlap="1" wp14:anchorId="6E12906D" wp14:editId="06E24DB0">
            <wp:simplePos x="0" y="0"/>
            <wp:positionH relativeFrom="margin">
              <wp:posOffset>0</wp:posOffset>
            </wp:positionH>
            <wp:positionV relativeFrom="paragraph">
              <wp:posOffset>710079</wp:posOffset>
            </wp:positionV>
            <wp:extent cx="1439545" cy="1795780"/>
            <wp:effectExtent l="0" t="0" r="0" b="0"/>
            <wp:wrapTight wrapText="bothSides">
              <wp:wrapPolygon edited="0">
                <wp:start x="0" y="0"/>
                <wp:lineTo x="0" y="21386"/>
                <wp:lineTo x="21343" y="21386"/>
                <wp:lineTo x="21343" y="0"/>
                <wp:lineTo x="0" y="0"/>
              </wp:wrapPolygon>
            </wp:wrapTight>
            <wp:docPr id="1521333213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1333213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795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65D1">
        <w:rPr>
          <w:shd w:val="clear" w:color="auto" w:fill="FFFFFF"/>
          <w:lang w:eastAsia="en-GB"/>
        </w:rPr>
        <w:t>they think keeping on working on your written account would be bad for you</w:t>
      </w:r>
    </w:p>
    <w:p w14:paraId="00119FB3" w14:textId="4DBD5B38" w:rsidR="004865D1" w:rsidRDefault="004865D1" w:rsidP="004865D1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ey cannot get in touch with you</w:t>
      </w:r>
    </w:p>
    <w:p w14:paraId="56955652" w14:textId="60C06811" w:rsidR="004865D1" w:rsidRDefault="004865D1" w:rsidP="004865D1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you do not go to the meetings you have set up with them.</w:t>
      </w:r>
    </w:p>
    <w:p w14:paraId="50653A9A" w14:textId="77777777" w:rsidR="004865D1" w:rsidRDefault="004865D1">
      <w:pPr>
        <w:snapToGrid/>
        <w:spacing w:line="240" w:lineRule="auto"/>
        <w:ind w:left="0"/>
        <w:rPr>
          <w:rFonts w:eastAsiaTheme="minorHAnsi" w:cs="Times New Roman (Body CS)"/>
          <w:noProof/>
          <w:color w:val="000000" w:themeColor="text1"/>
          <w:szCs w:val="22"/>
          <w:shd w:val="clear" w:color="auto" w:fill="FFFFFF"/>
          <w:lang w:val="en-GB" w:eastAsia="en-GB"/>
        </w:rPr>
      </w:pPr>
      <w:r>
        <w:rPr>
          <w:shd w:val="clear" w:color="auto" w:fill="FFFFFF"/>
          <w:lang w:eastAsia="en-GB"/>
        </w:rPr>
        <w:br w:type="page"/>
      </w:r>
    </w:p>
    <w:p w14:paraId="6ED0F127" w14:textId="7451E1E8" w:rsidR="004865D1" w:rsidRDefault="004865D1" w:rsidP="0071111F">
      <w:pPr>
        <w:pStyle w:val="Heading1"/>
        <w:pBdr>
          <w:top w:val="single" w:sz="18" w:space="10" w:color="074B73"/>
          <w:left w:val="single" w:sz="18" w:space="4" w:color="074B73"/>
          <w:bottom w:val="single" w:sz="18" w:space="0" w:color="074B73"/>
          <w:right w:val="single" w:sz="18" w:space="4" w:color="074B73"/>
        </w:pBdr>
        <w:rPr>
          <w:shd w:val="clear" w:color="auto" w:fill="FFFFFF"/>
          <w:lang w:eastAsia="en-GB"/>
        </w:rPr>
      </w:pPr>
      <w:bookmarkStart w:id="5" w:name="_Toc157079949"/>
      <w:r>
        <w:rPr>
          <w:shd w:val="clear" w:color="auto" w:fill="FFFFFF"/>
          <w:lang w:eastAsia="en-GB"/>
        </w:rPr>
        <w:lastRenderedPageBreak/>
        <w:t xml:space="preserve">Your </w:t>
      </w:r>
      <w:r w:rsidR="0004627C">
        <w:rPr>
          <w:shd w:val="clear" w:color="auto" w:fill="FFFFFF"/>
          <w:lang w:eastAsia="en-GB"/>
        </w:rPr>
        <w:t>w</w:t>
      </w:r>
      <w:r>
        <w:rPr>
          <w:shd w:val="clear" w:color="auto" w:fill="FFFFFF"/>
          <w:lang w:eastAsia="en-GB"/>
        </w:rPr>
        <w:t>ellbeing</w:t>
      </w:r>
      <w:bookmarkEnd w:id="5"/>
    </w:p>
    <w:p w14:paraId="67D1B51E" w14:textId="77777777" w:rsidR="004865D1" w:rsidRDefault="004865D1" w:rsidP="004865D1">
      <w:pPr>
        <w:ind w:left="0"/>
        <w:rPr>
          <w:lang w:eastAsia="en-GB"/>
        </w:rPr>
      </w:pPr>
    </w:p>
    <w:p w14:paraId="3DDD293D" w14:textId="393E64CA" w:rsidR="004865D1" w:rsidRDefault="009E23DD" w:rsidP="004865D1">
      <w:r>
        <w:rPr>
          <w:noProof/>
          <w:lang w:eastAsia="en-GB"/>
        </w:rPr>
        <w:drawing>
          <wp:anchor distT="0" distB="0" distL="114300" distR="114300" simplePos="0" relativeHeight="252180480" behindDoc="0" locked="0" layoutInCell="1" allowOverlap="1" wp14:anchorId="4DA52E1C" wp14:editId="32CB0692">
            <wp:simplePos x="0" y="0"/>
            <wp:positionH relativeFrom="margin">
              <wp:posOffset>0</wp:posOffset>
            </wp:positionH>
            <wp:positionV relativeFrom="paragraph">
              <wp:posOffset>120911</wp:posOffset>
            </wp:positionV>
            <wp:extent cx="1439545" cy="1612265"/>
            <wp:effectExtent l="0" t="0" r="0" b="0"/>
            <wp:wrapTight wrapText="bothSides">
              <wp:wrapPolygon edited="0">
                <wp:start x="10862" y="681"/>
                <wp:lineTo x="3240" y="3743"/>
                <wp:lineTo x="2477" y="6466"/>
                <wp:lineTo x="1524" y="7657"/>
                <wp:lineTo x="762" y="10039"/>
                <wp:lineTo x="191" y="17865"/>
                <wp:lineTo x="2477" y="20077"/>
                <wp:lineTo x="2858" y="20928"/>
                <wp:lineTo x="4002" y="20928"/>
                <wp:lineTo x="18675" y="20417"/>
                <wp:lineTo x="19818" y="20077"/>
                <wp:lineTo x="20771" y="18716"/>
                <wp:lineTo x="20771" y="17015"/>
                <wp:lineTo x="19247" y="15313"/>
                <wp:lineTo x="18294" y="14633"/>
                <wp:lineTo x="15435" y="11910"/>
                <wp:lineTo x="17341" y="6466"/>
                <wp:lineTo x="16579" y="3403"/>
                <wp:lineTo x="13339" y="681"/>
                <wp:lineTo x="10862" y="681"/>
              </wp:wrapPolygon>
            </wp:wrapTight>
            <wp:docPr id="1177376983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7376983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612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1A2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134400" behindDoc="1" locked="0" layoutInCell="1" allowOverlap="1" wp14:anchorId="1905A984" wp14:editId="137B8B8C">
                <wp:simplePos x="0" y="0"/>
                <wp:positionH relativeFrom="column">
                  <wp:posOffset>2160270</wp:posOffset>
                </wp:positionH>
                <wp:positionV relativeFrom="paragraph">
                  <wp:posOffset>233941</wp:posOffset>
                </wp:positionV>
                <wp:extent cx="3600000" cy="4921200"/>
                <wp:effectExtent l="0" t="0" r="635" b="0"/>
                <wp:wrapNone/>
                <wp:docPr id="185213297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492120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34B686" id="Rectangle 1" o:spid="_x0000_s1026" style="position:absolute;margin-left:170.1pt;margin-top:18.4pt;width:283.45pt;height:387.5pt;z-index:-25118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" fillcolor="#074b73" stroked="f" strokeweight="1pt">
                <v:fill opacity="13107f"/>
              </v:rect>
            </w:pict>
          </mc:Fallback>
        </mc:AlternateContent>
      </w:r>
    </w:p>
    <w:p w14:paraId="6883ECE3" w14:textId="4F98F010" w:rsidR="004865D1" w:rsidRDefault="004865D1" w:rsidP="004865D1">
      <w:r>
        <w:rPr>
          <w:b/>
          <w:bCs/>
        </w:rPr>
        <w:t>Wellbeing</w:t>
      </w:r>
      <w:r>
        <w:t xml:space="preserve"> means things like:</w:t>
      </w:r>
    </w:p>
    <w:p w14:paraId="2823B79A" w14:textId="77777777" w:rsidR="004865D1" w:rsidRDefault="004865D1" w:rsidP="004865D1">
      <w:pPr>
        <w:pStyle w:val="Listtoplevel"/>
      </w:pPr>
      <w:r>
        <w:t>feeling okay about ourselves</w:t>
      </w:r>
    </w:p>
    <w:p w14:paraId="7D476170" w14:textId="77777777" w:rsidR="004865D1" w:rsidRDefault="004865D1" w:rsidP="004865D1">
      <w:pPr>
        <w:pStyle w:val="Listtoplevel"/>
      </w:pPr>
      <w:r>
        <w:t>taking care of ourselves</w:t>
      </w:r>
    </w:p>
    <w:p w14:paraId="3672055E" w14:textId="77777777" w:rsidR="004865D1" w:rsidRDefault="004865D1" w:rsidP="004865D1">
      <w:pPr>
        <w:pStyle w:val="Listtoplevel"/>
      </w:pPr>
      <w:r>
        <w:drawing>
          <wp:anchor distT="0" distB="0" distL="114300" distR="114300" simplePos="0" relativeHeight="252103680" behindDoc="0" locked="0" layoutInCell="1" allowOverlap="1" wp14:anchorId="6B6B04BC" wp14:editId="7D1A88E2">
            <wp:simplePos x="0" y="0"/>
            <wp:positionH relativeFrom="margin">
              <wp:posOffset>0</wp:posOffset>
            </wp:positionH>
            <wp:positionV relativeFrom="paragraph">
              <wp:posOffset>95250</wp:posOffset>
            </wp:positionV>
            <wp:extent cx="1439545" cy="1054735"/>
            <wp:effectExtent l="0" t="0" r="0" b="0"/>
            <wp:wrapTight wrapText="bothSides">
              <wp:wrapPolygon edited="0">
                <wp:start x="0" y="0"/>
                <wp:lineTo x="0" y="21327"/>
                <wp:lineTo x="21343" y="21327"/>
                <wp:lineTo x="21343" y="0"/>
                <wp:lineTo x="0" y="0"/>
              </wp:wrapPolygon>
            </wp:wrapTight>
            <wp:docPr id="180285120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85120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54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getting support when we have feelings like being:</w:t>
      </w:r>
    </w:p>
    <w:p w14:paraId="4F44AE68" w14:textId="77777777" w:rsidR="004865D1" w:rsidRDefault="004865D1" w:rsidP="004865D1">
      <w:pPr>
        <w:pStyle w:val="Listsecondlevel"/>
      </w:pPr>
      <w:r>
        <w:rPr>
          <w:noProof/>
        </w:rPr>
        <w:drawing>
          <wp:anchor distT="0" distB="0" distL="114300" distR="114300" simplePos="0" relativeHeight="252102656" behindDoc="0" locked="0" layoutInCell="1" allowOverlap="1" wp14:anchorId="69AE4AA5" wp14:editId="378A9400">
            <wp:simplePos x="0" y="0"/>
            <wp:positionH relativeFrom="margin">
              <wp:posOffset>0</wp:posOffset>
            </wp:positionH>
            <wp:positionV relativeFrom="paragraph">
              <wp:posOffset>491246</wp:posOffset>
            </wp:positionV>
            <wp:extent cx="1439545" cy="1378585"/>
            <wp:effectExtent l="0" t="0" r="0" b="5715"/>
            <wp:wrapTight wrapText="bothSides">
              <wp:wrapPolygon edited="0">
                <wp:start x="0" y="0"/>
                <wp:lineTo x="0" y="21491"/>
                <wp:lineTo x="21343" y="21491"/>
                <wp:lineTo x="21343" y="0"/>
                <wp:lineTo x="0" y="0"/>
              </wp:wrapPolygon>
            </wp:wrapTight>
            <wp:docPr id="1115144557" name="Picture 11151445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471547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78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sad</w:t>
      </w:r>
    </w:p>
    <w:p w14:paraId="18E39BA8" w14:textId="77777777" w:rsidR="004865D1" w:rsidRPr="00D456ED" w:rsidRDefault="004865D1" w:rsidP="004865D1">
      <w:pPr>
        <w:pStyle w:val="Listsecondlevel"/>
      </w:pPr>
      <w:r w:rsidRPr="00D456ED">
        <w:t>worried</w:t>
      </w:r>
    </w:p>
    <w:p w14:paraId="6ED747A2" w14:textId="77777777" w:rsidR="004865D1" w:rsidRDefault="004865D1" w:rsidP="004865D1">
      <w:pPr>
        <w:pStyle w:val="Listsecondlevel"/>
      </w:pPr>
      <w:r>
        <w:t>angry.</w:t>
      </w:r>
    </w:p>
    <w:p w14:paraId="53E3F641" w14:textId="77777777" w:rsidR="004865D1" w:rsidRDefault="004865D1" w:rsidP="004865D1"/>
    <w:p w14:paraId="67DEF606" w14:textId="77777777" w:rsidR="004865D1" w:rsidRDefault="004865D1" w:rsidP="004865D1">
      <w:pPr>
        <w:rPr>
          <w:lang w:eastAsia="en-GB"/>
        </w:rPr>
      </w:pPr>
    </w:p>
    <w:p w14:paraId="310ACB85" w14:textId="1A372751" w:rsidR="00236B34" w:rsidRDefault="00236B34">
      <w:pPr>
        <w:snapToGrid/>
        <w:spacing w:line="240" w:lineRule="auto"/>
        <w:ind w:left="0"/>
        <w:rPr>
          <w:lang w:eastAsia="en-GB"/>
        </w:rPr>
      </w:pPr>
      <w:r>
        <w:rPr>
          <w:lang w:eastAsia="en-GB"/>
        </w:rPr>
        <w:br w:type="page"/>
      </w:r>
    </w:p>
    <w:p w14:paraId="0CC0A22D" w14:textId="624E70A6" w:rsidR="00236B34" w:rsidRDefault="008D09AC" w:rsidP="00236B34">
      <w:r>
        <w:rPr>
          <w:noProof/>
        </w:rPr>
        <w:lastRenderedPageBreak/>
        <w:drawing>
          <wp:anchor distT="0" distB="0" distL="114300" distR="114300" simplePos="0" relativeHeight="252182528" behindDoc="0" locked="0" layoutInCell="1" allowOverlap="1" wp14:anchorId="3704CF90" wp14:editId="748D9650">
            <wp:simplePos x="0" y="0"/>
            <wp:positionH relativeFrom="margin">
              <wp:posOffset>0</wp:posOffset>
            </wp:positionH>
            <wp:positionV relativeFrom="page">
              <wp:posOffset>691124</wp:posOffset>
            </wp:positionV>
            <wp:extent cx="1440000" cy="1440000"/>
            <wp:effectExtent l="0" t="0" r="0" b="0"/>
            <wp:wrapTight wrapText="bothSides">
              <wp:wrapPolygon edited="0">
                <wp:start x="13149" y="2858"/>
                <wp:lineTo x="6860" y="3621"/>
                <wp:lineTo x="5336" y="4383"/>
                <wp:lineTo x="5526" y="6288"/>
                <wp:lineTo x="2287" y="9337"/>
                <wp:lineTo x="1334" y="12386"/>
                <wp:lineTo x="572" y="13720"/>
                <wp:lineTo x="381" y="15435"/>
                <wp:lineTo x="1524" y="18484"/>
                <wp:lineTo x="1524" y="19247"/>
                <wp:lineTo x="19818" y="19247"/>
                <wp:lineTo x="20009" y="18484"/>
                <wp:lineTo x="21152" y="15435"/>
                <wp:lineTo x="20581" y="13339"/>
                <wp:lineTo x="19437" y="10100"/>
                <wp:lineTo x="19247" y="9337"/>
                <wp:lineTo x="17722" y="7813"/>
                <wp:lineTo x="15816" y="6288"/>
                <wp:lineTo x="15054" y="3811"/>
                <wp:lineTo x="14673" y="2858"/>
                <wp:lineTo x="13149" y="2858"/>
              </wp:wrapPolygon>
            </wp:wrapTight>
            <wp:docPr id="1091412254" name="Picture 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412254" name="Picture 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6B34">
        <w:t>You might have some very strong feelings when you write about your experiences.</w:t>
      </w:r>
    </w:p>
    <w:p w14:paraId="551A4262" w14:textId="77777777" w:rsidR="00236B34" w:rsidRDefault="00236B34" w:rsidP="00236B34"/>
    <w:p w14:paraId="6B717F9E" w14:textId="77777777" w:rsidR="00236B34" w:rsidRDefault="00236B34" w:rsidP="00236B34"/>
    <w:p w14:paraId="7C39BE51" w14:textId="77777777" w:rsidR="00236B34" w:rsidRDefault="00236B34" w:rsidP="00236B34">
      <w:r>
        <w:rPr>
          <w:noProof/>
        </w:rPr>
        <w:drawing>
          <wp:anchor distT="0" distB="0" distL="114300" distR="114300" simplePos="0" relativeHeight="252105728" behindDoc="0" locked="0" layoutInCell="1" allowOverlap="1" wp14:anchorId="119801DE" wp14:editId="2705C823">
            <wp:simplePos x="0" y="0"/>
            <wp:positionH relativeFrom="margin">
              <wp:posOffset>0</wp:posOffset>
            </wp:positionH>
            <wp:positionV relativeFrom="paragraph">
              <wp:posOffset>73269</wp:posOffset>
            </wp:positionV>
            <wp:extent cx="1440000" cy="1069200"/>
            <wp:effectExtent l="0" t="0" r="0" b="0"/>
            <wp:wrapTight wrapText="bothSides">
              <wp:wrapPolygon edited="0">
                <wp:start x="0" y="0"/>
                <wp:lineTo x="0" y="21305"/>
                <wp:lineTo x="21343" y="21305"/>
                <wp:lineTo x="21343" y="0"/>
                <wp:lineTo x="0" y="0"/>
              </wp:wrapPolygon>
            </wp:wrapTight>
            <wp:docPr id="908496490" name="Picture 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8496490" name="Picture 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06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might feel:</w:t>
      </w:r>
    </w:p>
    <w:p w14:paraId="4E47153F" w14:textId="77777777" w:rsidR="00236B34" w:rsidRDefault="00236B34" w:rsidP="00236B34">
      <w:pPr>
        <w:pStyle w:val="ListParagraph"/>
      </w:pPr>
      <w:r>
        <w:rPr>
          <w:noProof/>
        </w:rPr>
        <w:drawing>
          <wp:anchor distT="0" distB="0" distL="114300" distR="114300" simplePos="0" relativeHeight="252106752" behindDoc="0" locked="0" layoutInCell="1" allowOverlap="1" wp14:anchorId="14404E98" wp14:editId="35D1CCCB">
            <wp:simplePos x="0" y="0"/>
            <wp:positionH relativeFrom="margin">
              <wp:posOffset>0</wp:posOffset>
            </wp:positionH>
            <wp:positionV relativeFrom="paragraph">
              <wp:posOffset>997585</wp:posOffset>
            </wp:positionV>
            <wp:extent cx="1439545" cy="1439545"/>
            <wp:effectExtent l="0" t="0" r="0" b="0"/>
            <wp:wrapTight wrapText="bothSides">
              <wp:wrapPolygon edited="0">
                <wp:start x="1906" y="2477"/>
                <wp:lineTo x="191" y="3430"/>
                <wp:lineTo x="0" y="3621"/>
                <wp:lineTo x="0" y="5907"/>
                <wp:lineTo x="572" y="8956"/>
                <wp:lineTo x="762" y="9528"/>
                <wp:lineTo x="3621" y="12005"/>
                <wp:lineTo x="7622" y="15054"/>
                <wp:lineTo x="8385" y="18103"/>
                <wp:lineTo x="8575" y="19247"/>
                <wp:lineTo x="17341" y="19247"/>
                <wp:lineTo x="17722" y="15054"/>
                <wp:lineTo x="17150" y="12005"/>
                <wp:lineTo x="18103" y="12005"/>
                <wp:lineTo x="20962" y="9719"/>
                <wp:lineTo x="21343" y="6670"/>
                <wp:lineTo x="21343" y="4764"/>
                <wp:lineTo x="12958" y="3430"/>
                <wp:lineTo x="2668" y="2477"/>
                <wp:lineTo x="1906" y="2477"/>
              </wp:wrapPolygon>
            </wp:wrapTight>
            <wp:docPr id="1782866923" name="Picture 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866923" name="Picture 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good that someone has listened to you</w:t>
      </w:r>
    </w:p>
    <w:p w14:paraId="1806FA6A" w14:textId="77777777" w:rsidR="00236B34" w:rsidRDefault="00236B34" w:rsidP="00236B34">
      <w:pPr>
        <w:pStyle w:val="ListParagraph"/>
      </w:pPr>
      <w:r>
        <w:t>proud about speaking up about what has happened</w:t>
      </w:r>
    </w:p>
    <w:p w14:paraId="5EC176E5" w14:textId="6A5605F3" w:rsidR="00236B34" w:rsidRDefault="00236B34" w:rsidP="00236B34">
      <w:pPr>
        <w:pStyle w:val="ListParagraph"/>
      </w:pPr>
      <w:r>
        <w:rPr>
          <w:noProof/>
        </w:rPr>
        <w:drawing>
          <wp:anchor distT="0" distB="0" distL="114300" distR="114300" simplePos="0" relativeHeight="252107776" behindDoc="0" locked="0" layoutInCell="1" allowOverlap="1" wp14:anchorId="503C6BAD" wp14:editId="012F3CC2">
            <wp:simplePos x="0" y="0"/>
            <wp:positionH relativeFrom="margin">
              <wp:posOffset>0</wp:posOffset>
            </wp:positionH>
            <wp:positionV relativeFrom="paragraph">
              <wp:posOffset>439375</wp:posOffset>
            </wp:positionV>
            <wp:extent cx="1439545" cy="881380"/>
            <wp:effectExtent l="0" t="0" r="0" b="0"/>
            <wp:wrapTight wrapText="bothSides">
              <wp:wrapPolygon edited="0">
                <wp:start x="0" y="0"/>
                <wp:lineTo x="0" y="21164"/>
                <wp:lineTo x="21343" y="21164"/>
                <wp:lineTo x="21343" y="0"/>
                <wp:lineTo x="0" y="0"/>
              </wp:wrapPolygon>
            </wp:wrapTight>
            <wp:docPr id="1524032650" name="Picture 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032650" name="Picture 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881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glad that it is over</w:t>
      </w:r>
    </w:p>
    <w:p w14:paraId="3EFB067C" w14:textId="77777777" w:rsidR="00236B34" w:rsidRDefault="00236B34" w:rsidP="00236B34">
      <w:pPr>
        <w:pStyle w:val="ListParagraph"/>
      </w:pPr>
      <w:r>
        <w:t>angry about your abuse</w:t>
      </w:r>
    </w:p>
    <w:p w14:paraId="3F348DFA" w14:textId="77777777" w:rsidR="00236B34" w:rsidRDefault="00236B34" w:rsidP="00236B34">
      <w:pPr>
        <w:pStyle w:val="ListParagraph"/>
      </w:pPr>
      <w:r>
        <w:rPr>
          <w:noProof/>
        </w:rPr>
        <w:drawing>
          <wp:anchor distT="0" distB="0" distL="114300" distR="114300" simplePos="0" relativeHeight="252108800" behindDoc="0" locked="0" layoutInCell="1" allowOverlap="1" wp14:anchorId="2A356C6C" wp14:editId="3F8B47DF">
            <wp:simplePos x="0" y="0"/>
            <wp:positionH relativeFrom="margin">
              <wp:posOffset>0</wp:posOffset>
            </wp:positionH>
            <wp:positionV relativeFrom="paragraph">
              <wp:posOffset>189185</wp:posOffset>
            </wp:positionV>
            <wp:extent cx="1238400" cy="1544400"/>
            <wp:effectExtent l="0" t="0" r="6350" b="5080"/>
            <wp:wrapTight wrapText="bothSides">
              <wp:wrapPolygon edited="0">
                <wp:start x="0" y="0"/>
                <wp:lineTo x="0" y="21493"/>
                <wp:lineTo x="21489" y="21493"/>
                <wp:lineTo x="21489" y="0"/>
                <wp:lineTo x="0" y="0"/>
              </wp:wrapPolygon>
            </wp:wrapTight>
            <wp:docPr id="2063486626" name="Picture 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3486626" name="Picture 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400" cy="154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sad about the things that have happened to you</w:t>
      </w:r>
    </w:p>
    <w:p w14:paraId="5E377BDF" w14:textId="77777777" w:rsidR="00236B34" w:rsidRDefault="00236B34" w:rsidP="00236B34">
      <w:pPr>
        <w:pStyle w:val="ListParagraph"/>
      </w:pPr>
      <w:r>
        <w:t>a mix of things.</w:t>
      </w:r>
    </w:p>
    <w:p w14:paraId="50EC1A7A" w14:textId="77777777" w:rsidR="004865D1" w:rsidRDefault="004865D1" w:rsidP="004865D1">
      <w:pPr>
        <w:rPr>
          <w:lang w:eastAsia="en-GB"/>
        </w:rPr>
      </w:pPr>
    </w:p>
    <w:p w14:paraId="3EF03EA4" w14:textId="77777777" w:rsidR="004865D1" w:rsidRDefault="004865D1" w:rsidP="004865D1">
      <w:pPr>
        <w:rPr>
          <w:lang w:eastAsia="en-GB"/>
        </w:rPr>
      </w:pPr>
    </w:p>
    <w:p w14:paraId="0CF747D4" w14:textId="77777777" w:rsidR="004865D1" w:rsidRPr="004865D1" w:rsidRDefault="004865D1" w:rsidP="004865D1">
      <w:pPr>
        <w:rPr>
          <w:lang w:eastAsia="en-GB"/>
        </w:rPr>
      </w:pPr>
    </w:p>
    <w:p w14:paraId="59AC771B" w14:textId="22624D23" w:rsidR="00236B34" w:rsidRDefault="00236B34">
      <w:pPr>
        <w:snapToGrid/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3035FD06" w14:textId="3DA55134" w:rsidR="006E0566" w:rsidRDefault="008D09AC" w:rsidP="000B5ED7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2184576" behindDoc="0" locked="0" layoutInCell="1" allowOverlap="1" wp14:anchorId="0A290C30" wp14:editId="5B0D4AA1">
            <wp:simplePos x="0" y="0"/>
            <wp:positionH relativeFrom="margin">
              <wp:posOffset>0</wp:posOffset>
            </wp:positionH>
            <wp:positionV relativeFrom="page">
              <wp:posOffset>672839</wp:posOffset>
            </wp:positionV>
            <wp:extent cx="1440000" cy="1612800"/>
            <wp:effectExtent l="0" t="0" r="0" b="0"/>
            <wp:wrapTight wrapText="bothSides">
              <wp:wrapPolygon edited="0">
                <wp:start x="10862" y="681"/>
                <wp:lineTo x="3240" y="3743"/>
                <wp:lineTo x="2477" y="6466"/>
                <wp:lineTo x="1524" y="7657"/>
                <wp:lineTo x="762" y="10039"/>
                <wp:lineTo x="191" y="17865"/>
                <wp:lineTo x="2477" y="20077"/>
                <wp:lineTo x="2858" y="20928"/>
                <wp:lineTo x="4002" y="20928"/>
                <wp:lineTo x="18675" y="20417"/>
                <wp:lineTo x="19818" y="20077"/>
                <wp:lineTo x="20771" y="18716"/>
                <wp:lineTo x="20771" y="17015"/>
                <wp:lineTo x="19247" y="15313"/>
                <wp:lineTo x="18294" y="14633"/>
                <wp:lineTo x="15435" y="11910"/>
                <wp:lineTo x="17341" y="6466"/>
                <wp:lineTo x="16579" y="3403"/>
                <wp:lineTo x="13339" y="681"/>
                <wp:lineTo x="10862" y="681"/>
              </wp:wrapPolygon>
            </wp:wrapTight>
            <wp:docPr id="1557044469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044469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612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6B34">
        <w:rPr>
          <w:rFonts w:eastAsia="Times New Roman"/>
          <w:shd w:val="clear" w:color="auto" w:fill="FFFFFF"/>
          <w:lang w:eastAsia="en-GB"/>
        </w:rPr>
        <w:t>We want to make sure you feel:</w:t>
      </w:r>
    </w:p>
    <w:p w14:paraId="04492F38" w14:textId="6A027C0A" w:rsidR="00236B34" w:rsidRDefault="00236B34" w:rsidP="00236B34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safe</w:t>
      </w:r>
    </w:p>
    <w:p w14:paraId="27D68FF0" w14:textId="7AC556FF" w:rsidR="00236B34" w:rsidRDefault="00236B34" w:rsidP="00236B34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comfortable.</w:t>
      </w:r>
    </w:p>
    <w:p w14:paraId="57BB5C85" w14:textId="56A6A8EA" w:rsidR="00236B34" w:rsidRDefault="00A8301D" w:rsidP="00236B34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2260352" behindDoc="0" locked="0" layoutInCell="1" allowOverlap="1" wp14:anchorId="3D461797" wp14:editId="2518A13A">
            <wp:simplePos x="0" y="0"/>
            <wp:positionH relativeFrom="margin">
              <wp:posOffset>0</wp:posOffset>
            </wp:positionH>
            <wp:positionV relativeFrom="paragraph">
              <wp:posOffset>248920</wp:posOffset>
            </wp:positionV>
            <wp:extent cx="1360170" cy="1925955"/>
            <wp:effectExtent l="0" t="0" r="0" b="4445"/>
            <wp:wrapTight wrapText="bothSides">
              <wp:wrapPolygon edited="0">
                <wp:start x="0" y="0"/>
                <wp:lineTo x="0" y="21507"/>
                <wp:lineTo x="21378" y="21507"/>
                <wp:lineTo x="21378" y="0"/>
                <wp:lineTo x="0" y="0"/>
              </wp:wrapPolygon>
            </wp:wrapTight>
            <wp:docPr id="1634924808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4924808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0170" cy="1925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DDCA7B" w14:textId="126F65F2" w:rsidR="00236B34" w:rsidRDefault="00236B34" w:rsidP="00236B34">
      <w:pPr>
        <w:rPr>
          <w:rFonts w:eastAsia="Times New Roman"/>
          <w:shd w:val="clear" w:color="auto" w:fill="FFFFFF"/>
          <w:lang w:eastAsia="en-GB"/>
        </w:rPr>
      </w:pPr>
    </w:p>
    <w:p w14:paraId="5AB95349" w14:textId="40188458" w:rsidR="00236B34" w:rsidRPr="00A8301D" w:rsidRDefault="00A8301D" w:rsidP="00236B34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eastAsia="en-GB"/>
        </w:rPr>
        <w:drawing>
          <wp:anchor distT="0" distB="0" distL="114300" distR="114300" simplePos="0" relativeHeight="252185600" behindDoc="0" locked="0" layoutInCell="1" allowOverlap="1" wp14:anchorId="560ECB7C" wp14:editId="374F1B08">
            <wp:simplePos x="0" y="0"/>
            <wp:positionH relativeFrom="margin">
              <wp:posOffset>0</wp:posOffset>
            </wp:positionH>
            <wp:positionV relativeFrom="paragraph">
              <wp:posOffset>1724025</wp:posOffset>
            </wp:positionV>
            <wp:extent cx="1461135" cy="1562100"/>
            <wp:effectExtent l="0" t="0" r="0" b="0"/>
            <wp:wrapTight wrapText="bothSides">
              <wp:wrapPolygon edited="0">
                <wp:start x="8636" y="176"/>
                <wp:lineTo x="6571" y="1054"/>
                <wp:lineTo x="5632" y="1932"/>
                <wp:lineTo x="5632" y="3337"/>
                <wp:lineTo x="4881" y="6146"/>
                <wp:lineTo x="4318" y="6673"/>
                <wp:lineTo x="3943" y="8254"/>
                <wp:lineTo x="3943" y="8956"/>
                <wp:lineTo x="3192" y="11766"/>
                <wp:lineTo x="751" y="14576"/>
                <wp:lineTo x="0" y="17210"/>
                <wp:lineTo x="0" y="18790"/>
                <wp:lineTo x="2253" y="20195"/>
                <wp:lineTo x="4318" y="20195"/>
                <wp:lineTo x="4318" y="21249"/>
                <wp:lineTo x="20652" y="21249"/>
                <wp:lineTo x="21027" y="20195"/>
                <wp:lineTo x="21215" y="18615"/>
                <wp:lineTo x="21027" y="17385"/>
                <wp:lineTo x="20276" y="14576"/>
                <wp:lineTo x="19713" y="11415"/>
                <wp:lineTo x="18211" y="10185"/>
                <wp:lineTo x="15771" y="8956"/>
                <wp:lineTo x="13142" y="6146"/>
                <wp:lineTo x="13142" y="2634"/>
                <wp:lineTo x="11640" y="1054"/>
                <wp:lineTo x="10514" y="176"/>
                <wp:lineTo x="8636" y="176"/>
              </wp:wrapPolygon>
            </wp:wrapTight>
            <wp:docPr id="415220482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220482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1135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6B34">
        <w:rPr>
          <w:rFonts w:eastAsia="Times New Roman"/>
          <w:shd w:val="clear" w:color="auto" w:fill="FFFFFF"/>
          <w:lang w:eastAsia="en-GB"/>
        </w:rPr>
        <w:t xml:space="preserve">You can find out more about how we can support you in the Easy Read document </w:t>
      </w:r>
      <w:r w:rsidR="00236B34">
        <w:rPr>
          <w:rFonts w:eastAsia="Times New Roman"/>
          <w:b/>
          <w:bCs/>
          <w:shd w:val="clear" w:color="auto" w:fill="FFFFFF"/>
          <w:lang w:eastAsia="en-GB"/>
        </w:rPr>
        <w:t xml:space="preserve">Wellbeing support </w:t>
      </w:r>
      <w:r>
        <w:rPr>
          <w:rFonts w:eastAsia="Times New Roman"/>
          <w:b/>
          <w:bCs/>
          <w:shd w:val="clear" w:color="auto" w:fill="FFFFFF"/>
          <w:lang w:eastAsia="en-GB"/>
        </w:rPr>
        <w:t>for people taking part in the Survivor Experiences Service</w:t>
      </w:r>
      <w:r>
        <w:rPr>
          <w:rFonts w:eastAsia="Times New Roman"/>
          <w:shd w:val="clear" w:color="auto" w:fill="FFFFFF"/>
          <w:lang w:eastAsia="en-GB"/>
        </w:rPr>
        <w:t>.</w:t>
      </w:r>
    </w:p>
    <w:p w14:paraId="79443CE5" w14:textId="55307C2C" w:rsidR="00236B34" w:rsidRDefault="00236B34" w:rsidP="00236B34">
      <w:pPr>
        <w:rPr>
          <w:rFonts w:eastAsia="Times New Roman"/>
          <w:shd w:val="clear" w:color="auto" w:fill="FFFFFF"/>
          <w:lang w:eastAsia="en-GB"/>
        </w:rPr>
      </w:pPr>
    </w:p>
    <w:p w14:paraId="5CD27632" w14:textId="01F4B587" w:rsidR="00236B34" w:rsidRDefault="00236B34" w:rsidP="00236B34">
      <w:pPr>
        <w:rPr>
          <w:rFonts w:eastAsia="Times New Roman"/>
          <w:shd w:val="clear" w:color="auto" w:fill="FFFFFF"/>
          <w:lang w:eastAsia="en-GB"/>
        </w:rPr>
      </w:pPr>
    </w:p>
    <w:p w14:paraId="43C0ABD2" w14:textId="72E7216D" w:rsidR="00236B34" w:rsidRDefault="00236B34" w:rsidP="00236B34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Please let us know if you do not have a copy of this </w:t>
      </w:r>
      <w:r w:rsidR="00A8301D">
        <w:rPr>
          <w:rFonts w:eastAsia="Times New Roman"/>
          <w:shd w:val="clear" w:color="auto" w:fill="FFFFFF"/>
          <w:lang w:eastAsia="en-GB"/>
        </w:rPr>
        <w:t>document</w:t>
      </w:r>
      <w:r>
        <w:rPr>
          <w:rFonts w:eastAsia="Times New Roman"/>
          <w:shd w:val="clear" w:color="auto" w:fill="FFFFFF"/>
          <w:lang w:eastAsia="en-GB"/>
        </w:rPr>
        <w:t>.</w:t>
      </w:r>
    </w:p>
    <w:p w14:paraId="4959E1C9" w14:textId="77777777" w:rsidR="00D7147A" w:rsidRDefault="00D7147A" w:rsidP="00236B34">
      <w:pPr>
        <w:rPr>
          <w:rFonts w:eastAsia="Times New Roman"/>
          <w:shd w:val="clear" w:color="auto" w:fill="FFFFFF"/>
          <w:lang w:eastAsia="en-GB"/>
        </w:rPr>
      </w:pPr>
    </w:p>
    <w:p w14:paraId="2ECF4D7F" w14:textId="61DCD401" w:rsidR="00D7147A" w:rsidRDefault="00D7147A">
      <w:pPr>
        <w:snapToGrid/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6FBE2684" w14:textId="72420FA4" w:rsidR="00D7147A" w:rsidRDefault="00D7147A" w:rsidP="0071111F">
      <w:pPr>
        <w:pStyle w:val="Heading1"/>
        <w:pBdr>
          <w:top w:val="single" w:sz="18" w:space="10" w:color="074B73"/>
          <w:left w:val="single" w:sz="18" w:space="4" w:color="074B73"/>
          <w:bottom w:val="single" w:sz="18" w:space="0" w:color="074B73"/>
          <w:right w:val="single" w:sz="18" w:space="4" w:color="074B73"/>
        </w:pBdr>
        <w:rPr>
          <w:shd w:val="clear" w:color="auto" w:fill="FFFFFF"/>
          <w:lang w:eastAsia="en-GB"/>
        </w:rPr>
      </w:pPr>
      <w:bookmarkStart w:id="6" w:name="_Toc157079950"/>
      <w:r>
        <w:rPr>
          <w:shd w:val="clear" w:color="auto" w:fill="FFFFFF"/>
          <w:lang w:eastAsia="en-GB"/>
        </w:rPr>
        <w:lastRenderedPageBreak/>
        <w:t>Your information is private</w:t>
      </w:r>
      <w:bookmarkEnd w:id="6"/>
    </w:p>
    <w:p w14:paraId="04577E35" w14:textId="644F5CA6" w:rsidR="00D7147A" w:rsidRDefault="00D7147A" w:rsidP="00D7147A">
      <w:pPr>
        <w:rPr>
          <w:lang w:eastAsia="en-GB"/>
        </w:rPr>
      </w:pPr>
    </w:p>
    <w:p w14:paraId="033CEAAE" w14:textId="53A24444" w:rsidR="00D7147A" w:rsidRDefault="00D7147A" w:rsidP="00D7147A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2111872" behindDoc="0" locked="0" layoutInCell="1" allowOverlap="1" wp14:anchorId="65CE98C0" wp14:editId="095B7590">
            <wp:simplePos x="0" y="0"/>
            <wp:positionH relativeFrom="margin">
              <wp:posOffset>0</wp:posOffset>
            </wp:positionH>
            <wp:positionV relativeFrom="page">
              <wp:posOffset>2031365</wp:posOffset>
            </wp:positionV>
            <wp:extent cx="1439545" cy="1619885"/>
            <wp:effectExtent l="0" t="0" r="0" b="5715"/>
            <wp:wrapTight wrapText="bothSides">
              <wp:wrapPolygon edited="0">
                <wp:start x="0" y="0"/>
                <wp:lineTo x="0" y="21507"/>
                <wp:lineTo x="21343" y="21507"/>
                <wp:lineTo x="21343" y="0"/>
                <wp:lineTo x="0" y="0"/>
              </wp:wrapPolygon>
            </wp:wrapTight>
            <wp:docPr id="38592426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92426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CAFC6C" w14:textId="00613CE0" w:rsidR="00D7147A" w:rsidRDefault="00D7147A" w:rsidP="00D7147A">
      <w:r>
        <w:t xml:space="preserve">We will keep your information </w:t>
      </w:r>
      <w:r>
        <w:rPr>
          <w:b/>
          <w:bCs/>
        </w:rPr>
        <w:t>private</w:t>
      </w:r>
      <w:r>
        <w:t>.</w:t>
      </w:r>
    </w:p>
    <w:p w14:paraId="464290A7" w14:textId="4A514169" w:rsidR="00D7147A" w:rsidRDefault="00D7147A" w:rsidP="00D7147A"/>
    <w:p w14:paraId="02B43335" w14:textId="2A47336F" w:rsidR="00D7147A" w:rsidRDefault="00D7147A" w:rsidP="00D7147A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110848" behindDoc="1" locked="0" layoutInCell="1" allowOverlap="1" wp14:anchorId="052F832F" wp14:editId="5ED7908D">
                <wp:simplePos x="0" y="0"/>
                <wp:positionH relativeFrom="column">
                  <wp:posOffset>2159000</wp:posOffset>
                </wp:positionH>
                <wp:positionV relativeFrom="page">
                  <wp:posOffset>3626078</wp:posOffset>
                </wp:positionV>
                <wp:extent cx="3600000" cy="4939200"/>
                <wp:effectExtent l="0" t="0" r="635" b="0"/>
                <wp:wrapNone/>
                <wp:docPr id="59272911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493920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36348A" id="Rectangle 1" o:spid="_x0000_s1026" style="position:absolute;margin-left:170pt;margin-top:285.5pt;width:283.45pt;height:388.9pt;z-index:-25120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" fillcolor="#074b73" stroked="f" strokeweight="1pt">
                <v:fill opacity="13107f"/>
                <w10:wrap anchory="page"/>
              </v:rect>
            </w:pict>
          </mc:Fallback>
        </mc:AlternateContent>
      </w:r>
    </w:p>
    <w:p w14:paraId="561D383E" w14:textId="528F7E7B" w:rsidR="00D7147A" w:rsidRDefault="00A8301D" w:rsidP="00D7147A">
      <w:r>
        <w:rPr>
          <w:noProof/>
        </w:rPr>
        <w:drawing>
          <wp:anchor distT="0" distB="0" distL="114300" distR="114300" simplePos="0" relativeHeight="252112896" behindDoc="0" locked="0" layoutInCell="1" allowOverlap="1" wp14:anchorId="44CB79C5" wp14:editId="62B5101F">
            <wp:simplePos x="0" y="0"/>
            <wp:positionH relativeFrom="margin">
              <wp:posOffset>0</wp:posOffset>
            </wp:positionH>
            <wp:positionV relativeFrom="paragraph">
              <wp:posOffset>664845</wp:posOffset>
            </wp:positionV>
            <wp:extent cx="1439545" cy="982345"/>
            <wp:effectExtent l="0" t="0" r="0" b="0"/>
            <wp:wrapTight wrapText="bothSides">
              <wp:wrapPolygon edited="0">
                <wp:start x="0" y="0"/>
                <wp:lineTo x="0" y="21223"/>
                <wp:lineTo x="21343" y="21223"/>
                <wp:lineTo x="21343" y="0"/>
                <wp:lineTo x="0" y="0"/>
              </wp:wrapPolygon>
            </wp:wrapTight>
            <wp:docPr id="993504702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504702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982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147A">
        <w:rPr>
          <w:b/>
          <w:bCs/>
        </w:rPr>
        <w:t xml:space="preserve">Private </w:t>
      </w:r>
      <w:r w:rsidR="00D7147A">
        <w:t>means that you are in charge of information about yourself.</w:t>
      </w:r>
    </w:p>
    <w:p w14:paraId="3A038103" w14:textId="3B3099F7" w:rsidR="00D7147A" w:rsidRDefault="00D7147A" w:rsidP="00D7147A"/>
    <w:p w14:paraId="33791C71" w14:textId="77777777" w:rsidR="00D7147A" w:rsidRDefault="00D7147A" w:rsidP="00D7147A"/>
    <w:p w14:paraId="4844F869" w14:textId="77777777" w:rsidR="00D7147A" w:rsidRDefault="00D7147A" w:rsidP="00D7147A">
      <w:r>
        <w:t>It means that you know:</w:t>
      </w:r>
    </w:p>
    <w:p w14:paraId="5D5C7937" w14:textId="43B47DBA" w:rsidR="00D7147A" w:rsidRDefault="00D7147A" w:rsidP="00D7147A">
      <w:pPr>
        <w:pStyle w:val="Listtoplevel"/>
      </w:pPr>
      <w:r>
        <w:drawing>
          <wp:anchor distT="0" distB="0" distL="114300" distR="114300" simplePos="0" relativeHeight="252113920" behindDoc="0" locked="0" layoutInCell="1" allowOverlap="1" wp14:anchorId="485B5850" wp14:editId="0D0BCC4C">
            <wp:simplePos x="0" y="0"/>
            <wp:positionH relativeFrom="margin">
              <wp:posOffset>0</wp:posOffset>
            </wp:positionH>
            <wp:positionV relativeFrom="paragraph">
              <wp:posOffset>51972</wp:posOffset>
            </wp:positionV>
            <wp:extent cx="1439545" cy="1439545"/>
            <wp:effectExtent l="0" t="0" r="0" b="0"/>
            <wp:wrapTight wrapText="bothSides">
              <wp:wrapPolygon edited="0">
                <wp:start x="10481" y="191"/>
                <wp:lineTo x="9337" y="1143"/>
                <wp:lineTo x="8004" y="2668"/>
                <wp:lineTo x="8194" y="6670"/>
                <wp:lineTo x="5336" y="8004"/>
                <wp:lineTo x="3240" y="9337"/>
                <wp:lineTo x="1143" y="12577"/>
                <wp:lineTo x="762" y="13530"/>
                <wp:lineTo x="0" y="17722"/>
                <wp:lineTo x="0" y="21343"/>
                <wp:lineTo x="21343" y="21343"/>
                <wp:lineTo x="21343" y="17532"/>
                <wp:lineTo x="20390" y="12768"/>
                <wp:lineTo x="19056" y="9147"/>
                <wp:lineTo x="16388" y="7622"/>
                <wp:lineTo x="13530" y="6670"/>
                <wp:lineTo x="14292" y="2858"/>
                <wp:lineTo x="12577" y="762"/>
                <wp:lineTo x="11624" y="191"/>
                <wp:lineTo x="10481" y="191"/>
              </wp:wrapPolygon>
            </wp:wrapTight>
            <wp:docPr id="321177840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1177840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ho can</w:t>
      </w:r>
      <w:r w:rsidRPr="00D7147A">
        <w:t xml:space="preserve"> </w:t>
      </w:r>
      <w:r>
        <w:t>see information about you</w:t>
      </w:r>
    </w:p>
    <w:p w14:paraId="3FA31835" w14:textId="77777777" w:rsidR="00D7147A" w:rsidRDefault="00D7147A" w:rsidP="00D7147A">
      <w:pPr>
        <w:pStyle w:val="Listtoplevel"/>
      </w:pPr>
      <w:r>
        <w:drawing>
          <wp:anchor distT="0" distB="0" distL="114300" distR="114300" simplePos="0" relativeHeight="252115968" behindDoc="0" locked="0" layoutInCell="1" allowOverlap="1" wp14:anchorId="515D041A" wp14:editId="217DF171">
            <wp:simplePos x="0" y="0"/>
            <wp:positionH relativeFrom="margin">
              <wp:posOffset>0</wp:posOffset>
            </wp:positionH>
            <wp:positionV relativeFrom="paragraph">
              <wp:posOffset>631439</wp:posOffset>
            </wp:positionV>
            <wp:extent cx="867410" cy="1619885"/>
            <wp:effectExtent l="0" t="0" r="0" b="5715"/>
            <wp:wrapTight wrapText="bothSides">
              <wp:wrapPolygon edited="0">
                <wp:start x="5060" y="1355"/>
                <wp:lineTo x="1898" y="1693"/>
                <wp:lineTo x="1265" y="2201"/>
                <wp:lineTo x="1265" y="18120"/>
                <wp:lineTo x="4428" y="20660"/>
                <wp:lineTo x="6009" y="21507"/>
                <wp:lineTo x="6325" y="21507"/>
                <wp:lineTo x="10436" y="21507"/>
                <wp:lineTo x="10753" y="21507"/>
                <wp:lineTo x="15496" y="20660"/>
                <wp:lineTo x="16761" y="20660"/>
                <wp:lineTo x="17710" y="19305"/>
                <wp:lineTo x="17394" y="12532"/>
                <wp:lineTo x="18659" y="12532"/>
                <wp:lineTo x="19924" y="11007"/>
                <wp:lineTo x="19608" y="9822"/>
                <wp:lineTo x="20873" y="8129"/>
                <wp:lineTo x="20240" y="7451"/>
                <wp:lineTo x="17394" y="7113"/>
                <wp:lineTo x="17710" y="2710"/>
                <wp:lineTo x="16129" y="1863"/>
                <wp:lineTo x="12018" y="1355"/>
                <wp:lineTo x="5060" y="1355"/>
              </wp:wrapPolygon>
            </wp:wrapTight>
            <wp:docPr id="132974928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974928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603" r="35698" b="5568"/>
                    <a:stretch/>
                  </pic:blipFill>
                  <pic:spPr bwMode="auto">
                    <a:xfrm>
                      <a:off x="0" y="0"/>
                      <a:ext cx="867410" cy="16198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how information about you will be used</w:t>
      </w:r>
    </w:p>
    <w:p w14:paraId="6EE4924D" w14:textId="77777777" w:rsidR="00D7147A" w:rsidRDefault="00D7147A" w:rsidP="00D7147A">
      <w:pPr>
        <w:pStyle w:val="Listtoplevel"/>
      </w:pPr>
      <w:r>
        <w:t>how information about you will be kept safe.</w:t>
      </w:r>
    </w:p>
    <w:p w14:paraId="51CD8723" w14:textId="77777777" w:rsidR="00D7147A" w:rsidRDefault="00D7147A" w:rsidP="00D7147A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4F94D6FD" w14:textId="1C02B361" w:rsidR="00D7147A" w:rsidRDefault="008D09AC" w:rsidP="00D7147A">
      <w:r>
        <w:rPr>
          <w:noProof/>
        </w:rPr>
        <w:lastRenderedPageBreak/>
        <w:drawing>
          <wp:anchor distT="0" distB="0" distL="114300" distR="114300" simplePos="0" relativeHeight="252188672" behindDoc="0" locked="0" layoutInCell="1" allowOverlap="1" wp14:anchorId="4316B287" wp14:editId="4B57E86F">
            <wp:simplePos x="0" y="0"/>
            <wp:positionH relativeFrom="margin">
              <wp:posOffset>0</wp:posOffset>
            </wp:positionH>
            <wp:positionV relativeFrom="page">
              <wp:posOffset>822101</wp:posOffset>
            </wp:positionV>
            <wp:extent cx="1439545" cy="1572895"/>
            <wp:effectExtent l="0" t="0" r="0" b="1905"/>
            <wp:wrapTight wrapText="bothSides">
              <wp:wrapPolygon edited="0">
                <wp:start x="0" y="0"/>
                <wp:lineTo x="0" y="21452"/>
                <wp:lineTo x="21343" y="21452"/>
                <wp:lineTo x="21343" y="0"/>
                <wp:lineTo x="0" y="0"/>
              </wp:wrapPolygon>
            </wp:wrapTight>
            <wp:docPr id="1567263595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263595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72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147A">
        <w:t>We will tell someone if you are:</w:t>
      </w:r>
    </w:p>
    <w:p w14:paraId="1C088E44" w14:textId="668D461B" w:rsidR="00D7147A" w:rsidRDefault="00D7147A" w:rsidP="00D7147A">
      <w:pPr>
        <w:pStyle w:val="Listtoplevel"/>
        <w:numPr>
          <w:ilvl w:val="0"/>
          <w:numId w:val="2"/>
        </w:numPr>
        <w:snapToGrid/>
      </w:pPr>
      <w:r>
        <w:t>in danger</w:t>
      </w:r>
    </w:p>
    <w:p w14:paraId="0F467ED4" w14:textId="099C0653" w:rsidR="00D7147A" w:rsidRDefault="00D7147A" w:rsidP="00D7147A">
      <w:pPr>
        <w:pStyle w:val="Listtoplevel"/>
        <w:numPr>
          <w:ilvl w:val="0"/>
          <w:numId w:val="2"/>
        </w:numPr>
        <w:snapToGrid/>
      </w:pPr>
      <w:r>
        <w:t>being hurt</w:t>
      </w:r>
    </w:p>
    <w:p w14:paraId="341D102A" w14:textId="0A77FBD6" w:rsidR="00D7147A" w:rsidRDefault="008D09AC" w:rsidP="00D7147A">
      <w:pPr>
        <w:pStyle w:val="Listtoplevel"/>
        <w:numPr>
          <w:ilvl w:val="0"/>
          <w:numId w:val="2"/>
        </w:numPr>
        <w:snapToGrid/>
      </w:pPr>
      <w:r>
        <w:rPr>
          <w:rFonts w:eastAsia="Times New Roman"/>
          <w:lang w:eastAsia="en-GB"/>
        </w:rPr>
        <w:drawing>
          <wp:anchor distT="0" distB="0" distL="114300" distR="114300" simplePos="0" relativeHeight="252187648" behindDoc="0" locked="0" layoutInCell="1" allowOverlap="1" wp14:anchorId="59FB6BC6" wp14:editId="77567874">
            <wp:simplePos x="0" y="0"/>
            <wp:positionH relativeFrom="margin">
              <wp:posOffset>0</wp:posOffset>
            </wp:positionH>
            <wp:positionV relativeFrom="paragraph">
              <wp:posOffset>147059</wp:posOffset>
            </wp:positionV>
            <wp:extent cx="1440000" cy="1242000"/>
            <wp:effectExtent l="0" t="0" r="0" b="3175"/>
            <wp:wrapTight wrapText="bothSides">
              <wp:wrapPolygon edited="0">
                <wp:start x="0" y="0"/>
                <wp:lineTo x="0" y="21434"/>
                <wp:lineTo x="21343" y="21434"/>
                <wp:lineTo x="21343" y="0"/>
                <wp:lineTo x="0" y="0"/>
              </wp:wrapPolygon>
            </wp:wrapTight>
            <wp:docPr id="442737401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737401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4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147A">
        <w:t>hurting someone else</w:t>
      </w:r>
    </w:p>
    <w:p w14:paraId="1E7C405E" w14:textId="7CCF6C74" w:rsidR="00D7147A" w:rsidRDefault="00D7147A" w:rsidP="00D7147A">
      <w:pPr>
        <w:pStyle w:val="Listtoplevel"/>
        <w:numPr>
          <w:ilvl w:val="0"/>
          <w:numId w:val="2"/>
        </w:numPr>
        <w:snapToGrid/>
      </w:pPr>
      <w:r>
        <w:t>doing something that is against the law.</w:t>
      </w:r>
    </w:p>
    <w:p w14:paraId="1FBE1637" w14:textId="623E1B4B" w:rsidR="00D7147A" w:rsidRDefault="008D09AC" w:rsidP="00D7147A">
      <w:r>
        <w:rPr>
          <w:noProof/>
        </w:rPr>
        <w:drawing>
          <wp:anchor distT="0" distB="0" distL="114300" distR="114300" simplePos="0" relativeHeight="252189696" behindDoc="0" locked="0" layoutInCell="1" allowOverlap="1" wp14:anchorId="62B47FDC" wp14:editId="067CD28E">
            <wp:simplePos x="0" y="0"/>
            <wp:positionH relativeFrom="margin">
              <wp:posOffset>0</wp:posOffset>
            </wp:positionH>
            <wp:positionV relativeFrom="paragraph">
              <wp:posOffset>163830</wp:posOffset>
            </wp:positionV>
            <wp:extent cx="1439545" cy="1439545"/>
            <wp:effectExtent l="0" t="0" r="0" b="0"/>
            <wp:wrapTight wrapText="bothSides">
              <wp:wrapPolygon edited="0">
                <wp:start x="0" y="0"/>
                <wp:lineTo x="0" y="21343"/>
                <wp:lineTo x="21343" y="21343"/>
                <wp:lineTo x="21343" y="0"/>
                <wp:lineTo x="0" y="0"/>
              </wp:wrapPolygon>
            </wp:wrapTight>
            <wp:docPr id="2106899159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899159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66FB12" w14:textId="35DFF6F1" w:rsidR="00D7147A" w:rsidRDefault="00D7147A" w:rsidP="00D7147A"/>
    <w:p w14:paraId="055D0DCB" w14:textId="2C2AB4AC" w:rsidR="00D7147A" w:rsidRPr="00D7147A" w:rsidRDefault="00D7147A" w:rsidP="00D7147A">
      <w:r>
        <w:t xml:space="preserve">We will also share your information if the </w:t>
      </w:r>
      <w:r w:rsidRPr="00284D3D">
        <w:t>court</w:t>
      </w:r>
      <w:r>
        <w:t xml:space="preserve"> tells us we have to.</w:t>
      </w:r>
    </w:p>
    <w:p w14:paraId="5DE6E050" w14:textId="2DBC4C56" w:rsidR="00D7147A" w:rsidRDefault="008D09AC" w:rsidP="00D7147A">
      <w:r>
        <w:rPr>
          <w:noProof/>
        </w:rPr>
        <w:drawing>
          <wp:anchor distT="0" distB="0" distL="114300" distR="114300" simplePos="0" relativeHeight="252190720" behindDoc="0" locked="0" layoutInCell="1" allowOverlap="1" wp14:anchorId="50E7E06E" wp14:editId="7DA63818">
            <wp:simplePos x="0" y="0"/>
            <wp:positionH relativeFrom="margin">
              <wp:posOffset>0</wp:posOffset>
            </wp:positionH>
            <wp:positionV relativeFrom="paragraph">
              <wp:posOffset>292660</wp:posOffset>
            </wp:positionV>
            <wp:extent cx="1439545" cy="1439545"/>
            <wp:effectExtent l="0" t="0" r="0" b="0"/>
            <wp:wrapTight wrapText="bothSides">
              <wp:wrapPolygon edited="0">
                <wp:start x="8004" y="191"/>
                <wp:lineTo x="4955" y="3240"/>
                <wp:lineTo x="4573" y="5336"/>
                <wp:lineTo x="4573" y="6670"/>
                <wp:lineTo x="5717" y="9719"/>
                <wp:lineTo x="762" y="12768"/>
                <wp:lineTo x="191" y="13339"/>
                <wp:lineTo x="0" y="13911"/>
                <wp:lineTo x="0" y="21343"/>
                <wp:lineTo x="21343" y="21343"/>
                <wp:lineTo x="21343" y="18675"/>
                <wp:lineTo x="20390" y="15816"/>
                <wp:lineTo x="18865" y="13720"/>
                <wp:lineTo x="17913" y="12768"/>
                <wp:lineTo x="13149" y="9719"/>
                <wp:lineTo x="14101" y="6670"/>
                <wp:lineTo x="13911" y="3240"/>
                <wp:lineTo x="10290" y="191"/>
                <wp:lineTo x="8004" y="191"/>
              </wp:wrapPolygon>
            </wp:wrapTight>
            <wp:docPr id="1011723406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723406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E0E7D" w14:textId="54C62A99" w:rsidR="00D7147A" w:rsidRDefault="00D7147A" w:rsidP="00D7147A">
      <w:pPr>
        <w:rPr>
          <w:lang w:eastAsia="en-GB"/>
        </w:rPr>
      </w:pPr>
    </w:p>
    <w:p w14:paraId="322F10C6" w14:textId="218A54C5" w:rsidR="00D7147A" w:rsidRDefault="00284D3D" w:rsidP="00D7147A">
      <w:pPr>
        <w:rPr>
          <w:lang w:eastAsia="en-GB"/>
        </w:rPr>
      </w:pPr>
      <w:r>
        <w:rPr>
          <w:lang w:eastAsia="en-GB"/>
        </w:rPr>
        <w:t>We will not share any more information than we need to.</w:t>
      </w:r>
    </w:p>
    <w:p w14:paraId="5DBCA825" w14:textId="77777777" w:rsidR="00D7147A" w:rsidRDefault="00D7147A" w:rsidP="00D7147A">
      <w:pPr>
        <w:rPr>
          <w:lang w:eastAsia="en-GB"/>
        </w:rPr>
      </w:pPr>
    </w:p>
    <w:p w14:paraId="62E4F95A" w14:textId="77777777" w:rsidR="00284D3D" w:rsidRDefault="00284D3D" w:rsidP="00D7147A">
      <w:pPr>
        <w:rPr>
          <w:lang w:eastAsia="en-GB"/>
        </w:rPr>
      </w:pPr>
    </w:p>
    <w:p w14:paraId="5D92363B" w14:textId="77777777" w:rsidR="00284D3D" w:rsidRDefault="00284D3D">
      <w:pPr>
        <w:snapToGrid/>
        <w:spacing w:line="240" w:lineRule="auto"/>
        <w:ind w:left="0"/>
        <w:rPr>
          <w:lang w:eastAsia="en-GB"/>
        </w:rPr>
      </w:pPr>
      <w:r>
        <w:rPr>
          <w:lang w:eastAsia="en-GB"/>
        </w:rPr>
        <w:br w:type="page"/>
      </w:r>
    </w:p>
    <w:p w14:paraId="56FBC274" w14:textId="097BD653" w:rsidR="00284D3D" w:rsidRDefault="008D09AC" w:rsidP="00D7147A">
      <w:pPr>
        <w:rPr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2192768" behindDoc="0" locked="0" layoutInCell="1" allowOverlap="1" wp14:anchorId="5EC82A69" wp14:editId="6CC2FEDB">
            <wp:simplePos x="0" y="0"/>
            <wp:positionH relativeFrom="margin">
              <wp:posOffset>0</wp:posOffset>
            </wp:positionH>
            <wp:positionV relativeFrom="page">
              <wp:posOffset>793451</wp:posOffset>
            </wp:positionV>
            <wp:extent cx="1620000" cy="1310400"/>
            <wp:effectExtent l="0" t="0" r="5715" b="0"/>
            <wp:wrapTight wrapText="bothSides">
              <wp:wrapPolygon edited="0">
                <wp:start x="0" y="0"/>
                <wp:lineTo x="0" y="21359"/>
                <wp:lineTo x="21507" y="21359"/>
                <wp:lineTo x="21507" y="0"/>
                <wp:lineTo x="0" y="0"/>
              </wp:wrapPolygon>
            </wp:wrapTight>
            <wp:docPr id="513269346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269346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31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4D3D">
        <w:rPr>
          <w:lang w:eastAsia="en-GB"/>
        </w:rPr>
        <w:t>After you have finished using the literacy support service the Government will keep your information safe.</w:t>
      </w:r>
    </w:p>
    <w:p w14:paraId="5E027FBF" w14:textId="0EC332B2" w:rsidR="00284D3D" w:rsidRDefault="008D09AC" w:rsidP="00D7147A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2193792" behindDoc="0" locked="0" layoutInCell="1" allowOverlap="1" wp14:anchorId="0D54851A" wp14:editId="0FB8076E">
            <wp:simplePos x="0" y="0"/>
            <wp:positionH relativeFrom="margin">
              <wp:posOffset>0</wp:posOffset>
            </wp:positionH>
            <wp:positionV relativeFrom="paragraph">
              <wp:posOffset>309768</wp:posOffset>
            </wp:positionV>
            <wp:extent cx="1439545" cy="1367790"/>
            <wp:effectExtent l="0" t="0" r="0" b="3810"/>
            <wp:wrapTight wrapText="bothSides">
              <wp:wrapPolygon edited="0">
                <wp:start x="0" y="0"/>
                <wp:lineTo x="0" y="21460"/>
                <wp:lineTo x="21343" y="21460"/>
                <wp:lineTo x="21343" y="0"/>
                <wp:lineTo x="0" y="0"/>
              </wp:wrapPolygon>
            </wp:wrapTight>
            <wp:docPr id="2672999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2999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67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83E419" w14:textId="77777777" w:rsidR="00284D3D" w:rsidRDefault="00284D3D" w:rsidP="00D7147A">
      <w:pPr>
        <w:rPr>
          <w:lang w:eastAsia="en-GB"/>
        </w:rPr>
      </w:pPr>
    </w:p>
    <w:p w14:paraId="2A0B2703" w14:textId="41FCE4B9" w:rsidR="00284D3D" w:rsidRDefault="00284D3D" w:rsidP="00D7147A">
      <w:pPr>
        <w:rPr>
          <w:lang w:eastAsia="en-GB"/>
        </w:rPr>
      </w:pPr>
      <w:r>
        <w:rPr>
          <w:lang w:eastAsia="en-GB"/>
        </w:rPr>
        <w:t>Very few people will be able to see your information.</w:t>
      </w:r>
    </w:p>
    <w:p w14:paraId="1BFA4622" w14:textId="77777777" w:rsidR="00284D3D" w:rsidRDefault="00284D3D" w:rsidP="00D7147A">
      <w:pPr>
        <w:rPr>
          <w:lang w:eastAsia="en-GB"/>
        </w:rPr>
      </w:pPr>
    </w:p>
    <w:p w14:paraId="0CDD2137" w14:textId="1A4FF98C" w:rsidR="00284D3D" w:rsidRDefault="00284D3D">
      <w:pPr>
        <w:snapToGrid/>
        <w:spacing w:line="240" w:lineRule="auto"/>
        <w:ind w:left="0"/>
        <w:rPr>
          <w:lang w:eastAsia="en-GB"/>
        </w:rPr>
      </w:pPr>
      <w:r>
        <w:rPr>
          <w:lang w:eastAsia="en-GB"/>
        </w:rPr>
        <w:br w:type="page"/>
      </w:r>
    </w:p>
    <w:p w14:paraId="09253D0A" w14:textId="0EDB27FC" w:rsidR="00284D3D" w:rsidRDefault="00284D3D" w:rsidP="0071111F">
      <w:pPr>
        <w:pStyle w:val="Heading1"/>
        <w:pBdr>
          <w:top w:val="single" w:sz="18" w:space="10" w:color="074B73"/>
          <w:left w:val="single" w:sz="18" w:space="4" w:color="074B73"/>
          <w:bottom w:val="single" w:sz="18" w:space="0" w:color="074B73"/>
          <w:right w:val="single" w:sz="18" w:space="4" w:color="074B73"/>
        </w:pBdr>
        <w:rPr>
          <w:lang w:eastAsia="en-GB"/>
        </w:rPr>
      </w:pPr>
      <w:bookmarkStart w:id="7" w:name="_Toc157079951"/>
      <w:r>
        <w:rPr>
          <w:lang w:eastAsia="en-GB"/>
        </w:rPr>
        <w:lastRenderedPageBreak/>
        <w:t>Tell us you want to use the literacy support service</w:t>
      </w:r>
      <w:bookmarkEnd w:id="7"/>
    </w:p>
    <w:p w14:paraId="074E8459" w14:textId="77777777" w:rsidR="00284D3D" w:rsidRDefault="00284D3D" w:rsidP="00284D3D">
      <w:pPr>
        <w:rPr>
          <w:lang w:eastAsia="en-GB"/>
        </w:rPr>
      </w:pPr>
    </w:p>
    <w:p w14:paraId="57591DDD" w14:textId="0CE8A145" w:rsidR="00284D3D" w:rsidRDefault="00D70CA4" w:rsidP="00284D3D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2195840" behindDoc="0" locked="0" layoutInCell="1" allowOverlap="1" wp14:anchorId="6C55EE7B" wp14:editId="2201C1C8">
            <wp:simplePos x="0" y="0"/>
            <wp:positionH relativeFrom="margin">
              <wp:posOffset>0</wp:posOffset>
            </wp:positionH>
            <wp:positionV relativeFrom="paragraph">
              <wp:posOffset>100591</wp:posOffset>
            </wp:positionV>
            <wp:extent cx="1439545" cy="1439545"/>
            <wp:effectExtent l="0" t="0" r="0" b="0"/>
            <wp:wrapTight wrapText="bothSides">
              <wp:wrapPolygon edited="0">
                <wp:start x="10100" y="0"/>
                <wp:lineTo x="8766" y="953"/>
                <wp:lineTo x="7813" y="2287"/>
                <wp:lineTo x="7813" y="3430"/>
                <wp:lineTo x="4383" y="9528"/>
                <wp:lineTo x="3430" y="12577"/>
                <wp:lineTo x="2668" y="13530"/>
                <wp:lineTo x="1715" y="15245"/>
                <wp:lineTo x="0" y="20962"/>
                <wp:lineTo x="20581" y="21343"/>
                <wp:lineTo x="21343" y="21343"/>
                <wp:lineTo x="19628" y="15626"/>
                <wp:lineTo x="18294" y="12577"/>
                <wp:lineTo x="17150" y="10481"/>
                <wp:lineTo x="15054" y="7241"/>
                <wp:lineTo x="14292" y="3811"/>
                <wp:lineTo x="14292" y="2477"/>
                <wp:lineTo x="12768" y="381"/>
                <wp:lineTo x="11815" y="0"/>
                <wp:lineTo x="10100" y="0"/>
              </wp:wrapPolygon>
            </wp:wrapTight>
            <wp:docPr id="627446707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446707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282D4E" w14:textId="35D709E6" w:rsidR="00284D3D" w:rsidRDefault="00284D3D" w:rsidP="00284D3D">
      <w:pPr>
        <w:rPr>
          <w:lang w:eastAsia="en-GB"/>
        </w:rPr>
      </w:pPr>
      <w:r>
        <w:rPr>
          <w:lang w:eastAsia="en-GB"/>
        </w:rPr>
        <w:t>This is to tell you about how to tell us you want to use the literacy support service.</w:t>
      </w:r>
    </w:p>
    <w:p w14:paraId="68CE4315" w14:textId="6487853C" w:rsidR="00284D3D" w:rsidRDefault="00D70CA4" w:rsidP="00284D3D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2196864" behindDoc="0" locked="0" layoutInCell="1" allowOverlap="1" wp14:anchorId="616E7AB5" wp14:editId="3873DFB0">
            <wp:simplePos x="0" y="0"/>
            <wp:positionH relativeFrom="margin">
              <wp:posOffset>0</wp:posOffset>
            </wp:positionH>
            <wp:positionV relativeFrom="paragraph">
              <wp:posOffset>351715</wp:posOffset>
            </wp:positionV>
            <wp:extent cx="1439545" cy="1439545"/>
            <wp:effectExtent l="0" t="0" r="0" b="0"/>
            <wp:wrapTight wrapText="bothSides">
              <wp:wrapPolygon edited="0">
                <wp:start x="2858" y="191"/>
                <wp:lineTo x="2858" y="21343"/>
                <wp:lineTo x="3049" y="21343"/>
                <wp:lineTo x="7241" y="21343"/>
                <wp:lineTo x="17532" y="21343"/>
                <wp:lineTo x="19818" y="20962"/>
                <wp:lineTo x="19818" y="3621"/>
                <wp:lineTo x="19437" y="191"/>
                <wp:lineTo x="2858" y="191"/>
              </wp:wrapPolygon>
            </wp:wrapTight>
            <wp:docPr id="2079346373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9346373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ECB759" w14:textId="722060DA" w:rsidR="00284D3D" w:rsidRDefault="00284D3D" w:rsidP="00284D3D">
      <w:pPr>
        <w:rPr>
          <w:lang w:eastAsia="en-GB"/>
        </w:rPr>
      </w:pPr>
    </w:p>
    <w:p w14:paraId="4EF5A5CE" w14:textId="361DFAE7" w:rsidR="00284D3D" w:rsidRDefault="00284D3D" w:rsidP="00284D3D">
      <w:pPr>
        <w:rPr>
          <w:lang w:eastAsia="en-GB"/>
        </w:rPr>
      </w:pPr>
      <w:r>
        <w:rPr>
          <w:lang w:eastAsia="en-GB"/>
        </w:rPr>
        <w:t>We need some information about you.</w:t>
      </w:r>
    </w:p>
    <w:p w14:paraId="6F2FDF2D" w14:textId="54CBB1DF" w:rsidR="00284D3D" w:rsidRDefault="00284D3D" w:rsidP="00284D3D">
      <w:pPr>
        <w:rPr>
          <w:lang w:eastAsia="en-GB"/>
        </w:rPr>
      </w:pPr>
    </w:p>
    <w:p w14:paraId="6398BCF4" w14:textId="7BE4BCA8" w:rsidR="00284D3D" w:rsidRDefault="00284D3D" w:rsidP="00284D3D">
      <w:pPr>
        <w:rPr>
          <w:lang w:eastAsia="en-GB"/>
        </w:rPr>
      </w:pPr>
    </w:p>
    <w:p w14:paraId="105786E1" w14:textId="37F299D6" w:rsidR="00284D3D" w:rsidRDefault="00D70CA4" w:rsidP="00284D3D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2197888" behindDoc="0" locked="0" layoutInCell="1" allowOverlap="1" wp14:anchorId="35DE977F" wp14:editId="50592818">
            <wp:simplePos x="0" y="0"/>
            <wp:positionH relativeFrom="margin">
              <wp:posOffset>0</wp:posOffset>
            </wp:positionH>
            <wp:positionV relativeFrom="paragraph">
              <wp:posOffset>55245</wp:posOffset>
            </wp:positionV>
            <wp:extent cx="1619885" cy="885190"/>
            <wp:effectExtent l="0" t="0" r="5715" b="3810"/>
            <wp:wrapTight wrapText="bothSides">
              <wp:wrapPolygon edited="0">
                <wp:start x="0" y="0"/>
                <wp:lineTo x="0" y="21383"/>
                <wp:lineTo x="21507" y="21383"/>
                <wp:lineTo x="21507" y="0"/>
                <wp:lineTo x="0" y="0"/>
              </wp:wrapPolygon>
            </wp:wrapTight>
            <wp:docPr id="2079238696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9238696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885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4D3D">
        <w:rPr>
          <w:lang w:eastAsia="en-GB"/>
        </w:rPr>
        <w:t>Your information will assist us to find you the right support.</w:t>
      </w:r>
    </w:p>
    <w:p w14:paraId="1DF6E548" w14:textId="77777777" w:rsidR="00284D3D" w:rsidRDefault="00284D3D" w:rsidP="00284D3D">
      <w:pPr>
        <w:rPr>
          <w:lang w:eastAsia="en-GB"/>
        </w:rPr>
      </w:pPr>
    </w:p>
    <w:p w14:paraId="1BD5241B" w14:textId="77777777" w:rsidR="00284D3D" w:rsidRDefault="00284D3D" w:rsidP="00284D3D">
      <w:pPr>
        <w:rPr>
          <w:lang w:eastAsia="en-GB"/>
        </w:rPr>
      </w:pPr>
    </w:p>
    <w:p w14:paraId="437F889F" w14:textId="77777777" w:rsidR="00284D3D" w:rsidRDefault="00284D3D">
      <w:pPr>
        <w:snapToGrid/>
        <w:spacing w:line="240" w:lineRule="auto"/>
        <w:ind w:left="0"/>
        <w:rPr>
          <w:lang w:eastAsia="en-GB"/>
        </w:rPr>
      </w:pPr>
      <w:r>
        <w:rPr>
          <w:lang w:eastAsia="en-GB"/>
        </w:rPr>
        <w:br w:type="page"/>
      </w:r>
    </w:p>
    <w:p w14:paraId="02C9F747" w14:textId="5643F499" w:rsidR="00284D3D" w:rsidRDefault="00D70CA4" w:rsidP="00284D3D">
      <w:pPr>
        <w:rPr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2199936" behindDoc="0" locked="0" layoutInCell="1" allowOverlap="1" wp14:anchorId="080B8666" wp14:editId="076413AA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40000" cy="1440000"/>
            <wp:effectExtent l="0" t="0" r="0" b="0"/>
            <wp:wrapTight wrapText="bothSides">
              <wp:wrapPolygon edited="0">
                <wp:start x="10100" y="0"/>
                <wp:lineTo x="8766" y="953"/>
                <wp:lineTo x="7813" y="2287"/>
                <wp:lineTo x="7813" y="3430"/>
                <wp:lineTo x="4383" y="9528"/>
                <wp:lineTo x="3430" y="12577"/>
                <wp:lineTo x="2668" y="13530"/>
                <wp:lineTo x="1715" y="15245"/>
                <wp:lineTo x="0" y="20962"/>
                <wp:lineTo x="20581" y="21343"/>
                <wp:lineTo x="21343" y="21343"/>
                <wp:lineTo x="19628" y="15626"/>
                <wp:lineTo x="18294" y="12577"/>
                <wp:lineTo x="17150" y="10481"/>
                <wp:lineTo x="15054" y="7241"/>
                <wp:lineTo x="14292" y="3811"/>
                <wp:lineTo x="14292" y="2477"/>
                <wp:lineTo x="12768" y="381"/>
                <wp:lineTo x="11815" y="0"/>
                <wp:lineTo x="10100" y="0"/>
              </wp:wrapPolygon>
            </wp:wrapTight>
            <wp:docPr id="1016816762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6816762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4D3D">
        <w:rPr>
          <w:lang w:eastAsia="en-GB"/>
        </w:rPr>
        <w:t>You can give us your information by filling out this form.</w:t>
      </w:r>
    </w:p>
    <w:p w14:paraId="1E5F48AC" w14:textId="77777777" w:rsidR="00284D3D" w:rsidRDefault="00284D3D" w:rsidP="00284D3D">
      <w:pPr>
        <w:rPr>
          <w:lang w:eastAsia="en-GB"/>
        </w:rPr>
      </w:pPr>
    </w:p>
    <w:p w14:paraId="18CB3883" w14:textId="77777777" w:rsidR="00284D3D" w:rsidRDefault="00284D3D" w:rsidP="00284D3D">
      <w:pPr>
        <w:rPr>
          <w:lang w:eastAsia="en-GB"/>
        </w:rPr>
      </w:pPr>
    </w:p>
    <w:p w14:paraId="0EBCE407" w14:textId="0A382965" w:rsidR="00284D3D" w:rsidRDefault="00284D3D" w:rsidP="00284D3D">
      <w:pPr>
        <w:rPr>
          <w:lang w:eastAsia="en-GB"/>
        </w:rPr>
      </w:pPr>
      <w:r>
        <w:rPr>
          <w:lang w:eastAsia="en-GB"/>
        </w:rPr>
        <w:t>When you have filled out the form you can send it back to us by:</w:t>
      </w:r>
    </w:p>
    <w:p w14:paraId="7AEE4FCE" w14:textId="6F6F1AB8" w:rsidR="00284D3D" w:rsidRDefault="00D70CA4" w:rsidP="00284D3D">
      <w:pPr>
        <w:pStyle w:val="Listtoplevel"/>
        <w:rPr>
          <w:lang w:eastAsia="en-GB"/>
        </w:rPr>
      </w:pPr>
      <w:r>
        <w:rPr>
          <w:lang w:eastAsia="en-GB"/>
        </w:rPr>
        <w:drawing>
          <wp:anchor distT="0" distB="0" distL="114300" distR="114300" simplePos="0" relativeHeight="252200960" behindDoc="0" locked="0" layoutInCell="1" allowOverlap="1" wp14:anchorId="249C4116" wp14:editId="2553064D">
            <wp:simplePos x="0" y="0"/>
            <wp:positionH relativeFrom="margin">
              <wp:posOffset>0</wp:posOffset>
            </wp:positionH>
            <wp:positionV relativeFrom="paragraph">
              <wp:posOffset>72390</wp:posOffset>
            </wp:positionV>
            <wp:extent cx="1620000" cy="1180800"/>
            <wp:effectExtent l="0" t="0" r="0" b="0"/>
            <wp:wrapTight wrapText="bothSides">
              <wp:wrapPolygon edited="0">
                <wp:start x="1863" y="1627"/>
                <wp:lineTo x="1355" y="2789"/>
                <wp:lineTo x="1185" y="16964"/>
                <wp:lineTo x="1524" y="19055"/>
                <wp:lineTo x="1693" y="19520"/>
                <wp:lineTo x="19644" y="19520"/>
                <wp:lineTo x="19813" y="19055"/>
                <wp:lineTo x="20152" y="17196"/>
                <wp:lineTo x="19983" y="2789"/>
                <wp:lineTo x="19644" y="1627"/>
                <wp:lineTo x="1863" y="1627"/>
              </wp:wrapPolygon>
            </wp:wrapTight>
            <wp:docPr id="631400501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400501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8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4D3D">
        <w:rPr>
          <w:lang w:eastAsia="en-GB"/>
        </w:rPr>
        <w:t>post</w:t>
      </w:r>
    </w:p>
    <w:p w14:paraId="6A687891" w14:textId="4282BB13" w:rsidR="00284D3D" w:rsidRDefault="00284D3D" w:rsidP="00284D3D">
      <w:pPr>
        <w:pStyle w:val="Listtoplevel"/>
        <w:rPr>
          <w:lang w:eastAsia="en-GB"/>
        </w:rPr>
      </w:pPr>
      <w:r>
        <w:rPr>
          <w:lang w:eastAsia="en-GB"/>
        </w:rPr>
        <w:t>email.</w:t>
      </w:r>
    </w:p>
    <w:p w14:paraId="224D62BF" w14:textId="3F38FFC4" w:rsidR="00284D3D" w:rsidRDefault="00D70CA4" w:rsidP="00284D3D">
      <w:pPr>
        <w:rPr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2201984" behindDoc="0" locked="0" layoutInCell="1" allowOverlap="1" wp14:anchorId="193643BE" wp14:editId="7D256B85">
            <wp:simplePos x="0" y="0"/>
            <wp:positionH relativeFrom="margin">
              <wp:posOffset>0</wp:posOffset>
            </wp:positionH>
            <wp:positionV relativeFrom="paragraph">
              <wp:posOffset>259005</wp:posOffset>
            </wp:positionV>
            <wp:extent cx="1439545" cy="1439545"/>
            <wp:effectExtent l="0" t="0" r="0" b="0"/>
            <wp:wrapTight wrapText="bothSides">
              <wp:wrapPolygon edited="0">
                <wp:start x="7622" y="0"/>
                <wp:lineTo x="6288" y="762"/>
                <wp:lineTo x="4764" y="2477"/>
                <wp:lineTo x="4383" y="9337"/>
                <wp:lineTo x="381" y="15435"/>
                <wp:lineTo x="0" y="16769"/>
                <wp:lineTo x="0" y="17532"/>
                <wp:lineTo x="381" y="18675"/>
                <wp:lineTo x="3621" y="21343"/>
                <wp:lineTo x="3811" y="21343"/>
                <wp:lineTo x="21343" y="21343"/>
                <wp:lineTo x="20962" y="18484"/>
                <wp:lineTo x="19437" y="12005"/>
                <wp:lineTo x="17341" y="10100"/>
                <wp:lineTo x="15816" y="9337"/>
                <wp:lineTo x="12386" y="6288"/>
                <wp:lineTo x="12196" y="2477"/>
                <wp:lineTo x="10290" y="762"/>
                <wp:lineTo x="8766" y="0"/>
                <wp:lineTo x="7622" y="0"/>
              </wp:wrapPolygon>
            </wp:wrapTight>
            <wp:docPr id="2137828289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828289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42DEFA" w14:textId="0B40BB6E" w:rsidR="00284D3D" w:rsidRDefault="00284D3D" w:rsidP="00284D3D">
      <w:pPr>
        <w:rPr>
          <w:lang w:eastAsia="en-GB"/>
        </w:rPr>
      </w:pPr>
    </w:p>
    <w:p w14:paraId="6A38EDAF" w14:textId="48B25D55" w:rsidR="00284D3D" w:rsidRDefault="00284D3D" w:rsidP="00284D3D">
      <w:pPr>
        <w:rPr>
          <w:lang w:eastAsia="en-GB"/>
        </w:rPr>
      </w:pPr>
      <w:r>
        <w:rPr>
          <w:lang w:eastAsia="en-GB"/>
        </w:rPr>
        <w:t>You can also:</w:t>
      </w:r>
    </w:p>
    <w:p w14:paraId="3DB5B527" w14:textId="6EE20078" w:rsidR="00284D3D" w:rsidRDefault="00284D3D" w:rsidP="00284D3D">
      <w:pPr>
        <w:pStyle w:val="Listtoplevel"/>
        <w:rPr>
          <w:lang w:eastAsia="en-GB"/>
        </w:rPr>
      </w:pPr>
      <w:r>
        <w:rPr>
          <w:lang w:eastAsia="en-GB"/>
        </w:rPr>
        <w:t>phone us</w:t>
      </w:r>
    </w:p>
    <w:p w14:paraId="3B9D646F" w14:textId="2DCC0828" w:rsidR="00284D3D" w:rsidRDefault="00D70CA4" w:rsidP="00284D3D">
      <w:pPr>
        <w:pStyle w:val="Listtoplevel"/>
        <w:rPr>
          <w:lang w:eastAsia="en-GB"/>
        </w:rPr>
      </w:pPr>
      <w:r>
        <w:rPr>
          <w:lang w:eastAsia="en-GB"/>
        </w:rPr>
        <w:drawing>
          <wp:anchor distT="0" distB="0" distL="114300" distR="114300" simplePos="0" relativeHeight="252203008" behindDoc="0" locked="0" layoutInCell="1" allowOverlap="1" wp14:anchorId="4E1B1DC2" wp14:editId="1F9ACC52">
            <wp:simplePos x="0" y="0"/>
            <wp:positionH relativeFrom="margin">
              <wp:posOffset>0</wp:posOffset>
            </wp:positionH>
            <wp:positionV relativeFrom="paragraph">
              <wp:posOffset>188034</wp:posOffset>
            </wp:positionV>
            <wp:extent cx="802640" cy="1619885"/>
            <wp:effectExtent l="0" t="0" r="0" b="0"/>
            <wp:wrapTight wrapText="bothSides">
              <wp:wrapPolygon edited="0">
                <wp:start x="2734" y="677"/>
                <wp:lineTo x="1025" y="1355"/>
                <wp:lineTo x="0" y="2540"/>
                <wp:lineTo x="342" y="20152"/>
                <wp:lineTo x="2392" y="20829"/>
                <wp:lineTo x="2734" y="21168"/>
                <wp:lineTo x="17772" y="21168"/>
                <wp:lineTo x="18114" y="20829"/>
                <wp:lineTo x="20165" y="20152"/>
                <wp:lineTo x="20848" y="2710"/>
                <wp:lineTo x="19139" y="1185"/>
                <wp:lineTo x="17430" y="677"/>
                <wp:lineTo x="2734" y="677"/>
              </wp:wrapPolygon>
            </wp:wrapTight>
            <wp:docPr id="1535516176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5516176" name="Picture 1535516176"/>
                    <pic:cNvPicPr/>
                  </pic:nvPicPr>
                  <pic:blipFill rotWithShape="1"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333"/>
                    <a:stretch/>
                  </pic:blipFill>
                  <pic:spPr bwMode="auto">
                    <a:xfrm>
                      <a:off x="0" y="0"/>
                      <a:ext cx="802640" cy="16198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4D3D">
        <w:rPr>
          <w:lang w:eastAsia="en-GB"/>
        </w:rPr>
        <w:t>email us a:</w:t>
      </w:r>
    </w:p>
    <w:p w14:paraId="58BA2B85" w14:textId="40B172E2" w:rsidR="00284D3D" w:rsidRDefault="00284D3D" w:rsidP="00284D3D">
      <w:pPr>
        <w:pStyle w:val="Listsecondlevel"/>
        <w:rPr>
          <w:lang w:eastAsia="en-GB"/>
        </w:rPr>
      </w:pPr>
      <w:r>
        <w:rPr>
          <w:lang w:eastAsia="en-GB"/>
        </w:rPr>
        <w:t>video</w:t>
      </w:r>
    </w:p>
    <w:p w14:paraId="615D4614" w14:textId="5284503C" w:rsidR="00284D3D" w:rsidRDefault="00284D3D" w:rsidP="00284D3D">
      <w:pPr>
        <w:pStyle w:val="Listparagraph2"/>
      </w:pPr>
      <w:r>
        <w:t>voice recording.</w:t>
      </w:r>
    </w:p>
    <w:p w14:paraId="7DD809C2" w14:textId="12EF560F" w:rsidR="00284D3D" w:rsidRDefault="00D70CA4" w:rsidP="00284D3D">
      <w:r>
        <w:rPr>
          <w:noProof/>
          <w:lang w:eastAsia="en-GB"/>
        </w:rPr>
        <w:drawing>
          <wp:anchor distT="0" distB="0" distL="114300" distR="114300" simplePos="0" relativeHeight="252205056" behindDoc="0" locked="0" layoutInCell="1" allowOverlap="1" wp14:anchorId="58554CD2" wp14:editId="109D3B23">
            <wp:simplePos x="0" y="0"/>
            <wp:positionH relativeFrom="margin">
              <wp:posOffset>0</wp:posOffset>
            </wp:positionH>
            <wp:positionV relativeFrom="paragraph">
              <wp:posOffset>268162</wp:posOffset>
            </wp:positionV>
            <wp:extent cx="1439545" cy="1439545"/>
            <wp:effectExtent l="0" t="0" r="0" b="0"/>
            <wp:wrapTight wrapText="bothSides">
              <wp:wrapPolygon edited="0">
                <wp:start x="7622" y="762"/>
                <wp:lineTo x="4573" y="1334"/>
                <wp:lineTo x="2477" y="2477"/>
                <wp:lineTo x="2477" y="7241"/>
                <wp:lineTo x="1715" y="10100"/>
                <wp:lineTo x="2477" y="16388"/>
                <wp:lineTo x="2668" y="20771"/>
                <wp:lineTo x="19056" y="20771"/>
                <wp:lineTo x="19247" y="13339"/>
                <wp:lineTo x="20199" y="10290"/>
                <wp:lineTo x="19247" y="7241"/>
                <wp:lineTo x="19437" y="2668"/>
                <wp:lineTo x="17150" y="1334"/>
                <wp:lineTo x="14101" y="762"/>
                <wp:lineTo x="7622" y="762"/>
              </wp:wrapPolygon>
            </wp:wrapTight>
            <wp:docPr id="988241178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8241178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3BD515" w14:textId="77777777" w:rsidR="00284D3D" w:rsidRDefault="00284D3D" w:rsidP="00284D3D"/>
    <w:p w14:paraId="48B3CA6A" w14:textId="2F23FEAA" w:rsidR="00284D3D" w:rsidRDefault="00284D3D" w:rsidP="00284D3D">
      <w:r>
        <w:t>The information about how to get in touch with us is at the end of this document.</w:t>
      </w:r>
    </w:p>
    <w:p w14:paraId="6D7A30FF" w14:textId="470C5C47" w:rsidR="006F79F6" w:rsidRPr="006F79F6" w:rsidRDefault="00F366F8" w:rsidP="006F79F6">
      <w:pPr>
        <w:snapToGrid/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lastRenderedPageBreak/>
        <w:drawing>
          <wp:anchor distT="0" distB="0" distL="114300" distR="114300" simplePos="0" relativeHeight="252211200" behindDoc="0" locked="0" layoutInCell="1" allowOverlap="1" wp14:anchorId="403CE6C9" wp14:editId="1CAEEC5A">
            <wp:simplePos x="0" y="0"/>
            <wp:positionH relativeFrom="margin">
              <wp:posOffset>0</wp:posOffset>
            </wp:positionH>
            <wp:positionV relativeFrom="page">
              <wp:posOffset>735227</wp:posOffset>
            </wp:positionV>
            <wp:extent cx="1440000" cy="1440000"/>
            <wp:effectExtent l="0" t="0" r="0" b="0"/>
            <wp:wrapTight wrapText="bothSides">
              <wp:wrapPolygon edited="0">
                <wp:start x="19056" y="191"/>
                <wp:lineTo x="15245" y="3621"/>
                <wp:lineTo x="8956" y="9719"/>
                <wp:lineTo x="3621" y="15816"/>
                <wp:lineTo x="381" y="20199"/>
                <wp:lineTo x="572" y="21152"/>
                <wp:lineTo x="1524" y="21152"/>
                <wp:lineTo x="1715" y="20771"/>
                <wp:lineTo x="4192" y="18865"/>
                <wp:lineTo x="17722" y="6670"/>
                <wp:lineTo x="20581" y="3049"/>
                <wp:lineTo x="20771" y="1334"/>
                <wp:lineTo x="20390" y="191"/>
                <wp:lineTo x="19056" y="191"/>
              </wp:wrapPolygon>
            </wp:wrapTight>
            <wp:docPr id="1321944645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94464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79F6" w:rsidRPr="006F79F6">
        <w:rPr>
          <w:rFonts w:eastAsia="Times New Roman"/>
          <w:lang w:eastAsia="en-NZ"/>
        </w:rPr>
        <w:t>Write your answer</w:t>
      </w:r>
      <w:r w:rsidR="006F79F6">
        <w:rPr>
          <w:rFonts w:eastAsia="Times New Roman"/>
          <w:lang w:eastAsia="en-NZ"/>
        </w:rPr>
        <w:t>s</w:t>
      </w:r>
      <w:r w:rsidR="006F79F6" w:rsidRPr="006F79F6">
        <w:rPr>
          <w:rFonts w:eastAsia="Times New Roman"/>
          <w:lang w:eastAsia="en-NZ"/>
        </w:rPr>
        <w:t xml:space="preserve"> on the line</w:t>
      </w:r>
      <w:r w:rsidR="006F79F6">
        <w:rPr>
          <w:rFonts w:eastAsia="Times New Roman"/>
          <w:lang w:eastAsia="en-NZ"/>
        </w:rPr>
        <w:t>s</w:t>
      </w:r>
      <w:r w:rsidR="006F79F6" w:rsidRPr="006F79F6">
        <w:rPr>
          <w:rFonts w:eastAsia="Times New Roman"/>
          <w:lang w:eastAsia="en-NZ"/>
        </w:rPr>
        <w:t>:</w:t>
      </w:r>
    </w:p>
    <w:p w14:paraId="03B6A3D9" w14:textId="6DD7ACA2" w:rsidR="006F79F6" w:rsidRPr="006F79F6" w:rsidRDefault="006F79F6" w:rsidP="006F79F6">
      <w:pPr>
        <w:snapToGrid/>
        <w:rPr>
          <w:rFonts w:eastAsia="Times New Roman"/>
          <w:lang w:eastAsia="en-NZ"/>
        </w:rPr>
      </w:pPr>
    </w:p>
    <w:p w14:paraId="10B85D07" w14:textId="7421B259" w:rsidR="006F79F6" w:rsidRPr="006F79F6" w:rsidRDefault="00F366F8" w:rsidP="006F79F6">
      <w:pPr>
        <w:snapToGrid/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208128" behindDoc="0" locked="0" layoutInCell="1" allowOverlap="1" wp14:anchorId="527FEC54" wp14:editId="7AF25CEB">
            <wp:simplePos x="0" y="0"/>
            <wp:positionH relativeFrom="margin">
              <wp:posOffset>0</wp:posOffset>
            </wp:positionH>
            <wp:positionV relativeFrom="paragraph">
              <wp:posOffset>260010</wp:posOffset>
            </wp:positionV>
            <wp:extent cx="1439545" cy="1439545"/>
            <wp:effectExtent l="0" t="0" r="0" b="0"/>
            <wp:wrapTight wrapText="bothSides">
              <wp:wrapPolygon edited="0">
                <wp:start x="10862" y="0"/>
                <wp:lineTo x="9719" y="572"/>
                <wp:lineTo x="8575" y="2096"/>
                <wp:lineTo x="8575" y="3240"/>
                <wp:lineTo x="7241" y="6288"/>
                <wp:lineTo x="3049" y="7051"/>
                <wp:lineTo x="2287" y="7622"/>
                <wp:lineTo x="2287" y="9337"/>
                <wp:lineTo x="1334" y="10671"/>
                <wp:lineTo x="381" y="12196"/>
                <wp:lineTo x="381" y="12768"/>
                <wp:lineTo x="953" y="15435"/>
                <wp:lineTo x="2477" y="18484"/>
                <wp:lineTo x="3240" y="21152"/>
                <wp:lineTo x="19437" y="21152"/>
                <wp:lineTo x="20009" y="18484"/>
                <wp:lineTo x="21152" y="15435"/>
                <wp:lineTo x="20771" y="14101"/>
                <wp:lineTo x="20009" y="12386"/>
                <wp:lineTo x="19437" y="7622"/>
                <wp:lineTo x="17722" y="6670"/>
                <wp:lineTo x="13720" y="6288"/>
                <wp:lineTo x="14292" y="2287"/>
                <wp:lineTo x="12768" y="381"/>
                <wp:lineTo x="11815" y="0"/>
                <wp:lineTo x="10862" y="0"/>
              </wp:wrapPolygon>
            </wp:wrapTight>
            <wp:docPr id="184627835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627835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D59AEE" w14:textId="5F497A2D" w:rsidR="006F79F6" w:rsidRPr="006F79F6" w:rsidRDefault="006F79F6" w:rsidP="006F79F6">
      <w:pPr>
        <w:snapToGrid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My full name is:</w:t>
      </w:r>
    </w:p>
    <w:p w14:paraId="1CA55795" w14:textId="3F93ED08" w:rsidR="006F79F6" w:rsidRPr="006F79F6" w:rsidRDefault="006F79F6" w:rsidP="006F79F6">
      <w:pPr>
        <w:snapToGrid/>
        <w:rPr>
          <w:lang w:eastAsia="en-NZ"/>
        </w:rPr>
      </w:pPr>
      <w:r w:rsidRPr="006F79F6">
        <w:rPr>
          <w:noProof/>
        </w:rPr>
        <mc:AlternateContent>
          <mc:Choice Requires="wps">
            <w:drawing>
              <wp:anchor distT="0" distB="0" distL="114300" distR="114300" simplePos="0" relativeHeight="252120064" behindDoc="0" locked="0" layoutInCell="1" allowOverlap="1" wp14:anchorId="1AE24650" wp14:editId="77A439F0">
                <wp:simplePos x="0" y="0"/>
                <wp:positionH relativeFrom="column">
                  <wp:posOffset>2412365</wp:posOffset>
                </wp:positionH>
                <wp:positionV relativeFrom="paragraph">
                  <wp:posOffset>288290</wp:posOffset>
                </wp:positionV>
                <wp:extent cx="3200400" cy="0"/>
                <wp:effectExtent l="12700" t="12700" r="0" b="25400"/>
                <wp:wrapNone/>
                <wp:docPr id="56942853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noFill/>
                        <a:ln w="31750" cap="rnd" cmpd="sng" algn="ctr">
                          <a:solidFill>
                            <a:sysClr val="windowText" lastClr="000000"/>
                          </a:solidFill>
                          <a:prstDash val="sysDot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6A0F35" id="Straight Connector 4" o:spid="_x0000_s1026" style="position:absolute;z-index:252120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9.95pt,22.7pt" to="441.95pt,2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" strokecolor="windowText" strokeweight="2.5pt">
                <v:stroke dashstyle="1 1" joinstyle="miter" endcap="round"/>
              </v:line>
            </w:pict>
          </mc:Fallback>
        </mc:AlternateContent>
      </w:r>
    </w:p>
    <w:p w14:paraId="0E1DAEAC" w14:textId="2A2BEB88" w:rsidR="006F79F6" w:rsidRPr="006F79F6" w:rsidRDefault="006F79F6" w:rsidP="006F79F6">
      <w:pPr>
        <w:snapToGrid/>
        <w:rPr>
          <w:lang w:eastAsia="en-NZ"/>
        </w:rPr>
      </w:pPr>
    </w:p>
    <w:p w14:paraId="03078804" w14:textId="27F0E868" w:rsidR="006F79F6" w:rsidRDefault="006F79F6" w:rsidP="00284D3D"/>
    <w:p w14:paraId="72D00264" w14:textId="6010A962" w:rsidR="006F79F6" w:rsidRPr="006F79F6" w:rsidRDefault="00F366F8" w:rsidP="006F79F6">
      <w:pPr>
        <w:snapToGrid/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209152" behindDoc="0" locked="0" layoutInCell="1" allowOverlap="1" wp14:anchorId="4F095A56" wp14:editId="3EE38DD8">
            <wp:simplePos x="0" y="0"/>
            <wp:positionH relativeFrom="margin">
              <wp:posOffset>0</wp:posOffset>
            </wp:positionH>
            <wp:positionV relativeFrom="paragraph">
              <wp:posOffset>102235</wp:posOffset>
            </wp:positionV>
            <wp:extent cx="1439545" cy="1439545"/>
            <wp:effectExtent l="0" t="0" r="0" b="0"/>
            <wp:wrapTight wrapText="bothSides">
              <wp:wrapPolygon edited="0">
                <wp:start x="8194" y="381"/>
                <wp:lineTo x="5907" y="1524"/>
                <wp:lineTo x="5526" y="2096"/>
                <wp:lineTo x="5526" y="3811"/>
                <wp:lineTo x="2096" y="6860"/>
                <wp:lineTo x="572" y="7051"/>
                <wp:lineTo x="191" y="7622"/>
                <wp:lineTo x="381" y="20962"/>
                <wp:lineTo x="5907" y="20962"/>
                <wp:lineTo x="21343" y="16579"/>
                <wp:lineTo x="21343" y="2096"/>
                <wp:lineTo x="20771" y="1524"/>
                <wp:lineTo x="18675" y="381"/>
                <wp:lineTo x="8194" y="381"/>
              </wp:wrapPolygon>
            </wp:wrapTight>
            <wp:docPr id="1418194717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194717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79F6">
        <w:rPr>
          <w:rFonts w:eastAsia="Times New Roman"/>
          <w:lang w:eastAsia="en-NZ"/>
        </w:rPr>
        <w:t>The day I was born on / my date of birth is:</w:t>
      </w:r>
    </w:p>
    <w:p w14:paraId="30F8B316" w14:textId="072F3498" w:rsidR="006F79F6" w:rsidRPr="006F79F6" w:rsidRDefault="006F79F6" w:rsidP="006F79F6">
      <w:pPr>
        <w:snapToGrid/>
        <w:rPr>
          <w:lang w:eastAsia="en-NZ"/>
        </w:rPr>
      </w:pPr>
      <w:r w:rsidRPr="006F79F6">
        <w:rPr>
          <w:noProof/>
        </w:rPr>
        <mc:AlternateContent>
          <mc:Choice Requires="wps">
            <w:drawing>
              <wp:anchor distT="0" distB="0" distL="114300" distR="114300" simplePos="0" relativeHeight="252124160" behindDoc="0" locked="0" layoutInCell="1" allowOverlap="1" wp14:anchorId="4FFB171A" wp14:editId="724FADBC">
                <wp:simplePos x="0" y="0"/>
                <wp:positionH relativeFrom="column">
                  <wp:posOffset>2412365</wp:posOffset>
                </wp:positionH>
                <wp:positionV relativeFrom="paragraph">
                  <wp:posOffset>288290</wp:posOffset>
                </wp:positionV>
                <wp:extent cx="3200400" cy="0"/>
                <wp:effectExtent l="12700" t="12700" r="0" b="25400"/>
                <wp:wrapNone/>
                <wp:docPr id="1372899136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noFill/>
                        <a:ln w="31750" cap="rnd" cmpd="sng" algn="ctr">
                          <a:solidFill>
                            <a:sysClr val="windowText" lastClr="000000"/>
                          </a:solidFill>
                          <a:prstDash val="sysDot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EBFD0A" id="Straight Connector 4" o:spid="_x0000_s1026" style="position:absolute;z-index:252124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9.95pt,22.7pt" to="441.95pt,2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" strokecolor="windowText" strokeweight="2.5pt">
                <v:stroke dashstyle="1 1" joinstyle="miter" endcap="round"/>
              </v:line>
            </w:pict>
          </mc:Fallback>
        </mc:AlternateContent>
      </w:r>
    </w:p>
    <w:p w14:paraId="220A99E0" w14:textId="2F1B09D5" w:rsidR="006F79F6" w:rsidRDefault="006F79F6" w:rsidP="006F79F6"/>
    <w:p w14:paraId="4405FF8D" w14:textId="339CE475" w:rsidR="006F79F6" w:rsidRDefault="006F79F6" w:rsidP="006F79F6"/>
    <w:p w14:paraId="6FC0D598" w14:textId="24F53825" w:rsidR="006F79F6" w:rsidRPr="006F79F6" w:rsidRDefault="00F366F8" w:rsidP="006F79F6">
      <w:pPr>
        <w:snapToGrid/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210176" behindDoc="0" locked="0" layoutInCell="1" allowOverlap="1" wp14:anchorId="75AF0FBA" wp14:editId="3AC575A7">
            <wp:simplePos x="0" y="0"/>
            <wp:positionH relativeFrom="margin">
              <wp:posOffset>0</wp:posOffset>
            </wp:positionH>
            <wp:positionV relativeFrom="paragraph">
              <wp:posOffset>66040</wp:posOffset>
            </wp:positionV>
            <wp:extent cx="1439545" cy="1439545"/>
            <wp:effectExtent l="0" t="0" r="0" b="0"/>
            <wp:wrapTight wrapText="bothSides">
              <wp:wrapPolygon edited="0">
                <wp:start x="1143" y="191"/>
                <wp:lineTo x="762" y="953"/>
                <wp:lineTo x="1143" y="18865"/>
                <wp:lineTo x="0" y="20390"/>
                <wp:lineTo x="572" y="20962"/>
                <wp:lineTo x="8004" y="21343"/>
                <wp:lineTo x="13149" y="21343"/>
                <wp:lineTo x="12577" y="18865"/>
                <wp:lineTo x="18103" y="18865"/>
                <wp:lineTo x="20581" y="17913"/>
                <wp:lineTo x="20771" y="4955"/>
                <wp:lineTo x="19818" y="4573"/>
                <wp:lineTo x="12768" y="3621"/>
                <wp:lineTo x="13149" y="1143"/>
                <wp:lineTo x="12005" y="762"/>
                <wp:lineTo x="2477" y="191"/>
                <wp:lineTo x="1143" y="191"/>
              </wp:wrapPolygon>
            </wp:wrapTight>
            <wp:docPr id="1161440937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1440937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1A25" w:rsidRPr="006F79F6">
        <w:rPr>
          <w:rFonts w:eastAsia="Times New Roman"/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126208" behindDoc="0" locked="0" layoutInCell="1" allowOverlap="1" wp14:anchorId="549AD7A5" wp14:editId="75C907BE">
                <wp:simplePos x="0" y="0"/>
                <wp:positionH relativeFrom="column">
                  <wp:posOffset>2412365</wp:posOffset>
                </wp:positionH>
                <wp:positionV relativeFrom="paragraph">
                  <wp:posOffset>708660</wp:posOffset>
                </wp:positionV>
                <wp:extent cx="3315335" cy="914400"/>
                <wp:effectExtent l="0" t="12700" r="37465" b="25400"/>
                <wp:wrapTopAndBottom/>
                <wp:docPr id="17257956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5335" cy="914400"/>
                          <a:chOff x="0" y="0"/>
                          <a:chExt cx="3314700" cy="914400"/>
                        </a:xfrm>
                      </wpg:grpSpPr>
                      <wps:wsp>
                        <wps:cNvPr id="1586621971" name="Straight Connector 5"/>
                        <wps:cNvCnPr/>
                        <wps:spPr>
                          <a:xfrm>
                            <a:off x="0" y="0"/>
                            <a:ext cx="3314700" cy="0"/>
                          </a:xfrm>
                          <a:prstGeom prst="line">
                            <a:avLst/>
                          </a:prstGeom>
                          <a:noFill/>
                          <a:ln w="31750" cap="flat" cmpd="sng" algn="ctr">
                            <a:solidFill>
                              <a:sysClr val="windowText" lastClr="000000"/>
                            </a:solidFill>
                            <a:prstDash val="sysDot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53278013" name="Straight Connector 5"/>
                        <wps:cNvCnPr/>
                        <wps:spPr>
                          <a:xfrm>
                            <a:off x="0" y="457200"/>
                            <a:ext cx="3314700" cy="0"/>
                          </a:xfrm>
                          <a:prstGeom prst="line">
                            <a:avLst/>
                          </a:prstGeom>
                          <a:noFill/>
                          <a:ln w="31750" cap="flat" cmpd="sng" algn="ctr">
                            <a:solidFill>
                              <a:sysClr val="windowText" lastClr="000000"/>
                            </a:solidFill>
                            <a:prstDash val="sysDot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01092248" name="Straight Connector 5"/>
                        <wps:cNvCnPr/>
                        <wps:spPr>
                          <a:xfrm>
                            <a:off x="0" y="914400"/>
                            <a:ext cx="3314700" cy="0"/>
                          </a:xfrm>
                          <a:prstGeom prst="line">
                            <a:avLst/>
                          </a:prstGeom>
                          <a:noFill/>
                          <a:ln w="31750" cap="flat" cmpd="sng" algn="ctr">
                            <a:solidFill>
                              <a:sysClr val="windowText" lastClr="000000"/>
                            </a:solidFill>
                            <a:prstDash val="sysDot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C8371D7" id="Group 6" o:spid="_x0000_s1026" style="position:absolute;margin-left:189.95pt;margin-top:55.8pt;width:261.05pt;height:1in;z-index:252126208;mso-width-relative:margin" coordsize="33147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">
                <v:line id="Straight Connector 5" o:spid="_x0000_s1027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" strokecolor="windowText" strokeweight="2.5pt">
                  <v:stroke dashstyle="1 1" joinstyle="miter"/>
                </v:line>
                <v:line id="Straight Connector 5" o:spid="_x0000_s1028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" strokecolor="windowText" strokeweight="2.5pt">
                  <v:stroke dashstyle="1 1" joinstyle="miter"/>
                </v:line>
                <v:line id="Straight Connector 5" o:spid="_x0000_s1029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" strokecolor="windowText" strokeweight="2.5pt">
                  <v:stroke dashstyle="1 1" joinstyle="miter"/>
                </v:line>
                <w10:wrap type="topAndBottom"/>
              </v:group>
            </w:pict>
          </mc:Fallback>
        </mc:AlternateContent>
      </w:r>
      <w:r w:rsidR="006F79F6">
        <w:rPr>
          <w:rFonts w:eastAsia="Times New Roman"/>
          <w:lang w:eastAsia="en-NZ"/>
        </w:rPr>
        <w:t>My address where I live is:</w:t>
      </w:r>
    </w:p>
    <w:p w14:paraId="53CF10AB" w14:textId="1834249A" w:rsidR="006F79F6" w:rsidRPr="006F79F6" w:rsidRDefault="006F79F6" w:rsidP="006F79F6">
      <w:pPr>
        <w:rPr>
          <w:rFonts w:eastAsia="Times New Roman"/>
          <w:lang w:eastAsia="en-NZ"/>
        </w:rPr>
      </w:pPr>
    </w:p>
    <w:p w14:paraId="0F60BA97" w14:textId="3529A628" w:rsidR="006F79F6" w:rsidRDefault="006F79F6">
      <w:pPr>
        <w:snapToGrid/>
        <w:spacing w:line="240" w:lineRule="auto"/>
        <w:ind w:left="0"/>
      </w:pPr>
      <w:r>
        <w:br w:type="page"/>
      </w:r>
    </w:p>
    <w:p w14:paraId="19D80F85" w14:textId="39A07940" w:rsidR="006F79F6" w:rsidRDefault="00F366F8" w:rsidP="00284D3D">
      <w:r>
        <w:rPr>
          <w:rFonts w:eastAsia="Times New Roman"/>
          <w:noProof/>
          <w:lang w:eastAsia="en-NZ"/>
        </w:rPr>
        <w:lastRenderedPageBreak/>
        <w:drawing>
          <wp:anchor distT="0" distB="0" distL="114300" distR="114300" simplePos="0" relativeHeight="252213248" behindDoc="0" locked="0" layoutInCell="1" allowOverlap="1" wp14:anchorId="7F0EBA0C" wp14:editId="5066D48F">
            <wp:simplePos x="0" y="0"/>
            <wp:positionH relativeFrom="margin">
              <wp:posOffset>0</wp:posOffset>
            </wp:positionH>
            <wp:positionV relativeFrom="page">
              <wp:posOffset>730782</wp:posOffset>
            </wp:positionV>
            <wp:extent cx="1440000" cy="1440000"/>
            <wp:effectExtent l="0" t="0" r="0" b="0"/>
            <wp:wrapTight wrapText="bothSides">
              <wp:wrapPolygon edited="0">
                <wp:start x="19056" y="191"/>
                <wp:lineTo x="15245" y="3621"/>
                <wp:lineTo x="8956" y="9719"/>
                <wp:lineTo x="3621" y="15816"/>
                <wp:lineTo x="381" y="20199"/>
                <wp:lineTo x="572" y="21152"/>
                <wp:lineTo x="1524" y="21152"/>
                <wp:lineTo x="1715" y="20771"/>
                <wp:lineTo x="4192" y="18865"/>
                <wp:lineTo x="17722" y="6670"/>
                <wp:lineTo x="20581" y="3049"/>
                <wp:lineTo x="20771" y="1334"/>
                <wp:lineTo x="20390" y="191"/>
                <wp:lineTo x="19056" y="191"/>
              </wp:wrapPolygon>
            </wp:wrapTight>
            <wp:docPr id="1932028112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94464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79F6">
        <w:t>Please write on the lines below to tell us why you want to use the literacy support service.</w:t>
      </w:r>
    </w:p>
    <w:p w14:paraId="4A3369A6" w14:textId="505F588F" w:rsidR="006F79F6" w:rsidRPr="00284D3D" w:rsidRDefault="00F366F8" w:rsidP="00284D3D"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221440" behindDoc="0" locked="0" layoutInCell="1" allowOverlap="1" wp14:anchorId="7D0E861A" wp14:editId="09E9D1EC">
            <wp:simplePos x="0" y="0"/>
            <wp:positionH relativeFrom="margin">
              <wp:posOffset>0</wp:posOffset>
            </wp:positionH>
            <wp:positionV relativeFrom="paragraph">
              <wp:posOffset>2475304</wp:posOffset>
            </wp:positionV>
            <wp:extent cx="1620000" cy="1047600"/>
            <wp:effectExtent l="0" t="0" r="5715" b="0"/>
            <wp:wrapTight wrapText="bothSides">
              <wp:wrapPolygon edited="0">
                <wp:start x="0" y="0"/>
                <wp:lineTo x="0" y="21220"/>
                <wp:lineTo x="21507" y="21220"/>
                <wp:lineTo x="21507" y="0"/>
                <wp:lineTo x="0" y="0"/>
              </wp:wrapPolygon>
            </wp:wrapTight>
            <wp:docPr id="1606120900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120900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4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220416" behindDoc="0" locked="0" layoutInCell="1" allowOverlap="1" wp14:anchorId="506526EB" wp14:editId="3F3907B7">
            <wp:simplePos x="0" y="0"/>
            <wp:positionH relativeFrom="margin">
              <wp:posOffset>0</wp:posOffset>
            </wp:positionH>
            <wp:positionV relativeFrom="paragraph">
              <wp:posOffset>577422</wp:posOffset>
            </wp:positionV>
            <wp:extent cx="1620000" cy="1116000"/>
            <wp:effectExtent l="0" t="0" r="5715" b="1905"/>
            <wp:wrapTight wrapText="bothSides">
              <wp:wrapPolygon edited="0">
                <wp:start x="0" y="0"/>
                <wp:lineTo x="0" y="21391"/>
                <wp:lineTo x="21507" y="21391"/>
                <wp:lineTo x="21507" y="0"/>
                <wp:lineTo x="0" y="0"/>
              </wp:wrapPolygon>
            </wp:wrapTight>
            <wp:docPr id="380670524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670524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1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79F6">
        <w:rPr>
          <w:noProof/>
        </w:rPr>
        <mc:AlternateContent>
          <mc:Choice Requires="wpg">
            <w:drawing>
              <wp:anchor distT="0" distB="0" distL="114300" distR="114300" simplePos="0" relativeHeight="252128256" behindDoc="0" locked="0" layoutInCell="1" allowOverlap="1" wp14:anchorId="1FA71BB8" wp14:editId="3C3B0D5E">
                <wp:simplePos x="0" y="0"/>
                <wp:positionH relativeFrom="column">
                  <wp:posOffset>2412365</wp:posOffset>
                </wp:positionH>
                <wp:positionV relativeFrom="paragraph">
                  <wp:posOffset>317276</wp:posOffset>
                </wp:positionV>
                <wp:extent cx="3315600" cy="2286000"/>
                <wp:effectExtent l="0" t="12700" r="37465" b="25400"/>
                <wp:wrapTopAndBottom/>
                <wp:docPr id="1734592046" name="Group 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5600" cy="2286000"/>
                          <a:chOff x="0" y="0"/>
                          <a:chExt cx="3315335" cy="2286000"/>
                        </a:xfrm>
                      </wpg:grpSpPr>
                      <wpg:grpSp>
                        <wpg:cNvPr id="1392749790" name="Group 6"/>
                        <wpg:cNvGrpSpPr/>
                        <wpg:grpSpPr>
                          <a:xfrm>
                            <a:off x="0" y="0"/>
                            <a:ext cx="3315335" cy="914400"/>
                            <a:chOff x="0" y="0"/>
                            <a:chExt cx="3314700" cy="914400"/>
                          </a:xfrm>
                        </wpg:grpSpPr>
                        <wps:wsp>
                          <wps:cNvPr id="1982509334" name="Straight Connector 5"/>
                          <wps:cNvCnPr/>
                          <wps:spPr>
                            <a:xfrm>
                              <a:off x="0" y="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93899810" name="Straight Connector 5"/>
                          <wps:cNvCnPr/>
                          <wps:spPr>
                            <a:xfrm>
                              <a:off x="0" y="4572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88264811" name="Straight Connector 5"/>
                          <wps:cNvCnPr/>
                          <wps:spPr>
                            <a:xfrm>
                              <a:off x="0" y="9144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5371539" name="Group 6"/>
                        <wpg:cNvGrpSpPr/>
                        <wpg:grpSpPr>
                          <a:xfrm>
                            <a:off x="0" y="1371600"/>
                            <a:ext cx="3315335" cy="914400"/>
                            <a:chOff x="0" y="0"/>
                            <a:chExt cx="3314700" cy="914400"/>
                          </a:xfrm>
                        </wpg:grpSpPr>
                        <wps:wsp>
                          <wps:cNvPr id="1747839654" name="Straight Connector 5"/>
                          <wps:cNvCnPr/>
                          <wps:spPr>
                            <a:xfrm>
                              <a:off x="0" y="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99573001" name="Straight Connector 5"/>
                          <wps:cNvCnPr/>
                          <wps:spPr>
                            <a:xfrm>
                              <a:off x="0" y="4572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08293234" name="Straight Connector 5"/>
                          <wps:cNvCnPr/>
                          <wps:spPr>
                            <a:xfrm>
                              <a:off x="0" y="9144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00539D6" id="Group 77" o:spid="_x0000_s1026" style="position:absolute;margin-left:189.95pt;margin-top:25pt;width:261.05pt;height:180pt;z-index:252128256;mso-width-relative:margin" coordsize="33153,228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">
                <v:group id="Group 6" o:spid="_x0000_s1027" style="position:absolute;width:33153;height:9144" coordsize="3314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">
                  <v:line id="Straight Connector 5" o:spid="_x0000_s1028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" strokecolor="black [3213]" strokeweight="2.5pt">
                    <v:stroke dashstyle="1 1" joinstyle="miter"/>
                  </v:line>
                  <v:line id="Straight Connector 5" o:spid="_x0000_s1029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" strokecolor="black [3213]" strokeweight="2.5pt">
                    <v:stroke dashstyle="1 1" joinstyle="miter"/>
                  </v:line>
                  <v:line id="Straight Connector 5" o:spid="_x0000_s1030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" strokecolor="black [3213]" strokeweight="2.5pt">
                    <v:stroke dashstyle="1 1" joinstyle="miter"/>
                  </v:line>
                </v:group>
                <v:group id="Group 6" o:spid="_x0000_s1031" style="position:absolute;top:13716;width:33153;height:9144" coordsize="3314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">
                  <v:line id="Straight Connector 5" o:spid="_x0000_s1032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" strokecolor="black [3213]" strokeweight="2.5pt">
                    <v:stroke dashstyle="1 1" joinstyle="miter"/>
                  </v:line>
                  <v:line id="Straight Connector 5" o:spid="_x0000_s1033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" strokecolor="black [3213]" strokeweight="2.5pt">
                    <v:stroke dashstyle="1 1" joinstyle="miter"/>
                  </v:line>
                  <v:line id="Straight Connector 5" o:spid="_x0000_s1034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" strokecolor="black [3213]" strokeweight="2.5pt">
                    <v:stroke dashstyle="1 1" joinstyle="miter"/>
                  </v:line>
                </v:group>
                <w10:wrap type="topAndBottom"/>
              </v:group>
            </w:pict>
          </mc:Fallback>
        </mc:AlternateContent>
      </w:r>
    </w:p>
    <w:p w14:paraId="60A3D26B" w14:textId="39F70798" w:rsidR="006F79F6" w:rsidRDefault="006F79F6" w:rsidP="006F79F6">
      <w:pPr>
        <w:rPr>
          <w:shd w:val="clear" w:color="auto" w:fill="FFFFFF"/>
          <w:lang w:eastAsia="en-GB"/>
        </w:rPr>
      </w:pPr>
      <w:r w:rsidRPr="006F79F6">
        <w:rPr>
          <w:rFonts w:eastAsia="Times New Roman"/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132352" behindDoc="0" locked="0" layoutInCell="1" allowOverlap="1" wp14:anchorId="1EDE5CAA" wp14:editId="092106F3">
                <wp:simplePos x="0" y="0"/>
                <wp:positionH relativeFrom="column">
                  <wp:posOffset>2412365</wp:posOffset>
                </wp:positionH>
                <wp:positionV relativeFrom="paragraph">
                  <wp:posOffset>2709919</wp:posOffset>
                </wp:positionV>
                <wp:extent cx="3315600" cy="914400"/>
                <wp:effectExtent l="0" t="12700" r="37465" b="25400"/>
                <wp:wrapTopAndBottom/>
                <wp:docPr id="1698288242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5600" cy="914400"/>
                          <a:chOff x="0" y="0"/>
                          <a:chExt cx="3314700" cy="914400"/>
                        </a:xfrm>
                      </wpg:grpSpPr>
                      <wps:wsp>
                        <wps:cNvPr id="182784946" name="Straight Connector 5"/>
                        <wps:cNvCnPr/>
                        <wps:spPr>
                          <a:xfrm>
                            <a:off x="0" y="0"/>
                            <a:ext cx="3314700" cy="0"/>
                          </a:xfrm>
                          <a:prstGeom prst="line">
                            <a:avLst/>
                          </a:prstGeom>
                          <a:noFill/>
                          <a:ln w="31750" cap="flat" cmpd="sng" algn="ctr">
                            <a:solidFill>
                              <a:sysClr val="windowText" lastClr="000000"/>
                            </a:solidFill>
                            <a:prstDash val="sysDot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138668337" name="Straight Connector 5"/>
                        <wps:cNvCnPr/>
                        <wps:spPr>
                          <a:xfrm>
                            <a:off x="0" y="457200"/>
                            <a:ext cx="3314700" cy="0"/>
                          </a:xfrm>
                          <a:prstGeom prst="line">
                            <a:avLst/>
                          </a:prstGeom>
                          <a:noFill/>
                          <a:ln w="31750" cap="flat" cmpd="sng" algn="ctr">
                            <a:solidFill>
                              <a:sysClr val="windowText" lastClr="000000"/>
                            </a:solidFill>
                            <a:prstDash val="sysDot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203790922" name="Straight Connector 5"/>
                        <wps:cNvCnPr/>
                        <wps:spPr>
                          <a:xfrm>
                            <a:off x="0" y="914400"/>
                            <a:ext cx="3314700" cy="0"/>
                          </a:xfrm>
                          <a:prstGeom prst="line">
                            <a:avLst/>
                          </a:prstGeom>
                          <a:noFill/>
                          <a:ln w="31750" cap="flat" cmpd="sng" algn="ctr">
                            <a:solidFill>
                              <a:sysClr val="windowText" lastClr="000000"/>
                            </a:solidFill>
                            <a:prstDash val="sysDot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AE9155A" id="Group 6" o:spid="_x0000_s1026" style="position:absolute;margin-left:189.95pt;margin-top:213.4pt;width:261.05pt;height:1in;z-index:252132352;mso-width-relative:margin" coordsize="33147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">
                <v:line id="Straight Connector 5" o:spid="_x0000_s1027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" strokecolor="windowText" strokeweight="2.5pt">
                  <v:stroke dashstyle="1 1" joinstyle="miter"/>
                </v:line>
                <v:line id="Straight Connector 5" o:spid="_x0000_s1028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" strokecolor="windowText" strokeweight="2.5pt">
                  <v:stroke dashstyle="1 1" joinstyle="miter"/>
                </v:line>
                <v:line id="Straight Connector 5" o:spid="_x0000_s1029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" strokecolor="windowText" strokeweight="2.5pt">
                  <v:stroke dashstyle="1 1" joinstyle="miter"/>
                </v:line>
                <w10:wrap type="topAndBottom"/>
              </v:group>
            </w:pict>
          </mc:Fallback>
        </mc:AlternateContent>
      </w:r>
    </w:p>
    <w:p w14:paraId="42572BB3" w14:textId="77777777" w:rsidR="006F79F6" w:rsidRDefault="006F79F6" w:rsidP="006F79F6">
      <w:pPr>
        <w:rPr>
          <w:shd w:val="clear" w:color="auto" w:fill="FFFFFF"/>
          <w:lang w:eastAsia="en-GB"/>
        </w:rPr>
      </w:pPr>
    </w:p>
    <w:p w14:paraId="36F2CA3A" w14:textId="77777777" w:rsidR="006F79F6" w:rsidRDefault="006F79F6">
      <w:pPr>
        <w:snapToGrid/>
        <w:spacing w:line="240" w:lineRule="auto"/>
        <w:ind w:left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4C6CB4DB" w14:textId="2AC0D0F2" w:rsidR="006F79F6" w:rsidRDefault="00F366F8" w:rsidP="006F79F6">
      <w:pPr>
        <w:rPr>
          <w:shd w:val="clear" w:color="auto" w:fill="FFFFFF"/>
          <w:lang w:eastAsia="en-GB"/>
        </w:rPr>
      </w:pPr>
      <w:r>
        <w:rPr>
          <w:rFonts w:eastAsia="Times New Roman"/>
          <w:noProof/>
          <w:lang w:eastAsia="en-NZ"/>
        </w:rPr>
        <w:lastRenderedPageBreak/>
        <w:drawing>
          <wp:anchor distT="0" distB="0" distL="114300" distR="114300" simplePos="0" relativeHeight="252216320" behindDoc="0" locked="0" layoutInCell="1" allowOverlap="1" wp14:anchorId="421C9613" wp14:editId="13F555E8">
            <wp:simplePos x="0" y="0"/>
            <wp:positionH relativeFrom="margin">
              <wp:posOffset>0</wp:posOffset>
            </wp:positionH>
            <wp:positionV relativeFrom="page">
              <wp:posOffset>690363</wp:posOffset>
            </wp:positionV>
            <wp:extent cx="1440000" cy="1440000"/>
            <wp:effectExtent l="0" t="0" r="0" b="0"/>
            <wp:wrapTight wrapText="bothSides">
              <wp:wrapPolygon edited="0">
                <wp:start x="19056" y="191"/>
                <wp:lineTo x="15245" y="3621"/>
                <wp:lineTo x="8956" y="9719"/>
                <wp:lineTo x="3621" y="15816"/>
                <wp:lineTo x="381" y="20199"/>
                <wp:lineTo x="572" y="21152"/>
                <wp:lineTo x="1524" y="21152"/>
                <wp:lineTo x="1715" y="20771"/>
                <wp:lineTo x="4192" y="18865"/>
                <wp:lineTo x="17722" y="6670"/>
                <wp:lineTo x="20581" y="3049"/>
                <wp:lineTo x="20771" y="1334"/>
                <wp:lineTo x="20390" y="191"/>
                <wp:lineTo x="19056" y="191"/>
              </wp:wrapPolygon>
            </wp:wrapTight>
            <wp:docPr id="1155087520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94464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79F6">
        <w:rPr>
          <w:shd w:val="clear" w:color="auto" w:fill="FFFFFF"/>
          <w:lang w:eastAsia="en-GB"/>
        </w:rPr>
        <w:t>Please write on the lines below to tell us about any support you had to:</w:t>
      </w:r>
    </w:p>
    <w:p w14:paraId="7933D281" w14:textId="4AC9E5B1" w:rsidR="006F79F6" w:rsidRDefault="006F79F6" w:rsidP="006F79F6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understand this information</w:t>
      </w:r>
    </w:p>
    <w:p w14:paraId="709DB61D" w14:textId="1029E5A7" w:rsidR="006F79F6" w:rsidRDefault="00AD1821" w:rsidP="006F79F6">
      <w:pPr>
        <w:pStyle w:val="Listtoplevel"/>
        <w:rPr>
          <w:shd w:val="clear" w:color="auto" w:fill="FFFFFF"/>
          <w:lang w:eastAsia="en-GB"/>
        </w:rPr>
      </w:pPr>
      <w:r>
        <w:rPr>
          <w:rFonts w:eastAsia="Times New Roman"/>
          <w:lang w:eastAsia="en-NZ"/>
        </w:rPr>
        <w:drawing>
          <wp:anchor distT="0" distB="0" distL="114300" distR="114300" simplePos="0" relativeHeight="252218368" behindDoc="0" locked="0" layoutInCell="1" allowOverlap="1" wp14:anchorId="2B4AD819" wp14:editId="0D8F02A4">
            <wp:simplePos x="0" y="0"/>
            <wp:positionH relativeFrom="margin">
              <wp:posOffset>0</wp:posOffset>
            </wp:positionH>
            <wp:positionV relativeFrom="paragraph">
              <wp:posOffset>231531</wp:posOffset>
            </wp:positionV>
            <wp:extent cx="1619885" cy="1141095"/>
            <wp:effectExtent l="0" t="0" r="5715" b="1905"/>
            <wp:wrapTight wrapText="bothSides">
              <wp:wrapPolygon edited="0">
                <wp:start x="0" y="0"/>
                <wp:lineTo x="0" y="21396"/>
                <wp:lineTo x="21507" y="21396"/>
                <wp:lineTo x="21507" y="0"/>
                <wp:lineTo x="0" y="0"/>
              </wp:wrapPolygon>
            </wp:wrapTight>
            <wp:docPr id="1959736435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9736435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41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79F6">
        <w:rPr>
          <w:shd w:val="clear" w:color="auto" w:fill="FFFFFF"/>
          <w:lang w:eastAsia="en-GB"/>
        </w:rPr>
        <w:t>choose to use the literacy support service.</w:t>
      </w:r>
    </w:p>
    <w:p w14:paraId="4F31F312" w14:textId="325BF9E8" w:rsidR="006F79F6" w:rsidRDefault="00AD1821" w:rsidP="006F79F6">
      <w:pPr>
        <w:rPr>
          <w:shd w:val="clear" w:color="auto" w:fill="FFFFFF"/>
          <w:lang w:eastAsia="en-GB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261376" behindDoc="0" locked="0" layoutInCell="1" allowOverlap="1" wp14:anchorId="1848C5E8" wp14:editId="2951A84E">
            <wp:simplePos x="0" y="0"/>
            <wp:positionH relativeFrom="margin">
              <wp:posOffset>0</wp:posOffset>
            </wp:positionH>
            <wp:positionV relativeFrom="paragraph">
              <wp:posOffset>947811</wp:posOffset>
            </wp:positionV>
            <wp:extent cx="1619885" cy="1000760"/>
            <wp:effectExtent l="0" t="0" r="5715" b="2540"/>
            <wp:wrapTight wrapText="bothSides">
              <wp:wrapPolygon edited="0">
                <wp:start x="0" y="0"/>
                <wp:lineTo x="0" y="21381"/>
                <wp:lineTo x="21507" y="21381"/>
                <wp:lineTo x="21507" y="0"/>
                <wp:lineTo x="0" y="0"/>
              </wp:wrapPolygon>
            </wp:wrapTight>
            <wp:docPr id="1666126092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126092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00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79F6">
        <w:rPr>
          <w:noProof/>
        </w:rPr>
        <mc:AlternateContent>
          <mc:Choice Requires="wpg">
            <w:drawing>
              <wp:anchor distT="0" distB="0" distL="114300" distR="114300" simplePos="0" relativeHeight="252130304" behindDoc="0" locked="0" layoutInCell="1" allowOverlap="1" wp14:anchorId="6F20A5BC" wp14:editId="407CA70A">
                <wp:simplePos x="0" y="0"/>
                <wp:positionH relativeFrom="column">
                  <wp:posOffset>2412365</wp:posOffset>
                </wp:positionH>
                <wp:positionV relativeFrom="paragraph">
                  <wp:posOffset>357505</wp:posOffset>
                </wp:positionV>
                <wp:extent cx="3315600" cy="2286000"/>
                <wp:effectExtent l="0" t="12700" r="37465" b="25400"/>
                <wp:wrapTopAndBottom/>
                <wp:docPr id="79465289" name="Group 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5600" cy="2286000"/>
                          <a:chOff x="0" y="0"/>
                          <a:chExt cx="3315335" cy="2286000"/>
                        </a:xfrm>
                      </wpg:grpSpPr>
                      <wpg:grpSp>
                        <wpg:cNvPr id="1216166590" name="Group 6"/>
                        <wpg:cNvGrpSpPr/>
                        <wpg:grpSpPr>
                          <a:xfrm>
                            <a:off x="0" y="0"/>
                            <a:ext cx="3315335" cy="914400"/>
                            <a:chOff x="0" y="0"/>
                            <a:chExt cx="3314700" cy="914400"/>
                          </a:xfrm>
                        </wpg:grpSpPr>
                        <wps:wsp>
                          <wps:cNvPr id="1732762467" name="Straight Connector 5"/>
                          <wps:cNvCnPr/>
                          <wps:spPr>
                            <a:xfrm>
                              <a:off x="0" y="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85176375" name="Straight Connector 5"/>
                          <wps:cNvCnPr/>
                          <wps:spPr>
                            <a:xfrm>
                              <a:off x="0" y="4572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01200244" name="Straight Connector 5"/>
                          <wps:cNvCnPr/>
                          <wps:spPr>
                            <a:xfrm>
                              <a:off x="0" y="9144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968671628" name="Group 6"/>
                        <wpg:cNvGrpSpPr/>
                        <wpg:grpSpPr>
                          <a:xfrm>
                            <a:off x="0" y="1371600"/>
                            <a:ext cx="3315335" cy="914400"/>
                            <a:chOff x="0" y="0"/>
                            <a:chExt cx="3314700" cy="914400"/>
                          </a:xfrm>
                        </wpg:grpSpPr>
                        <wps:wsp>
                          <wps:cNvPr id="1711067874" name="Straight Connector 5"/>
                          <wps:cNvCnPr/>
                          <wps:spPr>
                            <a:xfrm>
                              <a:off x="0" y="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6115481" name="Straight Connector 5"/>
                          <wps:cNvCnPr/>
                          <wps:spPr>
                            <a:xfrm>
                              <a:off x="0" y="4572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92622442" name="Straight Connector 5"/>
                          <wps:cNvCnPr/>
                          <wps:spPr>
                            <a:xfrm>
                              <a:off x="0" y="9144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58878BB" id="Group 77" o:spid="_x0000_s1026" style="position:absolute;margin-left:189.95pt;margin-top:28.15pt;width:261.05pt;height:180pt;z-index:252130304;mso-width-relative:margin" coordsize="33153,228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">
                <v:group id="Group 6" o:spid="_x0000_s1027" style="position:absolute;width:33153;height:9144" coordsize="3314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">
                  <v:line id="Straight Connector 5" o:spid="_x0000_s1028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" strokecolor="black [3213]" strokeweight="2.5pt">
                    <v:stroke dashstyle="1 1" joinstyle="miter"/>
                  </v:line>
                  <v:line id="Straight Connector 5" o:spid="_x0000_s1029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" strokecolor="black [3213]" strokeweight="2.5pt">
                    <v:stroke dashstyle="1 1" joinstyle="miter"/>
                  </v:line>
                  <v:line id="Straight Connector 5" o:spid="_x0000_s1030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" strokecolor="black [3213]" strokeweight="2.5pt">
                    <v:stroke dashstyle="1 1" joinstyle="miter"/>
                  </v:line>
                </v:group>
                <v:group id="Group 6" o:spid="_x0000_s1031" style="position:absolute;top:13716;width:33153;height:9144" coordsize="3314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">
                  <v:line id="Straight Connector 5" o:spid="_x0000_s1032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" strokecolor="black [3213]" strokeweight="2.5pt">
                    <v:stroke dashstyle="1 1" joinstyle="miter"/>
                  </v:line>
                  <v:line id="Straight Connector 5" o:spid="_x0000_s1033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" strokecolor="black [3213]" strokeweight="2.5pt">
                    <v:stroke dashstyle="1 1" joinstyle="miter"/>
                  </v:line>
                  <v:line id="Straight Connector 5" o:spid="_x0000_s1034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" strokecolor="black [3213]" strokeweight="2.5pt">
                    <v:stroke dashstyle="1 1" joinstyle="miter"/>
                  </v:line>
                </v:group>
                <w10:wrap type="topAndBottom"/>
              </v:group>
            </w:pict>
          </mc:Fallback>
        </mc:AlternateContent>
      </w:r>
    </w:p>
    <w:p w14:paraId="3AC2B020" w14:textId="77777777" w:rsidR="00481A25" w:rsidRDefault="00481A25">
      <w:pPr>
        <w:snapToGrid/>
        <w:spacing w:line="240" w:lineRule="auto"/>
        <w:ind w:left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0E77AA94" w14:textId="326A8C29" w:rsidR="00481A25" w:rsidRDefault="00591E5E" w:rsidP="00481A25">
      <w:pPr>
        <w:rPr>
          <w:shd w:val="clear" w:color="auto" w:fill="FFFFFF"/>
          <w:lang w:eastAsia="en-GB"/>
        </w:rPr>
      </w:pPr>
      <w:r>
        <w:rPr>
          <w:rFonts w:eastAsia="Times New Roman"/>
          <w:noProof/>
          <w:lang w:eastAsia="en-NZ"/>
        </w:rPr>
        <w:lastRenderedPageBreak/>
        <w:drawing>
          <wp:anchor distT="0" distB="0" distL="114300" distR="114300" simplePos="0" relativeHeight="252223488" behindDoc="0" locked="0" layoutInCell="1" allowOverlap="1" wp14:anchorId="3C8FDBC8" wp14:editId="6A27076D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620000" cy="1058400"/>
            <wp:effectExtent l="0" t="0" r="5715" b="0"/>
            <wp:wrapTight wrapText="bothSides">
              <wp:wrapPolygon edited="0">
                <wp:start x="0" y="0"/>
                <wp:lineTo x="0" y="21263"/>
                <wp:lineTo x="21507" y="21263"/>
                <wp:lineTo x="21507" y="0"/>
                <wp:lineTo x="0" y="0"/>
              </wp:wrapPolygon>
            </wp:wrapTight>
            <wp:docPr id="1592182890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2182890" name="Picture 1592182890"/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5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1A25">
        <w:rPr>
          <w:shd w:val="clear" w:color="auto" w:fill="FFFFFF"/>
          <w:lang w:eastAsia="en-GB"/>
        </w:rPr>
        <w:t>Telling the Survivor Experience Service about what happened to you in care can be hard.</w:t>
      </w:r>
    </w:p>
    <w:p w14:paraId="2FE32495" w14:textId="77777777" w:rsidR="00481A25" w:rsidRDefault="00481A25" w:rsidP="00481A25">
      <w:pPr>
        <w:rPr>
          <w:shd w:val="clear" w:color="auto" w:fill="FFFFFF"/>
          <w:lang w:eastAsia="en-GB"/>
        </w:rPr>
      </w:pPr>
    </w:p>
    <w:p w14:paraId="7CF7FA14" w14:textId="6F991CFE" w:rsidR="00481A25" w:rsidRDefault="00591E5E" w:rsidP="00481A25">
      <w:pPr>
        <w:rPr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2225536" behindDoc="0" locked="0" layoutInCell="1" allowOverlap="1" wp14:anchorId="76AF62EF" wp14:editId="7654BF61">
            <wp:simplePos x="0" y="0"/>
            <wp:positionH relativeFrom="margin">
              <wp:posOffset>0</wp:posOffset>
            </wp:positionH>
            <wp:positionV relativeFrom="page">
              <wp:posOffset>2626995</wp:posOffset>
            </wp:positionV>
            <wp:extent cx="1439545" cy="1612265"/>
            <wp:effectExtent l="0" t="0" r="0" b="0"/>
            <wp:wrapTight wrapText="bothSides">
              <wp:wrapPolygon edited="0">
                <wp:start x="10862" y="681"/>
                <wp:lineTo x="3240" y="3743"/>
                <wp:lineTo x="3049" y="4083"/>
                <wp:lineTo x="2477" y="6466"/>
                <wp:lineTo x="1715" y="7486"/>
                <wp:lineTo x="953" y="9018"/>
                <wp:lineTo x="191" y="17865"/>
                <wp:lineTo x="2287" y="20077"/>
                <wp:lineTo x="2858" y="20928"/>
                <wp:lineTo x="4002" y="20928"/>
                <wp:lineTo x="18675" y="20417"/>
                <wp:lineTo x="19818" y="20077"/>
                <wp:lineTo x="20771" y="18716"/>
                <wp:lineTo x="20771" y="16844"/>
                <wp:lineTo x="19056" y="14973"/>
                <wp:lineTo x="18103" y="14633"/>
                <wp:lineTo x="15245" y="11910"/>
                <wp:lineTo x="16388" y="9188"/>
                <wp:lineTo x="17150" y="6466"/>
                <wp:lineTo x="16579" y="3403"/>
                <wp:lineTo x="13339" y="681"/>
                <wp:lineTo x="10862" y="681"/>
              </wp:wrapPolygon>
            </wp:wrapTight>
            <wp:docPr id="140766411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044469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612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7991B" w14:textId="6AE13677" w:rsidR="00481A25" w:rsidRDefault="00481A25" w:rsidP="00481A25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e Wellbeing Service can give you support to make you feel more:</w:t>
      </w:r>
    </w:p>
    <w:p w14:paraId="645961A6" w14:textId="2DECD5B4" w:rsidR="00481A25" w:rsidRDefault="00481A25" w:rsidP="00481A2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safe</w:t>
      </w:r>
    </w:p>
    <w:p w14:paraId="46A536DB" w14:textId="04EDB401" w:rsidR="00481A25" w:rsidRDefault="00481A25" w:rsidP="00481A2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comfortable.</w:t>
      </w:r>
    </w:p>
    <w:p w14:paraId="36B2E4C5" w14:textId="457DA60D" w:rsidR="00481A25" w:rsidRDefault="00591E5E" w:rsidP="00481A25">
      <w:pPr>
        <w:rPr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2228608" behindDoc="0" locked="0" layoutInCell="1" allowOverlap="1" wp14:anchorId="25D4E4AE" wp14:editId="1B790D2C">
            <wp:simplePos x="0" y="0"/>
            <wp:positionH relativeFrom="margin">
              <wp:posOffset>0</wp:posOffset>
            </wp:positionH>
            <wp:positionV relativeFrom="paragraph">
              <wp:posOffset>94098</wp:posOffset>
            </wp:positionV>
            <wp:extent cx="1439545" cy="1439545"/>
            <wp:effectExtent l="0" t="0" r="0" b="0"/>
            <wp:wrapTight wrapText="bothSides">
              <wp:wrapPolygon edited="0">
                <wp:start x="5526" y="3049"/>
                <wp:lineTo x="4764" y="4192"/>
                <wp:lineTo x="2477" y="9528"/>
                <wp:lineTo x="1906" y="10481"/>
                <wp:lineTo x="762" y="12577"/>
                <wp:lineTo x="0" y="15626"/>
                <wp:lineTo x="0" y="16007"/>
                <wp:lineTo x="2477" y="18484"/>
                <wp:lineTo x="19056" y="18484"/>
                <wp:lineTo x="18484" y="15626"/>
                <wp:lineTo x="20962" y="15626"/>
                <wp:lineTo x="21152" y="14292"/>
                <wp:lineTo x="20581" y="12577"/>
                <wp:lineTo x="18865" y="9528"/>
                <wp:lineTo x="17532" y="6479"/>
                <wp:lineTo x="17722" y="4192"/>
                <wp:lineTo x="15435" y="3430"/>
                <wp:lineTo x="8194" y="3049"/>
                <wp:lineTo x="5526" y="3049"/>
              </wp:wrapPolygon>
            </wp:wrapTight>
            <wp:docPr id="1692872889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872889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B542B9" w14:textId="1FE2D8DA" w:rsidR="00481A25" w:rsidRDefault="00481A25" w:rsidP="00481A25">
      <w:pPr>
        <w:rPr>
          <w:shd w:val="clear" w:color="auto" w:fill="FFFFFF"/>
          <w:lang w:eastAsia="en-GB"/>
        </w:rPr>
      </w:pPr>
    </w:p>
    <w:p w14:paraId="74E183C3" w14:textId="6ECAEC35" w:rsidR="007475B7" w:rsidRDefault="00481A25" w:rsidP="007475B7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We can tell the </w:t>
      </w:r>
      <w:r w:rsidRPr="00481A25">
        <w:rPr>
          <w:shd w:val="clear" w:color="auto" w:fill="FFFFFF"/>
          <w:lang w:eastAsia="en-GB"/>
        </w:rPr>
        <w:t>Wellbeing Service</w:t>
      </w:r>
      <w:r>
        <w:rPr>
          <w:shd w:val="clear" w:color="auto" w:fill="FFFFFF"/>
          <w:lang w:eastAsia="en-GB"/>
        </w:rPr>
        <w:t xml:space="preserve"> if you:</w:t>
      </w:r>
    </w:p>
    <w:p w14:paraId="2047F48A" w14:textId="77777777" w:rsidR="007475B7" w:rsidRDefault="00591E5E" w:rsidP="00481A25">
      <w:pPr>
        <w:pStyle w:val="Listtoplevel"/>
        <w:rPr>
          <w:shd w:val="clear" w:color="auto" w:fill="FFFFFF"/>
          <w:lang w:eastAsia="en-GB"/>
        </w:rPr>
      </w:pPr>
      <w:r>
        <w:drawing>
          <wp:anchor distT="0" distB="0" distL="114300" distR="114300" simplePos="0" relativeHeight="252226560" behindDoc="0" locked="0" layoutInCell="1" allowOverlap="1" wp14:anchorId="2BBC7578" wp14:editId="2C3EE3D3">
            <wp:simplePos x="0" y="0"/>
            <wp:positionH relativeFrom="margin">
              <wp:posOffset>0</wp:posOffset>
            </wp:positionH>
            <wp:positionV relativeFrom="paragraph">
              <wp:posOffset>172321</wp:posOffset>
            </wp:positionV>
            <wp:extent cx="1619885" cy="1036320"/>
            <wp:effectExtent l="0" t="0" r="0" b="0"/>
            <wp:wrapTight wrapText="bothSides">
              <wp:wrapPolygon edited="0">
                <wp:start x="11854" y="1324"/>
                <wp:lineTo x="6096" y="2647"/>
                <wp:lineTo x="1863" y="4500"/>
                <wp:lineTo x="1863" y="6088"/>
                <wp:lineTo x="339" y="10324"/>
                <wp:lineTo x="339" y="19588"/>
                <wp:lineTo x="13040" y="20118"/>
                <wp:lineTo x="14225" y="20118"/>
                <wp:lineTo x="20829" y="19324"/>
                <wp:lineTo x="20660" y="18794"/>
                <wp:lineTo x="21338" y="3441"/>
                <wp:lineTo x="19813" y="2647"/>
                <wp:lineTo x="13040" y="1324"/>
                <wp:lineTo x="11854" y="1324"/>
              </wp:wrapPolygon>
            </wp:wrapTight>
            <wp:docPr id="888682404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682404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75B7">
        <w:rPr>
          <w:shd w:val="clear" w:color="auto" w:fill="FFFFFF"/>
          <w:lang w:eastAsia="en-GB"/>
        </w:rPr>
        <w:t>are disabled</w:t>
      </w:r>
    </w:p>
    <w:p w14:paraId="196BC127" w14:textId="2481BD4D" w:rsidR="00481A25" w:rsidRDefault="00481A25" w:rsidP="00481A2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have other support needs</w:t>
      </w:r>
      <w:r w:rsidR="007475B7">
        <w:rPr>
          <w:shd w:val="clear" w:color="auto" w:fill="FFFFFF"/>
          <w:lang w:eastAsia="en-GB"/>
        </w:rPr>
        <w:t>.</w:t>
      </w:r>
    </w:p>
    <w:p w14:paraId="7A3F0BE5" w14:textId="1B19230F" w:rsidR="00481A25" w:rsidRDefault="00591E5E" w:rsidP="00481A25">
      <w:pPr>
        <w:rPr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2227584" behindDoc="0" locked="0" layoutInCell="1" allowOverlap="1" wp14:anchorId="68D98C50" wp14:editId="03B6EB99">
            <wp:simplePos x="0" y="0"/>
            <wp:positionH relativeFrom="margin">
              <wp:posOffset>0</wp:posOffset>
            </wp:positionH>
            <wp:positionV relativeFrom="paragraph">
              <wp:posOffset>256953</wp:posOffset>
            </wp:positionV>
            <wp:extent cx="1439545" cy="1439545"/>
            <wp:effectExtent l="0" t="0" r="0" b="0"/>
            <wp:wrapTight wrapText="bothSides">
              <wp:wrapPolygon edited="0">
                <wp:start x="10862" y="191"/>
                <wp:lineTo x="6098" y="3621"/>
                <wp:lineTo x="2096" y="4955"/>
                <wp:lineTo x="1334" y="5336"/>
                <wp:lineTo x="1906" y="6670"/>
                <wp:lineTo x="2858" y="9719"/>
                <wp:lineTo x="2477" y="12768"/>
                <wp:lineTo x="3240" y="15816"/>
                <wp:lineTo x="3240" y="17150"/>
                <wp:lineTo x="4192" y="19056"/>
                <wp:lineTo x="5526" y="20771"/>
                <wp:lineTo x="5717" y="21152"/>
                <wp:lineTo x="16960" y="21152"/>
                <wp:lineTo x="17150" y="20771"/>
                <wp:lineTo x="18675" y="18865"/>
                <wp:lineTo x="19437" y="13339"/>
                <wp:lineTo x="20009" y="12196"/>
                <wp:lineTo x="19437" y="11434"/>
                <wp:lineTo x="17150" y="9719"/>
                <wp:lineTo x="16198" y="6670"/>
                <wp:lineTo x="16198" y="3049"/>
                <wp:lineTo x="14483" y="1143"/>
                <wp:lineTo x="13339" y="191"/>
                <wp:lineTo x="10862" y="191"/>
              </wp:wrapPolygon>
            </wp:wrapTight>
            <wp:docPr id="986665887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6665887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9C317C" w14:textId="77777777" w:rsidR="00481A25" w:rsidRDefault="00481A25" w:rsidP="00481A25">
      <w:pPr>
        <w:rPr>
          <w:shd w:val="clear" w:color="auto" w:fill="FFFFFF"/>
          <w:lang w:eastAsia="en-GB"/>
        </w:rPr>
      </w:pPr>
    </w:p>
    <w:p w14:paraId="1374BA55" w14:textId="4741C5BC" w:rsidR="00481A25" w:rsidRDefault="00481A25" w:rsidP="00481A25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We will only talk to the Wellbeing service if you say that it is okay.</w:t>
      </w:r>
    </w:p>
    <w:p w14:paraId="0D2E1D2A" w14:textId="77777777" w:rsidR="00481A25" w:rsidRDefault="00481A25" w:rsidP="00481A25">
      <w:pPr>
        <w:rPr>
          <w:shd w:val="clear" w:color="auto" w:fill="FFFFFF"/>
          <w:lang w:eastAsia="en-GB"/>
        </w:rPr>
      </w:pPr>
    </w:p>
    <w:p w14:paraId="4B5DFD96" w14:textId="77777777" w:rsidR="00481A25" w:rsidRDefault="00481A25" w:rsidP="00481A25">
      <w:pPr>
        <w:rPr>
          <w:shd w:val="clear" w:color="auto" w:fill="FFFFFF"/>
          <w:lang w:eastAsia="en-GB"/>
        </w:rPr>
      </w:pPr>
    </w:p>
    <w:p w14:paraId="5212ECC2" w14:textId="68C454C5" w:rsidR="00815671" w:rsidRDefault="00815671" w:rsidP="00815671">
      <w:pPr>
        <w:rPr>
          <w:rFonts w:eastAsia="Times New Roman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2141568" behindDoc="0" locked="0" layoutInCell="1" allowOverlap="1" wp14:anchorId="3B11AF82" wp14:editId="5B7167A9">
            <wp:simplePos x="0" y="0"/>
            <wp:positionH relativeFrom="margin">
              <wp:posOffset>0</wp:posOffset>
            </wp:positionH>
            <wp:positionV relativeFrom="page">
              <wp:posOffset>573552</wp:posOffset>
            </wp:positionV>
            <wp:extent cx="1440000" cy="1306800"/>
            <wp:effectExtent l="0" t="0" r="0" b="1905"/>
            <wp:wrapTight wrapText="bothSides">
              <wp:wrapPolygon edited="0">
                <wp:start x="0" y="0"/>
                <wp:lineTo x="0" y="21421"/>
                <wp:lineTo x="21343" y="21421"/>
                <wp:lineTo x="21343" y="0"/>
                <wp:lineTo x="0" y="0"/>
              </wp:wrapPolygon>
            </wp:wrapTight>
            <wp:docPr id="1866560551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560551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30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 xml:space="preserve">Put a tick </w:t>
      </w:r>
      <w:r w:rsidRPr="004C7DC4">
        <w:sym w:font="Wingdings" w:char="F0FC"/>
      </w:r>
      <w:r>
        <w:t xml:space="preserve"> </w:t>
      </w:r>
      <w:r>
        <w:rPr>
          <w:rFonts w:eastAsia="Times New Roman"/>
          <w:lang w:eastAsia="en-NZ"/>
        </w:rPr>
        <w:t>in the box that is right for you</w:t>
      </w:r>
      <w:r w:rsidR="00720D8E">
        <w:rPr>
          <w:rFonts w:eastAsia="Times New Roman"/>
          <w:lang w:eastAsia="en-NZ"/>
        </w:rPr>
        <w:t>.</w:t>
      </w:r>
    </w:p>
    <w:p w14:paraId="51702702" w14:textId="77777777" w:rsidR="00481A25" w:rsidRDefault="00481A25" w:rsidP="00481A25">
      <w:pPr>
        <w:rPr>
          <w:rFonts w:eastAsia="Times New Roman"/>
          <w:lang w:eastAsia="en-NZ"/>
        </w:rPr>
      </w:pPr>
    </w:p>
    <w:p w14:paraId="0119B667" w14:textId="77777777" w:rsidR="00B82F57" w:rsidRDefault="00B82F57" w:rsidP="00481A25">
      <w:pPr>
        <w:rPr>
          <w:rFonts w:eastAsia="Times New Roman"/>
          <w:lang w:eastAsia="en-NZ"/>
        </w:rPr>
      </w:pPr>
    </w:p>
    <w:p w14:paraId="569561F9" w14:textId="4018F745" w:rsidR="00481A25" w:rsidRPr="00815671" w:rsidRDefault="00591E5E" w:rsidP="00815671">
      <w:pPr>
        <w:pStyle w:val="survey"/>
        <w:ind w:left="4321"/>
        <w:rPr>
          <w:rFonts w:eastAsia="Times New Roman"/>
          <w:lang w:eastAsia="en-NZ"/>
        </w:rPr>
      </w:pPr>
      <w:r>
        <w:rPr>
          <w:b/>
          <w:bCs/>
          <w:noProof/>
        </w:rPr>
        <w:drawing>
          <wp:anchor distT="0" distB="0" distL="114300" distR="114300" simplePos="0" relativeHeight="252229632" behindDoc="0" locked="0" layoutInCell="1" allowOverlap="1" wp14:anchorId="7A7CD1D2" wp14:editId="0DFB1A7E">
            <wp:simplePos x="0" y="0"/>
            <wp:positionH relativeFrom="margin">
              <wp:align>left</wp:align>
            </wp:positionH>
            <wp:positionV relativeFrom="paragraph">
              <wp:posOffset>350520</wp:posOffset>
            </wp:positionV>
            <wp:extent cx="1440000" cy="1440000"/>
            <wp:effectExtent l="0" t="0" r="0" b="0"/>
            <wp:wrapTight wrapText="bothSides">
              <wp:wrapPolygon edited="0">
                <wp:start x="3240" y="381"/>
                <wp:lineTo x="1334" y="1143"/>
                <wp:lineTo x="0" y="2287"/>
                <wp:lineTo x="0" y="4764"/>
                <wp:lineTo x="1906" y="6860"/>
                <wp:lineTo x="2668" y="6860"/>
                <wp:lineTo x="5717" y="9909"/>
                <wp:lineTo x="6288" y="12958"/>
                <wp:lineTo x="5336" y="13339"/>
                <wp:lineTo x="3811" y="15245"/>
                <wp:lineTo x="3240" y="17722"/>
                <wp:lineTo x="3240" y="18865"/>
                <wp:lineTo x="762" y="19818"/>
                <wp:lineTo x="381" y="20199"/>
                <wp:lineTo x="381" y="21343"/>
                <wp:lineTo x="21343" y="21343"/>
                <wp:lineTo x="21343" y="20009"/>
                <wp:lineTo x="20962" y="19628"/>
                <wp:lineTo x="19818" y="19056"/>
                <wp:lineTo x="19818" y="17722"/>
                <wp:lineTo x="19247" y="16007"/>
                <wp:lineTo x="16769" y="13530"/>
                <wp:lineTo x="16007" y="12958"/>
                <wp:lineTo x="14864" y="9909"/>
                <wp:lineTo x="17722" y="6860"/>
                <wp:lineTo x="18484" y="6860"/>
                <wp:lineTo x="20581" y="4573"/>
                <wp:lineTo x="20771" y="2668"/>
                <wp:lineTo x="18865" y="953"/>
                <wp:lineTo x="17150" y="381"/>
                <wp:lineTo x="3240" y="381"/>
              </wp:wrapPolygon>
            </wp:wrapTight>
            <wp:docPr id="566004590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004590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1A25" w:rsidRPr="0081567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138496" behindDoc="1" locked="0" layoutInCell="1" allowOverlap="1" wp14:anchorId="5E8830C0" wp14:editId="4B690B45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098061112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B05607C" id="Rounded Rectangle 4" o:spid="_x0000_s1026" style="position:absolute;margin-left:170.1pt;margin-top:0;width:26.95pt;height:26.95pt;z-index:-25117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" filled="f" strokecolor="#172c51" strokeweight="1.25pt">
                <v:stroke joinstyle="miter"/>
                <w10:wrap type="tight" anchory="line"/>
              </v:roundrect>
            </w:pict>
          </mc:Fallback>
        </mc:AlternateContent>
      </w:r>
      <w:r w:rsidR="00720D8E">
        <w:rPr>
          <w:rFonts w:eastAsia="Times New Roman"/>
          <w:b/>
          <w:bCs/>
          <w:lang w:eastAsia="en-NZ"/>
        </w:rPr>
        <w:t>Y</w:t>
      </w:r>
      <w:r w:rsidR="00481A25" w:rsidRPr="00815671">
        <w:rPr>
          <w:rFonts w:eastAsia="Times New Roman"/>
          <w:b/>
          <w:bCs/>
          <w:lang w:eastAsia="en-NZ"/>
        </w:rPr>
        <w:t>es</w:t>
      </w:r>
      <w:r w:rsidR="00815671">
        <w:rPr>
          <w:rFonts w:eastAsia="Times New Roman"/>
          <w:b/>
          <w:bCs/>
          <w:lang w:eastAsia="en-NZ"/>
        </w:rPr>
        <w:t xml:space="preserve"> </w:t>
      </w:r>
      <w:r w:rsidR="00815671">
        <w:rPr>
          <w:rFonts w:eastAsia="Times New Roman"/>
          <w:lang w:eastAsia="en-NZ"/>
        </w:rPr>
        <w:t xml:space="preserve">– it is okay to tell the </w:t>
      </w:r>
      <w:r w:rsidR="00B82F57">
        <w:rPr>
          <w:rFonts w:eastAsia="Times New Roman"/>
          <w:lang w:eastAsia="en-NZ"/>
        </w:rPr>
        <w:t>w</w:t>
      </w:r>
      <w:r w:rsidR="00815671">
        <w:rPr>
          <w:rFonts w:eastAsia="Times New Roman"/>
          <w:lang w:eastAsia="en-NZ"/>
        </w:rPr>
        <w:t xml:space="preserve">ellbeing </w:t>
      </w:r>
      <w:r w:rsidR="00B82F57">
        <w:rPr>
          <w:rFonts w:eastAsia="Times New Roman"/>
          <w:lang w:eastAsia="en-NZ"/>
        </w:rPr>
        <w:t>support</w:t>
      </w:r>
      <w:r w:rsidR="00815671">
        <w:rPr>
          <w:rFonts w:eastAsia="Times New Roman"/>
          <w:lang w:eastAsia="en-NZ"/>
        </w:rPr>
        <w:t xml:space="preserve"> </w:t>
      </w:r>
      <w:r w:rsidR="00B82F57">
        <w:rPr>
          <w:rFonts w:eastAsia="Times New Roman"/>
          <w:lang w:eastAsia="en-NZ"/>
        </w:rPr>
        <w:t>s</w:t>
      </w:r>
      <w:r w:rsidR="00815671">
        <w:rPr>
          <w:rFonts w:eastAsia="Times New Roman"/>
          <w:lang w:eastAsia="en-NZ"/>
        </w:rPr>
        <w:t>ervice about my support needs.</w:t>
      </w:r>
    </w:p>
    <w:p w14:paraId="3BDC7D07" w14:textId="77777777" w:rsidR="00481A25" w:rsidRDefault="00481A25" w:rsidP="00481A25">
      <w:pPr>
        <w:rPr>
          <w:rFonts w:eastAsia="Times New Roman"/>
          <w:lang w:eastAsia="en-NZ"/>
        </w:rPr>
      </w:pPr>
    </w:p>
    <w:p w14:paraId="14B53AC8" w14:textId="5E400E3A" w:rsidR="00481A25" w:rsidRPr="00815671" w:rsidRDefault="00481A25" w:rsidP="00481A25">
      <w:pPr>
        <w:pStyle w:val="survey"/>
        <w:rPr>
          <w:rFonts w:eastAsia="Times New Roman"/>
          <w:b/>
          <w:bCs/>
          <w:lang w:eastAsia="en-NZ"/>
        </w:rPr>
      </w:pPr>
      <w:r w:rsidRPr="0081567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139520" behindDoc="1" locked="0" layoutInCell="1" allowOverlap="1" wp14:anchorId="41782C97" wp14:editId="17E230A8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139137832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81FBD7F" id="Rounded Rectangle 4" o:spid="_x0000_s1026" style="position:absolute;margin-left:170.1pt;margin-top:0;width:26.95pt;height:26.95pt;z-index:-25117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" filled="f" strokecolor="#172c51" strokeweight="1.25pt">
                <v:stroke joinstyle="miter"/>
                <w10:wrap type="tight" anchory="line"/>
              </v:roundrect>
            </w:pict>
          </mc:Fallback>
        </mc:AlternateContent>
      </w:r>
      <w:r w:rsidR="00720D8E">
        <w:rPr>
          <w:rFonts w:eastAsia="Times New Roman"/>
          <w:b/>
          <w:bCs/>
          <w:lang w:eastAsia="en-NZ"/>
        </w:rPr>
        <w:t>N</w:t>
      </w:r>
      <w:r w:rsidRPr="00815671">
        <w:rPr>
          <w:rFonts w:eastAsia="Times New Roman"/>
          <w:b/>
          <w:bCs/>
          <w:lang w:eastAsia="en-NZ"/>
        </w:rPr>
        <w:t>o</w:t>
      </w:r>
      <w:r w:rsidR="00815671">
        <w:rPr>
          <w:rFonts w:eastAsia="Times New Roman"/>
          <w:b/>
          <w:bCs/>
          <w:lang w:eastAsia="en-NZ"/>
        </w:rPr>
        <w:t xml:space="preserve"> </w:t>
      </w:r>
      <w:r w:rsidR="00815671" w:rsidRPr="00815671">
        <w:rPr>
          <w:rFonts w:eastAsia="Times New Roman"/>
          <w:lang w:eastAsia="en-NZ"/>
        </w:rPr>
        <w:t xml:space="preserve">– </w:t>
      </w:r>
      <w:r w:rsidR="00815671">
        <w:rPr>
          <w:rFonts w:eastAsia="Times New Roman"/>
          <w:lang w:eastAsia="en-NZ"/>
        </w:rPr>
        <w:t xml:space="preserve">do not tell the </w:t>
      </w:r>
      <w:r w:rsidR="00B82F57">
        <w:rPr>
          <w:rFonts w:eastAsia="Times New Roman"/>
          <w:lang w:eastAsia="en-NZ"/>
        </w:rPr>
        <w:t>w</w:t>
      </w:r>
      <w:r w:rsidR="00815671">
        <w:rPr>
          <w:rFonts w:eastAsia="Times New Roman"/>
          <w:lang w:eastAsia="en-NZ"/>
        </w:rPr>
        <w:t xml:space="preserve">ellbeing support </w:t>
      </w:r>
      <w:r w:rsidR="00B82F57">
        <w:rPr>
          <w:rFonts w:eastAsia="Times New Roman"/>
          <w:lang w:eastAsia="en-NZ"/>
        </w:rPr>
        <w:t>s</w:t>
      </w:r>
      <w:r w:rsidR="00815671">
        <w:rPr>
          <w:rFonts w:eastAsia="Times New Roman"/>
          <w:lang w:eastAsia="en-NZ"/>
        </w:rPr>
        <w:t>ervice about my support needs.</w:t>
      </w:r>
    </w:p>
    <w:p w14:paraId="0C0F541E" w14:textId="77777777" w:rsidR="00481A25" w:rsidRDefault="00481A25" w:rsidP="00481A25">
      <w:pPr>
        <w:rPr>
          <w:shd w:val="clear" w:color="auto" w:fill="FFFFFF"/>
          <w:lang w:eastAsia="en-GB"/>
        </w:rPr>
      </w:pPr>
    </w:p>
    <w:p w14:paraId="766B7225" w14:textId="77777777" w:rsidR="00481A25" w:rsidRPr="00481A25" w:rsidRDefault="00481A25" w:rsidP="00481A25">
      <w:pPr>
        <w:rPr>
          <w:shd w:val="clear" w:color="auto" w:fill="FFFFFF"/>
          <w:lang w:eastAsia="en-GB"/>
        </w:rPr>
      </w:pPr>
    </w:p>
    <w:p w14:paraId="3F627F08" w14:textId="77777777" w:rsidR="00815671" w:rsidRDefault="00815671">
      <w:pPr>
        <w:snapToGrid/>
        <w:spacing w:line="240" w:lineRule="auto"/>
        <w:ind w:left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1D64DBBE" w14:textId="64377A5C" w:rsidR="00481A25" w:rsidRDefault="00591E5E" w:rsidP="00481A25">
      <w:pPr>
        <w:rPr>
          <w:shd w:val="clear" w:color="auto" w:fill="FFFFFF"/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2230656" behindDoc="0" locked="0" layoutInCell="1" allowOverlap="1" wp14:anchorId="146C53F1" wp14:editId="75340E84">
            <wp:simplePos x="0" y="0"/>
            <wp:positionH relativeFrom="margin">
              <wp:posOffset>0</wp:posOffset>
            </wp:positionH>
            <wp:positionV relativeFrom="page">
              <wp:posOffset>672657</wp:posOffset>
            </wp:positionV>
            <wp:extent cx="1619885" cy="1047115"/>
            <wp:effectExtent l="0" t="0" r="5715" b="0"/>
            <wp:wrapTight wrapText="bothSides">
              <wp:wrapPolygon edited="0">
                <wp:start x="0" y="0"/>
                <wp:lineTo x="0" y="21220"/>
                <wp:lineTo x="21507" y="21220"/>
                <wp:lineTo x="21507" y="0"/>
                <wp:lineTo x="0" y="0"/>
              </wp:wrapPolygon>
            </wp:wrapTight>
            <wp:docPr id="1468480914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480914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47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5671">
        <w:rPr>
          <w:shd w:val="clear" w:color="auto" w:fill="FFFFFF"/>
          <w:lang w:eastAsia="en-GB"/>
        </w:rPr>
        <w:t>There are 3 different learning support services that you can use.</w:t>
      </w:r>
    </w:p>
    <w:p w14:paraId="03EC35A4" w14:textId="43BA7C18" w:rsidR="00481A25" w:rsidRDefault="00591E5E" w:rsidP="00481A25">
      <w:pPr>
        <w:rPr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2143616" behindDoc="0" locked="0" layoutInCell="1" allowOverlap="1" wp14:anchorId="0DF7DE70" wp14:editId="28A294F0">
            <wp:simplePos x="0" y="0"/>
            <wp:positionH relativeFrom="margin">
              <wp:posOffset>0</wp:posOffset>
            </wp:positionH>
            <wp:positionV relativeFrom="page">
              <wp:posOffset>1783021</wp:posOffset>
            </wp:positionV>
            <wp:extent cx="1439545" cy="1306195"/>
            <wp:effectExtent l="0" t="0" r="0" b="1905"/>
            <wp:wrapTight wrapText="bothSides">
              <wp:wrapPolygon edited="0">
                <wp:start x="0" y="0"/>
                <wp:lineTo x="0" y="21421"/>
                <wp:lineTo x="21343" y="21421"/>
                <wp:lineTo x="21343" y="0"/>
                <wp:lineTo x="0" y="0"/>
              </wp:wrapPolygon>
            </wp:wrapTight>
            <wp:docPr id="509928737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560551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06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CB3AF7" w14:textId="77777777" w:rsidR="00481A25" w:rsidRDefault="00481A25" w:rsidP="00481A25">
      <w:pPr>
        <w:rPr>
          <w:shd w:val="clear" w:color="auto" w:fill="FFFFFF"/>
          <w:lang w:eastAsia="en-GB"/>
        </w:rPr>
      </w:pPr>
    </w:p>
    <w:p w14:paraId="3AB0068B" w14:textId="4CCC6718" w:rsidR="00815671" w:rsidRDefault="00815671" w:rsidP="00815671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Put a tick </w:t>
      </w:r>
      <w:r w:rsidRPr="004C7DC4">
        <w:sym w:font="Wingdings" w:char="F0FC"/>
      </w:r>
      <w:r>
        <w:t xml:space="preserve"> </w:t>
      </w:r>
      <w:r>
        <w:rPr>
          <w:rFonts w:eastAsia="Times New Roman"/>
          <w:lang w:eastAsia="en-NZ"/>
        </w:rPr>
        <w:t>in the box beside the service you want to use.</w:t>
      </w:r>
    </w:p>
    <w:p w14:paraId="3FC0FCBF" w14:textId="77777777" w:rsidR="00815671" w:rsidRDefault="00815671" w:rsidP="00815671">
      <w:pPr>
        <w:rPr>
          <w:shd w:val="clear" w:color="auto" w:fill="FFFFFF"/>
          <w:lang w:eastAsia="en-GB"/>
        </w:rPr>
      </w:pPr>
    </w:p>
    <w:p w14:paraId="75A470C4" w14:textId="05FA3B4B" w:rsidR="00815671" w:rsidRDefault="00591E5E" w:rsidP="00815671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232704" behindDoc="0" locked="0" layoutInCell="1" allowOverlap="1" wp14:anchorId="3A6F494B" wp14:editId="36769D98">
            <wp:simplePos x="0" y="0"/>
            <wp:positionH relativeFrom="margin">
              <wp:posOffset>0</wp:posOffset>
            </wp:positionH>
            <wp:positionV relativeFrom="paragraph">
              <wp:posOffset>176530</wp:posOffset>
            </wp:positionV>
            <wp:extent cx="1619885" cy="878205"/>
            <wp:effectExtent l="0" t="0" r="5715" b="0"/>
            <wp:wrapTight wrapText="bothSides">
              <wp:wrapPolygon edited="0">
                <wp:start x="0" y="0"/>
                <wp:lineTo x="0" y="21241"/>
                <wp:lineTo x="21507" y="21241"/>
                <wp:lineTo x="21507" y="0"/>
                <wp:lineTo x="0" y="0"/>
              </wp:wrapPolygon>
            </wp:wrapTight>
            <wp:docPr id="1233786576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786576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878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86FE2C" w14:textId="1F10EF30" w:rsidR="00815671" w:rsidRPr="00815671" w:rsidRDefault="00815671" w:rsidP="00815671">
      <w:pPr>
        <w:pStyle w:val="survey"/>
        <w:ind w:left="4321"/>
        <w:rPr>
          <w:rFonts w:eastAsia="Times New Roman"/>
          <w:lang w:eastAsia="en-NZ"/>
        </w:rPr>
      </w:pPr>
      <w:r w:rsidRPr="0081567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145664" behindDoc="1" locked="0" layoutInCell="1" allowOverlap="1" wp14:anchorId="274823E3" wp14:editId="00388D2A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741016396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27D0A73" id="Rounded Rectangle 4" o:spid="_x0000_s1026" style="position:absolute;margin-left:170.1pt;margin-top:0;width:26.95pt;height:26.95pt;z-index:-25117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" filled="f" strokecolor="#172c51" strokeweight="1.25pt">
                <v:stroke joinstyle="miter"/>
                <w10:wrap type="tight" anchory="line"/>
              </v:roundrect>
            </w:pict>
          </mc:Fallback>
        </mc:AlternateContent>
      </w:r>
      <w:r w:rsidRPr="00815671">
        <w:rPr>
          <w:rFonts w:eastAsia="Times New Roman"/>
          <w:b/>
          <w:bCs/>
          <w:lang w:eastAsia="en-NZ"/>
        </w:rPr>
        <w:t>Literacy Aotearoa</w:t>
      </w:r>
      <w:r>
        <w:rPr>
          <w:rFonts w:eastAsia="Times New Roman"/>
          <w:b/>
          <w:bCs/>
          <w:lang w:eastAsia="en-NZ"/>
        </w:rPr>
        <w:t xml:space="preserve"> </w:t>
      </w:r>
      <w:r>
        <w:rPr>
          <w:rFonts w:eastAsia="Times New Roman"/>
          <w:lang w:eastAsia="en-NZ"/>
        </w:rPr>
        <w:t>– this service is for everyone</w:t>
      </w:r>
      <w:r w:rsidR="00AD1821">
        <w:rPr>
          <w:rFonts w:eastAsia="Times New Roman"/>
          <w:lang w:eastAsia="en-NZ"/>
        </w:rPr>
        <w:t>.</w:t>
      </w:r>
    </w:p>
    <w:p w14:paraId="15D1B847" w14:textId="18ECE9EF" w:rsidR="00815671" w:rsidRDefault="00591E5E" w:rsidP="00815671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231680" behindDoc="0" locked="0" layoutInCell="1" allowOverlap="1" wp14:anchorId="75A23510" wp14:editId="691DC760">
            <wp:simplePos x="0" y="0"/>
            <wp:positionH relativeFrom="margin">
              <wp:posOffset>0</wp:posOffset>
            </wp:positionH>
            <wp:positionV relativeFrom="paragraph">
              <wp:posOffset>266065</wp:posOffset>
            </wp:positionV>
            <wp:extent cx="1439545" cy="816610"/>
            <wp:effectExtent l="0" t="0" r="0" b="0"/>
            <wp:wrapTight wrapText="bothSides">
              <wp:wrapPolygon edited="0">
                <wp:start x="2668" y="0"/>
                <wp:lineTo x="762" y="1008"/>
                <wp:lineTo x="381" y="1680"/>
                <wp:lineTo x="953" y="5375"/>
                <wp:lineTo x="0" y="9742"/>
                <wp:lineTo x="0" y="20827"/>
                <wp:lineTo x="2477" y="21163"/>
                <wp:lineTo x="5336" y="21163"/>
                <wp:lineTo x="21343" y="21163"/>
                <wp:lineTo x="21343" y="9070"/>
                <wp:lineTo x="19628" y="5375"/>
                <wp:lineTo x="20009" y="2687"/>
                <wp:lineTo x="17722" y="2016"/>
                <wp:lineTo x="5907" y="0"/>
                <wp:lineTo x="2668" y="0"/>
              </wp:wrapPolygon>
            </wp:wrapTight>
            <wp:docPr id="2071574464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1574464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816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972A8D" w14:textId="67B4BDE8" w:rsidR="00815671" w:rsidRPr="00815671" w:rsidRDefault="00815671" w:rsidP="00815671">
      <w:pPr>
        <w:pStyle w:val="survey"/>
        <w:rPr>
          <w:rFonts w:eastAsia="Times New Roman"/>
          <w:b/>
          <w:bCs/>
          <w:lang w:eastAsia="en-NZ"/>
        </w:rPr>
      </w:pPr>
      <w:r w:rsidRPr="0081567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146688" behindDoc="1" locked="0" layoutInCell="1" allowOverlap="1" wp14:anchorId="2526532D" wp14:editId="148C2CCC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411050252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AE3B881" id="Rounded Rectangle 4" o:spid="_x0000_s1026" style="position:absolute;margin-left:170.1pt;margin-top:0;width:26.95pt;height:26.95pt;z-index:-25116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" filled="f" strokecolor="#172c51" strokeweight="1.25pt">
                <v:stroke joinstyle="miter"/>
                <w10:wrap type="tight" anchory="line"/>
              </v:roundrect>
            </w:pict>
          </mc:Fallback>
        </mc:AlternateContent>
      </w:r>
      <w:r>
        <w:rPr>
          <w:rFonts w:eastAsia="Times New Roman"/>
          <w:b/>
          <w:bCs/>
          <w:lang w:eastAsia="en-NZ"/>
        </w:rPr>
        <w:t xml:space="preserve">Howard League </w:t>
      </w:r>
      <w:r w:rsidRPr="00815671">
        <w:rPr>
          <w:rFonts w:eastAsia="Times New Roman"/>
          <w:lang w:eastAsia="en-NZ"/>
        </w:rPr>
        <w:t xml:space="preserve">– </w:t>
      </w:r>
      <w:r>
        <w:rPr>
          <w:rFonts w:eastAsia="Times New Roman"/>
          <w:lang w:eastAsia="en-NZ"/>
        </w:rPr>
        <w:t>this service is for people who are in prison</w:t>
      </w:r>
      <w:r w:rsidR="00AD1821">
        <w:rPr>
          <w:rFonts w:eastAsia="Times New Roman"/>
          <w:lang w:eastAsia="en-NZ"/>
        </w:rPr>
        <w:t>.</w:t>
      </w:r>
    </w:p>
    <w:p w14:paraId="39C4ECC7" w14:textId="2DE8EC18" w:rsidR="00815671" w:rsidRDefault="00815671" w:rsidP="00815671">
      <w:pPr>
        <w:rPr>
          <w:rFonts w:eastAsia="Times New Roman"/>
          <w:lang w:eastAsia="en-NZ"/>
        </w:rPr>
      </w:pPr>
    </w:p>
    <w:p w14:paraId="52BC6C41" w14:textId="1BE65356" w:rsidR="00815671" w:rsidRPr="00815671" w:rsidRDefault="00817C67" w:rsidP="00815671">
      <w:pPr>
        <w:pStyle w:val="survey"/>
        <w:ind w:left="4321"/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234752" behindDoc="0" locked="0" layoutInCell="1" allowOverlap="1" wp14:anchorId="3E8D0942" wp14:editId="37F0FEA2">
            <wp:simplePos x="0" y="0"/>
            <wp:positionH relativeFrom="margin">
              <wp:posOffset>0</wp:posOffset>
            </wp:positionH>
            <wp:positionV relativeFrom="paragraph">
              <wp:posOffset>1078525</wp:posOffset>
            </wp:positionV>
            <wp:extent cx="1440000" cy="1440000"/>
            <wp:effectExtent l="0" t="0" r="0" b="0"/>
            <wp:wrapTight wrapText="bothSides">
              <wp:wrapPolygon edited="0">
                <wp:start x="10481" y="2668"/>
                <wp:lineTo x="9528" y="3811"/>
                <wp:lineTo x="8766" y="4955"/>
                <wp:lineTo x="8956" y="6098"/>
                <wp:lineTo x="6098" y="8956"/>
                <wp:lineTo x="0" y="10481"/>
                <wp:lineTo x="0" y="12005"/>
                <wp:lineTo x="3240" y="12196"/>
                <wp:lineTo x="3240" y="12958"/>
                <wp:lineTo x="7241" y="15245"/>
                <wp:lineTo x="8385" y="15245"/>
                <wp:lineTo x="8956" y="18865"/>
                <wp:lineTo x="15626" y="18865"/>
                <wp:lineTo x="15626" y="12196"/>
                <wp:lineTo x="19056" y="9147"/>
                <wp:lineTo x="21343" y="6288"/>
                <wp:lineTo x="21343" y="5717"/>
                <wp:lineTo x="11434" y="2668"/>
                <wp:lineTo x="10481" y="2668"/>
              </wp:wrapPolygon>
            </wp:wrapTight>
            <wp:docPr id="790630324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630324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233728" behindDoc="0" locked="0" layoutInCell="1" allowOverlap="1" wp14:anchorId="6C4B196F" wp14:editId="7F88A363">
            <wp:simplePos x="0" y="0"/>
            <wp:positionH relativeFrom="margin">
              <wp:posOffset>0</wp:posOffset>
            </wp:positionH>
            <wp:positionV relativeFrom="paragraph">
              <wp:posOffset>35560</wp:posOffset>
            </wp:positionV>
            <wp:extent cx="1619885" cy="885190"/>
            <wp:effectExtent l="0" t="0" r="5715" b="3810"/>
            <wp:wrapTight wrapText="bothSides">
              <wp:wrapPolygon edited="0">
                <wp:start x="0" y="0"/>
                <wp:lineTo x="0" y="21383"/>
                <wp:lineTo x="21507" y="21383"/>
                <wp:lineTo x="21507" y="0"/>
                <wp:lineTo x="0" y="0"/>
              </wp:wrapPolygon>
            </wp:wrapTight>
            <wp:docPr id="88049164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049164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885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5671" w:rsidRPr="0081567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148736" behindDoc="1" locked="0" layoutInCell="1" allowOverlap="1" wp14:anchorId="46A10F6B" wp14:editId="609F4BDA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679738773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8846D45" id="Rounded Rectangle 4" o:spid="_x0000_s1026" style="position:absolute;margin-left:170.1pt;margin-top:0;width:26.95pt;height:26.95pt;z-index:-25116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" filled="f" strokecolor="#172c51" strokeweight="1.25pt">
                <v:stroke joinstyle="miter"/>
                <w10:wrap type="tight" anchory="line"/>
              </v:roundrect>
            </w:pict>
          </mc:Fallback>
        </mc:AlternateContent>
      </w:r>
      <w:r w:rsidR="00815671">
        <w:rPr>
          <w:rFonts w:eastAsia="Times New Roman"/>
          <w:b/>
          <w:bCs/>
          <w:lang w:eastAsia="en-NZ"/>
        </w:rPr>
        <w:t xml:space="preserve">Personal Advocacy and Safeguarding Adults Trust </w:t>
      </w:r>
      <w:r w:rsidR="00815671">
        <w:rPr>
          <w:rFonts w:eastAsia="Times New Roman"/>
          <w:lang w:eastAsia="en-NZ"/>
        </w:rPr>
        <w:t>– this service is for people with learning disabilities</w:t>
      </w:r>
      <w:r w:rsidR="00AD1821">
        <w:rPr>
          <w:rFonts w:eastAsia="Times New Roman"/>
          <w:lang w:eastAsia="en-NZ"/>
        </w:rPr>
        <w:t>.</w:t>
      </w:r>
    </w:p>
    <w:p w14:paraId="2191CAEA" w14:textId="1A2B99EA" w:rsidR="00815671" w:rsidRDefault="00815671" w:rsidP="00815671">
      <w:pPr>
        <w:rPr>
          <w:rFonts w:eastAsia="Times New Roman"/>
          <w:lang w:eastAsia="en-NZ"/>
        </w:rPr>
      </w:pPr>
    </w:p>
    <w:p w14:paraId="7122298E" w14:textId="1608D4A7" w:rsidR="00815671" w:rsidRPr="00815671" w:rsidRDefault="00815671" w:rsidP="00815671">
      <w:pPr>
        <w:pStyle w:val="survey"/>
        <w:rPr>
          <w:rFonts w:eastAsia="Times New Roman"/>
          <w:b/>
          <w:bCs/>
          <w:lang w:eastAsia="en-NZ"/>
        </w:rPr>
      </w:pPr>
      <w:r w:rsidRPr="0081567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149760" behindDoc="1" locked="0" layoutInCell="1" allowOverlap="1" wp14:anchorId="49589435" wp14:editId="5A2DC5D0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2135513600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7454BB3" id="Rounded Rectangle 4" o:spid="_x0000_s1026" style="position:absolute;margin-left:170.1pt;margin-top:0;width:26.95pt;height:26.95pt;z-index:-25116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" filled="f" strokecolor="#172c51" strokeweight="1.25pt">
                <v:stroke joinstyle="miter"/>
                <w10:wrap type="tight" anchory="line"/>
              </v:roundrect>
            </w:pict>
          </mc:Fallback>
        </mc:AlternateContent>
      </w:r>
      <w:r>
        <w:rPr>
          <w:rFonts w:eastAsia="Times New Roman"/>
          <w:lang w:eastAsia="en-NZ"/>
        </w:rPr>
        <w:t>I do not mind which service I use.</w:t>
      </w:r>
    </w:p>
    <w:p w14:paraId="2ACB94FB" w14:textId="77777777" w:rsidR="00815671" w:rsidRDefault="00815671" w:rsidP="00481A25">
      <w:pPr>
        <w:rPr>
          <w:shd w:val="clear" w:color="auto" w:fill="FFFFFF"/>
          <w:lang w:eastAsia="en-GB"/>
        </w:rPr>
      </w:pPr>
    </w:p>
    <w:p w14:paraId="49D5219F" w14:textId="6BD2C88E" w:rsidR="00815671" w:rsidRDefault="00815671">
      <w:pPr>
        <w:snapToGrid/>
        <w:spacing w:line="240" w:lineRule="auto"/>
        <w:ind w:left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33A20580" w14:textId="71D4FAD7" w:rsidR="002B0613" w:rsidRDefault="002B0613" w:rsidP="002B0613">
      <w:pPr>
        <w:pStyle w:val="survey"/>
        <w:rPr>
          <w:rFonts w:eastAsia="Times New Roman"/>
          <w:lang w:eastAsia="en-NZ"/>
        </w:rPr>
      </w:pPr>
      <w:r w:rsidRPr="00815671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2153856" behindDoc="1" locked="0" layoutInCell="1" allowOverlap="1" wp14:anchorId="12A7FD46" wp14:editId="183E27D0">
                <wp:simplePos x="0" y="0"/>
                <wp:positionH relativeFrom="column">
                  <wp:posOffset>2160270</wp:posOffset>
                </wp:positionH>
                <wp:positionV relativeFrom="line">
                  <wp:posOffset>11557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2041547763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CA1373A" id="Rounded Rectangle 4" o:spid="_x0000_s1026" style="position:absolute;margin-left:170.1pt;margin-top:9.1pt;width:26.95pt;height:26.95pt;z-index:-25116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" filled="f" strokecolor="#172c51" strokeweight="1.25pt">
                <v:stroke joinstyle="miter"/>
                <w10:wrap type="tight" anchory="line"/>
              </v:round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151808" behindDoc="0" locked="0" layoutInCell="1" allowOverlap="1" wp14:anchorId="34ECF0AE" wp14:editId="290AA3E4">
            <wp:simplePos x="0" y="0"/>
            <wp:positionH relativeFrom="margin">
              <wp:posOffset>0</wp:posOffset>
            </wp:positionH>
            <wp:positionV relativeFrom="page">
              <wp:posOffset>573552</wp:posOffset>
            </wp:positionV>
            <wp:extent cx="1440000" cy="1306800"/>
            <wp:effectExtent l="0" t="0" r="0" b="1905"/>
            <wp:wrapTight wrapText="bothSides">
              <wp:wrapPolygon edited="0">
                <wp:start x="0" y="0"/>
                <wp:lineTo x="0" y="21421"/>
                <wp:lineTo x="21343" y="21421"/>
                <wp:lineTo x="21343" y="0"/>
                <wp:lineTo x="0" y="0"/>
              </wp:wrapPolygon>
            </wp:wrapTight>
            <wp:docPr id="866024622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560551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30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 xml:space="preserve">Put a tick </w:t>
      </w:r>
      <w:r w:rsidRPr="004C7DC4">
        <w:sym w:font="Wingdings" w:char="F0FC"/>
      </w:r>
      <w:r>
        <w:t xml:space="preserve"> </w:t>
      </w:r>
      <w:r>
        <w:rPr>
          <w:rFonts w:eastAsia="Times New Roman"/>
          <w:lang w:eastAsia="en-NZ"/>
        </w:rPr>
        <w:t>in the box to tell us that you:</w:t>
      </w:r>
    </w:p>
    <w:p w14:paraId="11951FF2" w14:textId="5E124581" w:rsidR="002B0613" w:rsidRDefault="00817C67" w:rsidP="002B0613">
      <w:pPr>
        <w:pStyle w:val="Listtoplevel"/>
        <w:rPr>
          <w:lang w:eastAsia="en-NZ"/>
        </w:rPr>
      </w:pPr>
      <w:r>
        <w:rPr>
          <w:rFonts w:eastAsia="Times New Roman"/>
          <w:lang w:eastAsia="en-NZ"/>
        </w:rPr>
        <w:drawing>
          <wp:anchor distT="0" distB="0" distL="114300" distR="114300" simplePos="0" relativeHeight="252236800" behindDoc="0" locked="0" layoutInCell="1" allowOverlap="1" wp14:anchorId="6DCDF717" wp14:editId="6E17CCDA">
            <wp:simplePos x="0" y="0"/>
            <wp:positionH relativeFrom="margin">
              <wp:posOffset>0</wp:posOffset>
            </wp:positionH>
            <wp:positionV relativeFrom="paragraph">
              <wp:posOffset>555625</wp:posOffset>
            </wp:positionV>
            <wp:extent cx="1439545" cy="1760220"/>
            <wp:effectExtent l="0" t="0" r="0" b="5080"/>
            <wp:wrapTight wrapText="bothSides">
              <wp:wrapPolygon edited="0">
                <wp:start x="0" y="0"/>
                <wp:lineTo x="0" y="21506"/>
                <wp:lineTo x="21343" y="21506"/>
                <wp:lineTo x="21343" y="0"/>
                <wp:lineTo x="0" y="0"/>
              </wp:wrapPolygon>
            </wp:wrapTight>
            <wp:docPr id="128434969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434969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760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0613">
        <w:rPr>
          <w:lang w:eastAsia="en-NZ"/>
        </w:rPr>
        <w:t>understand the information</w:t>
      </w:r>
    </w:p>
    <w:p w14:paraId="7551DA30" w14:textId="415B13C5" w:rsidR="002B0613" w:rsidRDefault="002B0613" w:rsidP="002B0613">
      <w:pPr>
        <w:pStyle w:val="Listtoplevel"/>
        <w:rPr>
          <w:lang w:eastAsia="en-NZ"/>
        </w:rPr>
      </w:pPr>
      <w:r>
        <w:rPr>
          <w:lang w:eastAsia="en-NZ"/>
        </w:rPr>
        <w:t>want to use a literacy support service.</w:t>
      </w:r>
    </w:p>
    <w:p w14:paraId="69B9D8BD" w14:textId="77777777" w:rsidR="002B0613" w:rsidRDefault="002B0613" w:rsidP="002B0613">
      <w:pPr>
        <w:rPr>
          <w:shd w:val="clear" w:color="auto" w:fill="FFFFFF"/>
          <w:lang w:eastAsia="en-GB"/>
        </w:rPr>
      </w:pPr>
    </w:p>
    <w:p w14:paraId="1064F124" w14:textId="77777777" w:rsidR="00815671" w:rsidRDefault="00815671" w:rsidP="00481A25">
      <w:pPr>
        <w:rPr>
          <w:shd w:val="clear" w:color="auto" w:fill="FFFFFF"/>
          <w:lang w:eastAsia="en-GB"/>
        </w:rPr>
      </w:pPr>
    </w:p>
    <w:p w14:paraId="24C89A39" w14:textId="64988E10" w:rsidR="002B0613" w:rsidRPr="006F79F6" w:rsidRDefault="002B0613" w:rsidP="002B0613">
      <w:pPr>
        <w:snapToGrid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Please sign the form on the line below.</w:t>
      </w:r>
    </w:p>
    <w:p w14:paraId="3ED154C0" w14:textId="77777777" w:rsidR="002B0613" w:rsidRPr="006F79F6" w:rsidRDefault="002B0613" w:rsidP="002B0613">
      <w:pPr>
        <w:snapToGrid/>
        <w:rPr>
          <w:rFonts w:eastAsia="Times New Roman"/>
          <w:lang w:eastAsia="en-NZ"/>
        </w:rPr>
      </w:pPr>
    </w:p>
    <w:p w14:paraId="7FAD0DA2" w14:textId="0E9A1D92" w:rsidR="002B0613" w:rsidRPr="006F79F6" w:rsidRDefault="00817C67" w:rsidP="002B0613">
      <w:pPr>
        <w:snapToGrid/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237824" behindDoc="0" locked="0" layoutInCell="1" allowOverlap="1" wp14:anchorId="51A66BC8" wp14:editId="518C43B8">
            <wp:simplePos x="0" y="0"/>
            <wp:positionH relativeFrom="margin">
              <wp:posOffset>0</wp:posOffset>
            </wp:positionH>
            <wp:positionV relativeFrom="paragraph">
              <wp:posOffset>269004</wp:posOffset>
            </wp:positionV>
            <wp:extent cx="1439545" cy="960755"/>
            <wp:effectExtent l="0" t="0" r="0" b="4445"/>
            <wp:wrapTight wrapText="bothSides">
              <wp:wrapPolygon edited="0">
                <wp:start x="0" y="0"/>
                <wp:lineTo x="0" y="21414"/>
                <wp:lineTo x="21343" y="21414"/>
                <wp:lineTo x="21343" y="0"/>
                <wp:lineTo x="0" y="0"/>
              </wp:wrapPolygon>
            </wp:wrapTight>
            <wp:docPr id="673961818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961818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960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F0EF6C" w14:textId="05F4E46C" w:rsidR="002B0613" w:rsidRPr="006F79F6" w:rsidRDefault="002B0613" w:rsidP="002B0613">
      <w:pPr>
        <w:snapToGrid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My signature:</w:t>
      </w:r>
    </w:p>
    <w:p w14:paraId="321DC78B" w14:textId="5924CD01" w:rsidR="002B0613" w:rsidRPr="006F79F6" w:rsidRDefault="002B0613" w:rsidP="002B0613">
      <w:pPr>
        <w:snapToGrid/>
        <w:rPr>
          <w:lang w:eastAsia="en-NZ"/>
        </w:rPr>
      </w:pPr>
      <w:r w:rsidRPr="006F79F6">
        <w:rPr>
          <w:noProof/>
        </w:rPr>
        <mc:AlternateContent>
          <mc:Choice Requires="wps">
            <w:drawing>
              <wp:anchor distT="0" distB="0" distL="114300" distR="114300" simplePos="0" relativeHeight="252155904" behindDoc="0" locked="0" layoutInCell="1" allowOverlap="1" wp14:anchorId="11364BC8" wp14:editId="238A2311">
                <wp:simplePos x="0" y="0"/>
                <wp:positionH relativeFrom="column">
                  <wp:posOffset>2412365</wp:posOffset>
                </wp:positionH>
                <wp:positionV relativeFrom="paragraph">
                  <wp:posOffset>288290</wp:posOffset>
                </wp:positionV>
                <wp:extent cx="3200400" cy="0"/>
                <wp:effectExtent l="12700" t="12700" r="0" b="25400"/>
                <wp:wrapNone/>
                <wp:docPr id="45155271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noFill/>
                        <a:ln w="31750" cap="rnd" cmpd="sng" algn="ctr">
                          <a:solidFill>
                            <a:sysClr val="windowText" lastClr="000000"/>
                          </a:solidFill>
                          <a:prstDash val="sysDot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EA1A3B" id="Straight Connector 4" o:spid="_x0000_s1026" style="position:absolute;z-index:252155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9.95pt,22.7pt" to="441.95pt,2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" strokecolor="windowText" strokeweight="2.5pt">
                <v:stroke dashstyle="1 1" joinstyle="miter" endcap="round"/>
              </v:line>
            </w:pict>
          </mc:Fallback>
        </mc:AlternateContent>
      </w:r>
    </w:p>
    <w:p w14:paraId="3B7CFA03" w14:textId="5EE71B85" w:rsidR="002B0613" w:rsidRPr="006F79F6" w:rsidRDefault="002B0613" w:rsidP="002B0613">
      <w:pPr>
        <w:snapToGrid/>
        <w:rPr>
          <w:lang w:eastAsia="en-NZ"/>
        </w:rPr>
      </w:pPr>
    </w:p>
    <w:p w14:paraId="449008C0" w14:textId="6317B4D3" w:rsidR="002B0613" w:rsidRDefault="00817C67" w:rsidP="002B0613">
      <w:r>
        <w:rPr>
          <w:noProof/>
        </w:rPr>
        <w:drawing>
          <wp:anchor distT="0" distB="0" distL="114300" distR="114300" simplePos="0" relativeHeight="252238848" behindDoc="0" locked="0" layoutInCell="1" allowOverlap="1" wp14:anchorId="1AC2A082" wp14:editId="0D0EB7FF">
            <wp:simplePos x="0" y="0"/>
            <wp:positionH relativeFrom="margin">
              <wp:posOffset>0</wp:posOffset>
            </wp:positionH>
            <wp:positionV relativeFrom="paragraph">
              <wp:posOffset>288585</wp:posOffset>
            </wp:positionV>
            <wp:extent cx="1439545" cy="1087120"/>
            <wp:effectExtent l="0" t="0" r="0" b="5080"/>
            <wp:wrapTight wrapText="bothSides">
              <wp:wrapPolygon edited="0">
                <wp:start x="0" y="0"/>
                <wp:lineTo x="0" y="21449"/>
                <wp:lineTo x="21343" y="21449"/>
                <wp:lineTo x="21343" y="0"/>
                <wp:lineTo x="0" y="0"/>
              </wp:wrapPolygon>
            </wp:wrapTight>
            <wp:docPr id="690806991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0806991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87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AC8869" w14:textId="180E0E66" w:rsidR="002B0613" w:rsidRPr="006F79F6" w:rsidRDefault="002B0613" w:rsidP="002B0613">
      <w:pPr>
        <w:snapToGrid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The date I signed this document:</w:t>
      </w:r>
    </w:p>
    <w:p w14:paraId="49FA1C1B" w14:textId="2B8D3C65" w:rsidR="002B0613" w:rsidRPr="006F79F6" w:rsidRDefault="002B0613" w:rsidP="002B0613">
      <w:pPr>
        <w:snapToGrid/>
        <w:rPr>
          <w:lang w:eastAsia="en-NZ"/>
        </w:rPr>
      </w:pPr>
      <w:r w:rsidRPr="006F79F6">
        <w:rPr>
          <w:noProof/>
        </w:rPr>
        <mc:AlternateContent>
          <mc:Choice Requires="wps">
            <w:drawing>
              <wp:anchor distT="0" distB="0" distL="114300" distR="114300" simplePos="0" relativeHeight="252156928" behindDoc="0" locked="0" layoutInCell="1" allowOverlap="1" wp14:anchorId="60AF3FC4" wp14:editId="0570081D">
                <wp:simplePos x="0" y="0"/>
                <wp:positionH relativeFrom="column">
                  <wp:posOffset>2412365</wp:posOffset>
                </wp:positionH>
                <wp:positionV relativeFrom="paragraph">
                  <wp:posOffset>288290</wp:posOffset>
                </wp:positionV>
                <wp:extent cx="3200400" cy="0"/>
                <wp:effectExtent l="12700" t="12700" r="0" b="25400"/>
                <wp:wrapNone/>
                <wp:docPr id="1123103866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noFill/>
                        <a:ln w="31750" cap="rnd" cmpd="sng" algn="ctr">
                          <a:solidFill>
                            <a:sysClr val="windowText" lastClr="000000"/>
                          </a:solidFill>
                          <a:prstDash val="sysDot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072CB7A" id="Straight Connector 4" o:spid="_x0000_s1026" style="position:absolute;z-index:252156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9.95pt,22.7pt" to="441.95pt,2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" strokecolor="windowText" strokeweight="2.5pt">
                <v:stroke dashstyle="1 1" joinstyle="miter" endcap="round"/>
              </v:line>
            </w:pict>
          </mc:Fallback>
        </mc:AlternateContent>
      </w:r>
    </w:p>
    <w:p w14:paraId="1B150A3B" w14:textId="52DE86DE" w:rsidR="002B0613" w:rsidRDefault="002B0613" w:rsidP="002B0613"/>
    <w:p w14:paraId="5B2338BE" w14:textId="77777777" w:rsidR="00815671" w:rsidRDefault="00815671" w:rsidP="00481A25">
      <w:pPr>
        <w:rPr>
          <w:shd w:val="clear" w:color="auto" w:fill="FFFFFF"/>
          <w:lang w:eastAsia="en-GB"/>
        </w:rPr>
      </w:pPr>
    </w:p>
    <w:p w14:paraId="183248D4" w14:textId="77777777" w:rsidR="00481A25" w:rsidRDefault="00481A25" w:rsidP="00481A25">
      <w:pPr>
        <w:rPr>
          <w:shd w:val="clear" w:color="auto" w:fill="FFFFFF"/>
          <w:lang w:eastAsia="en-GB"/>
        </w:rPr>
      </w:pPr>
    </w:p>
    <w:p w14:paraId="138543A6" w14:textId="644DD005" w:rsidR="001E20AC" w:rsidRPr="0091441E" w:rsidRDefault="000B5ED7" w:rsidP="00481A25">
      <w:pPr>
        <w:rPr>
          <w:rFonts w:eastAsia="Arial Unicode MS"/>
          <w:kern w:val="28"/>
          <w:sz w:val="44"/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7A80FCAF" w14:textId="77777777" w:rsidR="001E20AC" w:rsidRDefault="001E20AC" w:rsidP="0071111F">
      <w:pPr>
        <w:pStyle w:val="Heading1"/>
        <w:pBdr>
          <w:top w:val="single" w:sz="18" w:space="10" w:color="074B73"/>
          <w:left w:val="single" w:sz="18" w:space="4" w:color="074B73"/>
          <w:bottom w:val="single" w:sz="18" w:space="0" w:color="074B73"/>
          <w:right w:val="single" w:sz="18" w:space="4" w:color="074B73"/>
        </w:pBdr>
      </w:pPr>
      <w:bookmarkStart w:id="8" w:name="_Toc155262434"/>
      <w:bookmarkStart w:id="9" w:name="_Toc157079952"/>
      <w:r>
        <w:lastRenderedPageBreak/>
        <w:t>How to contact us</w:t>
      </w:r>
      <w:bookmarkEnd w:id="8"/>
      <w:bookmarkEnd w:id="9"/>
    </w:p>
    <w:p w14:paraId="416ACD6B" w14:textId="77777777" w:rsidR="001E20AC" w:rsidRDefault="001E20AC" w:rsidP="001E20AC"/>
    <w:p w14:paraId="395767D9" w14:textId="77777777" w:rsidR="001E20AC" w:rsidRDefault="0070751F" w:rsidP="001E20AC">
      <w:r>
        <w:rPr>
          <w:noProof/>
        </w:rPr>
        <w:drawing>
          <wp:anchor distT="0" distB="0" distL="114300" distR="114300" simplePos="0" relativeHeight="252052480" behindDoc="0" locked="0" layoutInCell="1" allowOverlap="1" wp14:anchorId="48B15950" wp14:editId="4416F2A2">
            <wp:simplePos x="0" y="0"/>
            <wp:positionH relativeFrom="margin">
              <wp:posOffset>0</wp:posOffset>
            </wp:positionH>
            <wp:positionV relativeFrom="paragraph">
              <wp:posOffset>123294</wp:posOffset>
            </wp:positionV>
            <wp:extent cx="1439545" cy="1439545"/>
            <wp:effectExtent l="0" t="0" r="0" b="0"/>
            <wp:wrapTight wrapText="bothSides">
              <wp:wrapPolygon edited="0">
                <wp:start x="8004" y="0"/>
                <wp:lineTo x="6098" y="191"/>
                <wp:lineTo x="4955" y="1334"/>
                <wp:lineTo x="4955" y="19818"/>
                <wp:lineTo x="6288" y="21343"/>
                <wp:lineTo x="7622" y="21343"/>
                <wp:lineTo x="13720" y="21343"/>
                <wp:lineTo x="15054" y="21343"/>
                <wp:lineTo x="16579" y="19628"/>
                <wp:lineTo x="16579" y="1715"/>
                <wp:lineTo x="15054" y="0"/>
                <wp:lineTo x="13339" y="0"/>
                <wp:lineTo x="8004" y="0"/>
              </wp:wrapPolygon>
            </wp:wrapTight>
            <wp:docPr id="375359565" name="Picture 1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359565" name="Picture 1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37D1D6" w14:textId="77777777" w:rsidR="001E20AC" w:rsidRDefault="004455DE" w:rsidP="001E20AC">
      <w:r>
        <w:t>You can phone us on:</w:t>
      </w:r>
    </w:p>
    <w:p w14:paraId="1D79EF10" w14:textId="77777777" w:rsidR="004455DE" w:rsidRDefault="004455DE" w:rsidP="001E20AC"/>
    <w:p w14:paraId="69D4F700" w14:textId="77777777" w:rsidR="004455DE" w:rsidRDefault="004455DE" w:rsidP="001E20AC">
      <w:pPr>
        <w:rPr>
          <w:b/>
          <w:bCs/>
        </w:rPr>
      </w:pPr>
      <w:r>
        <w:rPr>
          <w:b/>
          <w:bCs/>
        </w:rPr>
        <w:t>0800 456 090</w:t>
      </w:r>
    </w:p>
    <w:p w14:paraId="2A14B210" w14:textId="77777777" w:rsidR="004455DE" w:rsidRDefault="004455DE" w:rsidP="001E20AC">
      <w:pPr>
        <w:rPr>
          <w:b/>
          <w:bCs/>
        </w:rPr>
      </w:pPr>
    </w:p>
    <w:p w14:paraId="76FFDB56" w14:textId="77777777" w:rsidR="004455DE" w:rsidRDefault="0070751F" w:rsidP="001E20AC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2053504" behindDoc="0" locked="0" layoutInCell="1" allowOverlap="1" wp14:anchorId="0C9986D5" wp14:editId="3F66FA5B">
            <wp:simplePos x="0" y="0"/>
            <wp:positionH relativeFrom="margin">
              <wp:posOffset>0</wp:posOffset>
            </wp:positionH>
            <wp:positionV relativeFrom="paragraph">
              <wp:posOffset>356862</wp:posOffset>
            </wp:positionV>
            <wp:extent cx="1439545" cy="1450340"/>
            <wp:effectExtent l="0" t="0" r="0" b="0"/>
            <wp:wrapTight wrapText="bothSides">
              <wp:wrapPolygon edited="0">
                <wp:start x="0" y="0"/>
                <wp:lineTo x="0" y="21373"/>
                <wp:lineTo x="21343" y="21373"/>
                <wp:lineTo x="21343" y="0"/>
                <wp:lineTo x="0" y="0"/>
              </wp:wrapPolygon>
            </wp:wrapTight>
            <wp:docPr id="1086450456" name="Picture 1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450456" name="Picture 1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15" t="18794" r="30884" b="32499"/>
                    <a:stretch/>
                  </pic:blipFill>
                  <pic:spPr bwMode="auto">
                    <a:xfrm>
                      <a:off x="0" y="0"/>
                      <a:ext cx="1439545" cy="1450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8E760A" w14:textId="77777777" w:rsidR="004455DE" w:rsidRDefault="004455DE" w:rsidP="001E20AC">
      <w:r>
        <w:t>If you are in Australia you can phone us on:</w:t>
      </w:r>
    </w:p>
    <w:p w14:paraId="04534AF5" w14:textId="77777777" w:rsidR="004455DE" w:rsidRDefault="004455DE" w:rsidP="001E20AC"/>
    <w:p w14:paraId="0A6F4D02" w14:textId="77777777" w:rsidR="004455DE" w:rsidRDefault="004455DE" w:rsidP="001E20AC">
      <w:pPr>
        <w:rPr>
          <w:b/>
          <w:bCs/>
        </w:rPr>
      </w:pPr>
      <w:r>
        <w:rPr>
          <w:b/>
          <w:bCs/>
        </w:rPr>
        <w:t>1800 456 032</w:t>
      </w:r>
    </w:p>
    <w:p w14:paraId="6AE9FB73" w14:textId="77777777" w:rsidR="001F5F6F" w:rsidRDefault="001F5F6F" w:rsidP="001E20AC"/>
    <w:p w14:paraId="2D604DAF" w14:textId="77777777" w:rsidR="001F5F6F" w:rsidRDefault="001F5F6F" w:rsidP="001E20AC">
      <w:r>
        <w:rPr>
          <w:noProof/>
        </w:rPr>
        <mc:AlternateContent>
          <mc:Choice Requires="wpg">
            <w:drawing>
              <wp:anchor distT="0" distB="0" distL="114300" distR="114300" simplePos="0" relativeHeight="252090368" behindDoc="0" locked="0" layoutInCell="1" allowOverlap="1" wp14:anchorId="536E5B47" wp14:editId="221AB365">
                <wp:simplePos x="0" y="0"/>
                <wp:positionH relativeFrom="column">
                  <wp:posOffset>0</wp:posOffset>
                </wp:positionH>
                <wp:positionV relativeFrom="paragraph">
                  <wp:posOffset>41910</wp:posOffset>
                </wp:positionV>
                <wp:extent cx="1714500" cy="1014730"/>
                <wp:effectExtent l="0" t="0" r="0" b="0"/>
                <wp:wrapTight wrapText="bothSides">
                  <wp:wrapPolygon edited="0">
                    <wp:start x="3040" y="1892"/>
                    <wp:lineTo x="2560" y="20005"/>
                    <wp:lineTo x="13600" y="20005"/>
                    <wp:lineTo x="19360" y="19194"/>
                    <wp:lineTo x="20480" y="17842"/>
                    <wp:lineTo x="19360" y="15409"/>
                    <wp:lineTo x="18720" y="11084"/>
                    <wp:lineTo x="19680" y="10273"/>
                    <wp:lineTo x="20320" y="7840"/>
                    <wp:lineTo x="20000" y="6758"/>
                    <wp:lineTo x="13280" y="1892"/>
                    <wp:lineTo x="3040" y="1892"/>
                  </wp:wrapPolygon>
                </wp:wrapTight>
                <wp:docPr id="1836144542" name="Group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4500" cy="1014730"/>
                          <a:chOff x="0" y="0"/>
                          <a:chExt cx="1714500" cy="1014730"/>
                        </a:xfrm>
                      </wpg:grpSpPr>
                      <pic:pic xmlns:pic="http://schemas.openxmlformats.org/drawingml/2006/picture">
                        <pic:nvPicPr>
                          <pic:cNvPr id="74776555" name="Picture 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10147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88812334" name="Graphic 8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4400" y="205740"/>
                            <a:ext cx="800100" cy="8001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46FE33C" id="Group 9" o:spid="_x0000_s1026" alt="&quot;&quot;" style="position:absolute;margin-left:0;margin-top:3.3pt;width:135pt;height:79.9pt;z-index:252090368" coordsize="17145,10147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">
                <v:shape id="Picture 7" o:spid="_x0000_s1027" type="#_x0000_t75" alt="&quot;&quot;" style="position:absolute;width:14395;height:101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">
                  <v:imagedata r:id="rId103" o:title=""/>
                </v:shape>
                <v:shape id="Graphic 8" o:spid="_x0000_s1028" type="#_x0000_t75" alt="Close with solid fill" style="position:absolute;left:9144;top:2057;width:8001;height:8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">
                  <v:imagedata r:id="rId20" o:title="Close with solid fill"/>
                </v:shape>
                <w10:wrap type="tight"/>
              </v:group>
            </w:pict>
          </mc:Fallback>
        </mc:AlternateContent>
      </w:r>
    </w:p>
    <w:p w14:paraId="6291036C" w14:textId="77777777" w:rsidR="001F5F6F" w:rsidRDefault="001F5F6F" w:rsidP="001E20AC">
      <w:r>
        <w:t>It does not cost money to call these numbers.</w:t>
      </w:r>
    </w:p>
    <w:p w14:paraId="703D1FB2" w14:textId="77777777" w:rsidR="004455DE" w:rsidRDefault="004455DE" w:rsidP="001E20AC"/>
    <w:p w14:paraId="73F5EB38" w14:textId="77777777" w:rsidR="004455DE" w:rsidRDefault="004455DE" w:rsidP="001E20AC"/>
    <w:p w14:paraId="3C4DB16A" w14:textId="77777777" w:rsidR="001F5F6F" w:rsidRDefault="001F5F6F">
      <w:pPr>
        <w:snapToGrid/>
        <w:spacing w:line="240" w:lineRule="auto"/>
        <w:ind w:left="0"/>
      </w:pPr>
      <w:r>
        <w:br w:type="page"/>
      </w:r>
    </w:p>
    <w:p w14:paraId="0B9C02E8" w14:textId="77777777" w:rsidR="001E20AC" w:rsidRDefault="00080758" w:rsidP="001E20AC">
      <w:r>
        <w:rPr>
          <w:noProof/>
        </w:rPr>
        <w:lastRenderedPageBreak/>
        <w:drawing>
          <wp:anchor distT="0" distB="0" distL="114300" distR="114300" simplePos="0" relativeHeight="252093440" behindDoc="0" locked="0" layoutInCell="1" allowOverlap="1" wp14:anchorId="4FC7EC3F" wp14:editId="7560E841">
            <wp:simplePos x="0" y="0"/>
            <wp:positionH relativeFrom="margin">
              <wp:posOffset>0</wp:posOffset>
            </wp:positionH>
            <wp:positionV relativeFrom="page">
              <wp:posOffset>497840</wp:posOffset>
            </wp:positionV>
            <wp:extent cx="1259840" cy="1450340"/>
            <wp:effectExtent l="0" t="0" r="0" b="0"/>
            <wp:wrapTight wrapText="bothSides">
              <wp:wrapPolygon edited="0">
                <wp:start x="0" y="0"/>
                <wp:lineTo x="0" y="21373"/>
                <wp:lineTo x="21339" y="21373"/>
                <wp:lineTo x="21339" y="0"/>
                <wp:lineTo x="0" y="0"/>
              </wp:wrapPolygon>
            </wp:wrapTight>
            <wp:docPr id="552447791" name="Picture 1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447791" name="Picture 1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450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phone us from:</w:t>
      </w:r>
    </w:p>
    <w:p w14:paraId="7B28381F" w14:textId="77777777" w:rsidR="00080758" w:rsidRDefault="00080758" w:rsidP="00080758">
      <w:pPr>
        <w:pStyle w:val="Listtoplevel"/>
      </w:pPr>
      <w:r>
        <w:t>8:30 in the morning</w:t>
      </w:r>
    </w:p>
    <w:p w14:paraId="50FE0628" w14:textId="77777777" w:rsidR="00080758" w:rsidRDefault="00080758" w:rsidP="00080758">
      <w:r>
        <w:rPr>
          <w:noProof/>
        </w:rPr>
        <w:drawing>
          <wp:anchor distT="0" distB="0" distL="114300" distR="114300" simplePos="0" relativeHeight="252094464" behindDoc="0" locked="0" layoutInCell="1" allowOverlap="1" wp14:anchorId="131897BF" wp14:editId="267B22EE">
            <wp:simplePos x="0" y="0"/>
            <wp:positionH relativeFrom="margin">
              <wp:posOffset>0</wp:posOffset>
            </wp:positionH>
            <wp:positionV relativeFrom="paragraph">
              <wp:posOffset>238125</wp:posOffset>
            </wp:positionV>
            <wp:extent cx="1259840" cy="1450340"/>
            <wp:effectExtent l="0" t="0" r="0" b="0"/>
            <wp:wrapTight wrapText="bothSides">
              <wp:wrapPolygon edited="0">
                <wp:start x="0" y="0"/>
                <wp:lineTo x="0" y="21373"/>
                <wp:lineTo x="21339" y="21373"/>
                <wp:lineTo x="21339" y="0"/>
                <wp:lineTo x="0" y="0"/>
              </wp:wrapPolygon>
            </wp:wrapTight>
            <wp:docPr id="1483822985" name="Picture 1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822985" name="Picture 1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450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3F00FA" w14:textId="77777777" w:rsidR="00080758" w:rsidRDefault="00080758" w:rsidP="00080758">
      <w:r>
        <w:t>to</w:t>
      </w:r>
    </w:p>
    <w:p w14:paraId="5815457E" w14:textId="77777777" w:rsidR="00080758" w:rsidRDefault="00080758" w:rsidP="00080758"/>
    <w:p w14:paraId="4317E856" w14:textId="77777777" w:rsidR="00080758" w:rsidRDefault="00080758" w:rsidP="00080758">
      <w:pPr>
        <w:pStyle w:val="Listtoplevel"/>
        <w:spacing w:before="0"/>
      </w:pPr>
      <w:r>
        <w:t>4:30 in the afternoon.</w:t>
      </w:r>
    </w:p>
    <w:p w14:paraId="073904DC" w14:textId="77777777" w:rsidR="00080758" w:rsidRDefault="00080758" w:rsidP="00080758"/>
    <w:p w14:paraId="317C28B1" w14:textId="77777777" w:rsidR="00080758" w:rsidRDefault="00080758" w:rsidP="00080758">
      <w:r>
        <w:rPr>
          <w:noProof/>
        </w:rPr>
        <w:drawing>
          <wp:anchor distT="0" distB="0" distL="114300" distR="114300" simplePos="0" relativeHeight="252095488" behindDoc="0" locked="0" layoutInCell="1" allowOverlap="1" wp14:anchorId="68C1D8FE" wp14:editId="21BAF928">
            <wp:simplePos x="0" y="0"/>
            <wp:positionH relativeFrom="margin">
              <wp:posOffset>0</wp:posOffset>
            </wp:positionH>
            <wp:positionV relativeFrom="paragraph">
              <wp:posOffset>215900</wp:posOffset>
            </wp:positionV>
            <wp:extent cx="1439545" cy="1000760"/>
            <wp:effectExtent l="0" t="0" r="0" b="2540"/>
            <wp:wrapTight wrapText="bothSides">
              <wp:wrapPolygon edited="0">
                <wp:start x="0" y="0"/>
                <wp:lineTo x="0" y="21381"/>
                <wp:lineTo x="21343" y="21381"/>
                <wp:lineTo x="21343" y="0"/>
                <wp:lineTo x="0" y="0"/>
              </wp:wrapPolygon>
            </wp:wrapTight>
            <wp:docPr id="1460674949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674949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00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31CDB2" w14:textId="77777777" w:rsidR="00080758" w:rsidRDefault="00080758" w:rsidP="00080758">
      <w:r>
        <w:t>These times are for the New Zealand time zone.</w:t>
      </w:r>
    </w:p>
    <w:p w14:paraId="28ACCC67" w14:textId="77777777" w:rsidR="00080758" w:rsidRDefault="00080758" w:rsidP="00080758"/>
    <w:p w14:paraId="082A61BE" w14:textId="77777777" w:rsidR="0070751F" w:rsidRDefault="0070751F" w:rsidP="00080758"/>
    <w:p w14:paraId="5CF463BA" w14:textId="77777777" w:rsidR="004455DE" w:rsidRDefault="0070751F" w:rsidP="0070751F">
      <w:r>
        <w:rPr>
          <w:noProof/>
        </w:rPr>
        <w:drawing>
          <wp:anchor distT="0" distB="0" distL="114300" distR="114300" simplePos="0" relativeHeight="252058624" behindDoc="0" locked="0" layoutInCell="1" allowOverlap="1" wp14:anchorId="11BCEFC7" wp14:editId="6C9F562A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39545" cy="1439545"/>
            <wp:effectExtent l="0" t="0" r="0" b="0"/>
            <wp:wrapTight wrapText="bothSides">
              <wp:wrapPolygon edited="0">
                <wp:start x="10481" y="191"/>
                <wp:lineTo x="9909" y="1334"/>
                <wp:lineTo x="9719" y="6670"/>
                <wp:lineTo x="8575" y="8575"/>
                <wp:lineTo x="8194" y="9528"/>
                <wp:lineTo x="7622" y="12768"/>
                <wp:lineTo x="6479" y="12768"/>
                <wp:lineTo x="1906" y="15245"/>
                <wp:lineTo x="572" y="18675"/>
                <wp:lineTo x="0" y="21343"/>
                <wp:lineTo x="21343" y="21343"/>
                <wp:lineTo x="21343" y="19818"/>
                <wp:lineTo x="20390" y="15816"/>
                <wp:lineTo x="20390" y="12768"/>
                <wp:lineTo x="17722" y="3811"/>
                <wp:lineTo x="17532" y="1143"/>
                <wp:lineTo x="17150" y="191"/>
                <wp:lineTo x="10481" y="191"/>
              </wp:wrapPolygon>
            </wp:wrapTight>
            <wp:docPr id="1760341123" name="Picture 1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341123" name="Picture 1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55DE">
        <w:t>You can text us on:</w:t>
      </w:r>
    </w:p>
    <w:p w14:paraId="26A2CF22" w14:textId="77777777" w:rsidR="004455DE" w:rsidRDefault="004455DE" w:rsidP="004455DE"/>
    <w:p w14:paraId="4EF108CB" w14:textId="77777777" w:rsidR="004455DE" w:rsidRDefault="004455DE" w:rsidP="004455DE">
      <w:pPr>
        <w:rPr>
          <w:b/>
          <w:bCs/>
        </w:rPr>
      </w:pPr>
      <w:r>
        <w:rPr>
          <w:b/>
          <w:bCs/>
        </w:rPr>
        <w:t>8328</w:t>
      </w:r>
    </w:p>
    <w:p w14:paraId="0FEB2B7E" w14:textId="77777777" w:rsidR="004455DE" w:rsidRDefault="004455DE" w:rsidP="004455DE">
      <w:pPr>
        <w:rPr>
          <w:b/>
          <w:bCs/>
        </w:rPr>
      </w:pPr>
    </w:p>
    <w:p w14:paraId="4BF028C9" w14:textId="77777777" w:rsidR="004455DE" w:rsidRDefault="004455DE" w:rsidP="004455DE">
      <w:pPr>
        <w:rPr>
          <w:b/>
          <w:bCs/>
        </w:rPr>
      </w:pPr>
    </w:p>
    <w:p w14:paraId="575980B5" w14:textId="77777777" w:rsidR="00080758" w:rsidRDefault="00080758">
      <w:pPr>
        <w:snapToGrid/>
        <w:spacing w:line="240" w:lineRule="auto"/>
        <w:ind w:left="0"/>
      </w:pPr>
      <w:r>
        <w:br w:type="page"/>
      </w:r>
    </w:p>
    <w:p w14:paraId="1FAB89DB" w14:textId="77777777" w:rsidR="004455DE" w:rsidRDefault="0070751F" w:rsidP="004455DE">
      <w:r>
        <w:rPr>
          <w:noProof/>
        </w:rPr>
        <w:lastRenderedPageBreak/>
        <w:drawing>
          <wp:anchor distT="0" distB="0" distL="114300" distR="114300" simplePos="0" relativeHeight="252059648" behindDoc="0" locked="0" layoutInCell="1" allowOverlap="1" wp14:anchorId="043C4E35" wp14:editId="37B972AF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39545" cy="1439545"/>
            <wp:effectExtent l="0" t="0" r="0" b="0"/>
            <wp:wrapTight wrapText="bothSides">
              <wp:wrapPolygon edited="0">
                <wp:start x="191" y="762"/>
                <wp:lineTo x="381" y="16388"/>
                <wp:lineTo x="3621" y="19437"/>
                <wp:lineTo x="2096" y="20199"/>
                <wp:lineTo x="2096" y="20390"/>
                <wp:lineTo x="3811" y="21343"/>
                <wp:lineTo x="17150" y="21343"/>
                <wp:lineTo x="18865" y="20199"/>
                <wp:lineTo x="17341" y="19437"/>
                <wp:lineTo x="20962" y="16388"/>
                <wp:lineTo x="21152" y="762"/>
                <wp:lineTo x="191" y="762"/>
              </wp:wrapPolygon>
            </wp:wrapTight>
            <wp:docPr id="1135239498" name="Picture 1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5239498" name="Picture 1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55DE">
        <w:t xml:space="preserve">You can send </w:t>
      </w:r>
      <w:r w:rsidR="001D4C0C">
        <w:t>an email to:</w:t>
      </w:r>
    </w:p>
    <w:p w14:paraId="12D451D4" w14:textId="77777777" w:rsidR="001D4C0C" w:rsidRPr="0070751F" w:rsidRDefault="001D4C0C" w:rsidP="0070751F">
      <w:pPr>
        <w:ind w:left="3685"/>
        <w:rPr>
          <w:b/>
          <w:bCs/>
          <w:color w:val="000000" w:themeColor="text1"/>
        </w:rPr>
      </w:pPr>
    </w:p>
    <w:p w14:paraId="7653FF7D" w14:textId="77777777" w:rsidR="001D4C0C" w:rsidRPr="0070751F" w:rsidRDefault="0070751F" w:rsidP="0070751F">
      <w:pPr>
        <w:pStyle w:val="contentspage"/>
        <w:rPr>
          <w:color w:val="000000" w:themeColor="text1"/>
        </w:rPr>
      </w:pPr>
      <w:hyperlink r:id="rId108" w:history="1">
        <w:r w:rsidRPr="0070751F">
          <w:rPr>
            <w:rStyle w:val="Hyperlink"/>
            <w:b/>
            <w:color w:val="000000" w:themeColor="text1"/>
            <w:u w:val="none"/>
          </w:rPr>
          <w:t>contact@survivorexperiences.govt.nz</w:t>
        </w:r>
      </w:hyperlink>
    </w:p>
    <w:p w14:paraId="0F7D5793" w14:textId="77777777" w:rsidR="004455DE" w:rsidRPr="0070751F" w:rsidRDefault="004455DE" w:rsidP="001D4C0C">
      <w:pPr>
        <w:rPr>
          <w:u w:val="single"/>
        </w:rPr>
      </w:pPr>
    </w:p>
    <w:p w14:paraId="56954AF0" w14:textId="77777777" w:rsidR="004455DE" w:rsidRDefault="004455DE" w:rsidP="004455DE">
      <w:pPr>
        <w:rPr>
          <w:b/>
          <w:bCs/>
        </w:rPr>
      </w:pPr>
    </w:p>
    <w:p w14:paraId="3868BD4B" w14:textId="77777777" w:rsidR="004455DE" w:rsidRDefault="0070751F" w:rsidP="004455DE">
      <w:r>
        <w:rPr>
          <w:b/>
          <w:noProof/>
          <w:color w:val="000000" w:themeColor="text1"/>
        </w:rPr>
        <w:drawing>
          <wp:anchor distT="0" distB="0" distL="114300" distR="114300" simplePos="0" relativeHeight="252060672" behindDoc="0" locked="0" layoutInCell="1" allowOverlap="1" wp14:anchorId="0DAD6113" wp14:editId="60716CED">
            <wp:simplePos x="0" y="0"/>
            <wp:positionH relativeFrom="margin">
              <wp:posOffset>0</wp:posOffset>
            </wp:positionH>
            <wp:positionV relativeFrom="paragraph">
              <wp:posOffset>71755</wp:posOffset>
            </wp:positionV>
            <wp:extent cx="1439545" cy="1439545"/>
            <wp:effectExtent l="0" t="0" r="0" b="0"/>
            <wp:wrapTight wrapText="bothSides">
              <wp:wrapPolygon edited="0">
                <wp:start x="6860" y="2096"/>
                <wp:lineTo x="762" y="3240"/>
                <wp:lineTo x="0" y="3621"/>
                <wp:lineTo x="0" y="17150"/>
                <wp:lineTo x="2096" y="17722"/>
                <wp:lineTo x="12386" y="17722"/>
                <wp:lineTo x="12577" y="19247"/>
                <wp:lineTo x="15626" y="19247"/>
                <wp:lineTo x="18675" y="18865"/>
                <wp:lineTo x="20390" y="18484"/>
                <wp:lineTo x="20009" y="17722"/>
                <wp:lineTo x="20771" y="17722"/>
                <wp:lineTo x="21343" y="16579"/>
                <wp:lineTo x="21343" y="3621"/>
                <wp:lineTo x="17532" y="2668"/>
                <wp:lineTo x="8766" y="2096"/>
                <wp:lineTo x="6860" y="2096"/>
              </wp:wrapPolygon>
            </wp:wrapTight>
            <wp:docPr id="941621122" name="Picture 1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1621122" name="Picture 1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55DE">
        <w:t>You can write to us at:</w:t>
      </w:r>
    </w:p>
    <w:p w14:paraId="2532B380" w14:textId="77777777" w:rsidR="004455DE" w:rsidRDefault="004455DE" w:rsidP="004455DE"/>
    <w:p w14:paraId="251CF365" w14:textId="77777777" w:rsidR="004455DE" w:rsidRDefault="004455DE" w:rsidP="004455DE">
      <w:pPr>
        <w:rPr>
          <w:b/>
          <w:bCs/>
        </w:rPr>
      </w:pPr>
      <w:r>
        <w:rPr>
          <w:b/>
          <w:bCs/>
        </w:rPr>
        <w:t>Survivor Experiences Service</w:t>
      </w:r>
    </w:p>
    <w:p w14:paraId="62B21E84" w14:textId="77777777" w:rsidR="004455DE" w:rsidRDefault="004455DE" w:rsidP="004455DE">
      <w:pPr>
        <w:rPr>
          <w:b/>
          <w:bCs/>
        </w:rPr>
      </w:pPr>
      <w:r>
        <w:rPr>
          <w:b/>
          <w:bCs/>
        </w:rPr>
        <w:t>PO Box 805</w:t>
      </w:r>
    </w:p>
    <w:p w14:paraId="664989F7" w14:textId="77777777" w:rsidR="001D4C0C" w:rsidRDefault="004455DE" w:rsidP="004455DE">
      <w:pPr>
        <w:rPr>
          <w:b/>
          <w:bCs/>
        </w:rPr>
      </w:pPr>
      <w:r>
        <w:rPr>
          <w:b/>
          <w:bCs/>
        </w:rPr>
        <w:t>Wellington 6140</w:t>
      </w:r>
    </w:p>
    <w:p w14:paraId="2E3EA4AB" w14:textId="77777777" w:rsidR="001D4C0C" w:rsidRDefault="001D4C0C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34400917" w14:textId="77777777" w:rsidR="004455DE" w:rsidRDefault="0070751F" w:rsidP="004455DE">
      <w:r>
        <w:rPr>
          <w:b/>
          <w:noProof/>
          <w:color w:val="000000" w:themeColor="text1"/>
        </w:rPr>
        <w:lastRenderedPageBreak/>
        <w:drawing>
          <wp:anchor distT="0" distB="0" distL="114300" distR="114300" simplePos="0" relativeHeight="252062720" behindDoc="0" locked="0" layoutInCell="1" allowOverlap="1" wp14:anchorId="5AB1E6A2" wp14:editId="7A6CB9A1">
            <wp:simplePos x="0" y="0"/>
            <wp:positionH relativeFrom="margin">
              <wp:posOffset>0</wp:posOffset>
            </wp:positionH>
            <wp:positionV relativeFrom="page">
              <wp:posOffset>711441</wp:posOffset>
            </wp:positionV>
            <wp:extent cx="1440000" cy="1580400"/>
            <wp:effectExtent l="0" t="0" r="0" b="0"/>
            <wp:wrapTight wrapText="bothSides">
              <wp:wrapPolygon edited="0">
                <wp:start x="0" y="0"/>
                <wp:lineTo x="0" y="21357"/>
                <wp:lineTo x="21343" y="21357"/>
                <wp:lineTo x="21343" y="0"/>
                <wp:lineTo x="0" y="0"/>
              </wp:wrapPolygon>
            </wp:wrapTight>
            <wp:docPr id="1499319519" name="Picture 1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319519" name="Picture 1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58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4C0C">
        <w:t>You can use the New Zealand Relay service to call us.</w:t>
      </w:r>
    </w:p>
    <w:p w14:paraId="17A99073" w14:textId="77777777" w:rsidR="001D4C0C" w:rsidRDefault="001D4C0C" w:rsidP="001D4C0C"/>
    <w:p w14:paraId="5F173E21" w14:textId="77777777" w:rsidR="001D4C0C" w:rsidRDefault="001D4C0C" w:rsidP="001D4C0C">
      <w:pPr>
        <w:rPr>
          <w:rFonts w:eastAsia="Times New Roman" w:cs="Arial"/>
          <w:color w:val="000000"/>
          <w:szCs w:val="32"/>
          <w:lang w:val="en-GB" w:eastAsia="en-NZ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92736" behindDoc="1" locked="0" layoutInCell="1" allowOverlap="1" wp14:anchorId="242CA7F4" wp14:editId="2506D0A4">
                <wp:simplePos x="0" y="0"/>
                <wp:positionH relativeFrom="column">
                  <wp:posOffset>2160270</wp:posOffset>
                </wp:positionH>
                <wp:positionV relativeFrom="paragraph">
                  <wp:posOffset>201506</wp:posOffset>
                </wp:positionV>
                <wp:extent cx="3600000" cy="5605200"/>
                <wp:effectExtent l="0" t="0" r="635" b="0"/>
                <wp:wrapNone/>
                <wp:docPr id="51561641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560520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D38EDD" id="Rectangle 1" o:spid="_x0000_s1026" style="position:absolute;margin-left:170.1pt;margin-top:15.85pt;width:283.45pt;height:441.35pt;z-index:-251423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" fillcolor="#074b73" stroked="f" strokeweight="1pt">
                <v:fill opacity="13107f"/>
              </v:rect>
            </w:pict>
          </mc:Fallback>
        </mc:AlternateContent>
      </w:r>
    </w:p>
    <w:p w14:paraId="19B7543A" w14:textId="77777777" w:rsidR="001D4C0C" w:rsidRPr="00EF59FC" w:rsidRDefault="001D4C0C" w:rsidP="001D4C0C">
      <w:pPr>
        <w:rPr>
          <w:rFonts w:eastAsia="Times New Roman" w:cs="Arial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90688" behindDoc="0" locked="0" layoutInCell="1" allowOverlap="1" wp14:anchorId="45BF08AC" wp14:editId="1CF52A75">
            <wp:simplePos x="0" y="0"/>
            <wp:positionH relativeFrom="column">
              <wp:posOffset>144780</wp:posOffset>
            </wp:positionH>
            <wp:positionV relativeFrom="paragraph">
              <wp:posOffset>253172</wp:posOffset>
            </wp:positionV>
            <wp:extent cx="952500" cy="1314450"/>
            <wp:effectExtent l="0" t="0" r="0" b="6350"/>
            <wp:wrapThrough wrapText="bothSides">
              <wp:wrapPolygon edited="0">
                <wp:start x="576" y="0"/>
                <wp:lineTo x="0" y="626"/>
                <wp:lineTo x="0" y="11478"/>
                <wp:lineTo x="7776" y="13357"/>
                <wp:lineTo x="3456" y="15026"/>
                <wp:lineTo x="2016" y="15861"/>
                <wp:lineTo x="2016" y="21496"/>
                <wp:lineTo x="18144" y="21496"/>
                <wp:lineTo x="18720" y="20035"/>
                <wp:lineTo x="19584" y="16696"/>
                <wp:lineTo x="19008" y="13357"/>
                <wp:lineTo x="21312" y="11687"/>
                <wp:lineTo x="21312" y="3965"/>
                <wp:lineTo x="21024" y="2922"/>
                <wp:lineTo x="12096" y="1043"/>
                <wp:lineTo x="4608" y="0"/>
                <wp:lineTo x="576" y="0"/>
              </wp:wrapPolygon>
            </wp:wrapThrough>
            <wp:docPr id="48579344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 xml:space="preserve">If you find it hard to use the phone the </w:t>
      </w:r>
      <w:r w:rsidRPr="00EF59FC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service is for people who</w:t>
      </w:r>
      <w:r>
        <w:rPr>
          <w:rFonts w:eastAsia="Times New Roman" w:cs="Arial"/>
          <w:color w:val="000000"/>
          <w:szCs w:val="32"/>
          <w:lang w:val="en-GB" w:eastAsia="en-NZ"/>
        </w:rPr>
        <w:t xml:space="preserve"> are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:</w:t>
      </w:r>
    </w:p>
    <w:p w14:paraId="2926FF8D" w14:textId="77777777" w:rsidR="001D4C0C" w:rsidRPr="00EF59FC" w:rsidRDefault="001D4C0C" w:rsidP="001D4C0C">
      <w:pPr>
        <w:rPr>
          <w:rFonts w:eastAsia="Times New Roman" w:cs="Arial"/>
          <w:sz w:val="26"/>
          <w:szCs w:val="32"/>
          <w:lang w:val="en-GB" w:eastAsia="en-NZ"/>
        </w:rPr>
      </w:pPr>
    </w:p>
    <w:p w14:paraId="58268CD4" w14:textId="77777777" w:rsidR="001D4C0C" w:rsidRPr="00EF59FC" w:rsidRDefault="001D4C0C" w:rsidP="001D4C0C">
      <w:pPr>
        <w:numPr>
          <w:ilvl w:val="0"/>
          <w:numId w:val="18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Deaf / hard of hearing</w:t>
      </w:r>
    </w:p>
    <w:p w14:paraId="59F57B3A" w14:textId="77777777" w:rsidR="001D4C0C" w:rsidRPr="00EF59FC" w:rsidRDefault="001D4C0C" w:rsidP="0071111F">
      <w:pPr>
        <w:ind w:left="4253" w:hanging="567"/>
        <w:contextualSpacing/>
        <w:jc w:val="center"/>
        <w:rPr>
          <w:rFonts w:eastAsia="Times New Roman" w:cs="Arial"/>
          <w:sz w:val="26"/>
          <w:szCs w:val="32"/>
          <w:lang w:val="en-GB" w:eastAsia="en-NZ"/>
        </w:rPr>
      </w:pPr>
    </w:p>
    <w:p w14:paraId="39855496" w14:textId="77777777" w:rsidR="001D4C0C" w:rsidRPr="00EF59FC" w:rsidRDefault="0070751F" w:rsidP="001D4C0C">
      <w:pPr>
        <w:numPr>
          <w:ilvl w:val="0"/>
          <w:numId w:val="18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89664" behindDoc="0" locked="0" layoutInCell="1" allowOverlap="1" wp14:anchorId="75BB815C" wp14:editId="046A8374">
            <wp:simplePos x="0" y="0"/>
            <wp:positionH relativeFrom="column">
              <wp:posOffset>-166370</wp:posOffset>
            </wp:positionH>
            <wp:positionV relativeFrom="paragraph">
              <wp:posOffset>78105</wp:posOffset>
            </wp:positionV>
            <wp:extent cx="1447800" cy="1447800"/>
            <wp:effectExtent l="0" t="0" r="0" b="0"/>
            <wp:wrapThrough wrapText="bothSides">
              <wp:wrapPolygon edited="0">
                <wp:start x="7958" y="0"/>
                <wp:lineTo x="6253" y="189"/>
                <wp:lineTo x="4926" y="1516"/>
                <wp:lineTo x="4926" y="19326"/>
                <wp:lineTo x="5874" y="21221"/>
                <wp:lineTo x="6442" y="21411"/>
                <wp:lineTo x="7768" y="21411"/>
                <wp:lineTo x="13642" y="21411"/>
                <wp:lineTo x="14211" y="21411"/>
                <wp:lineTo x="15537" y="21221"/>
                <wp:lineTo x="16674" y="19137"/>
                <wp:lineTo x="16674" y="1705"/>
                <wp:lineTo x="14968" y="0"/>
                <wp:lineTo x="13453" y="0"/>
                <wp:lineTo x="7958" y="0"/>
              </wp:wrapPolygon>
            </wp:wrapThrough>
            <wp:docPr id="83765523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4C0C" w:rsidRPr="00EF59FC">
        <w:rPr>
          <w:rFonts w:eastAsia="Times New Roman" w:cs="Arial"/>
          <w:color w:val="000000"/>
          <w:szCs w:val="32"/>
          <w:lang w:val="en-GB" w:eastAsia="en-NZ"/>
        </w:rPr>
        <w:t>deafblind</w:t>
      </w:r>
    </w:p>
    <w:p w14:paraId="4B0AC347" w14:textId="77777777" w:rsidR="001D4C0C" w:rsidRPr="00EF59FC" w:rsidRDefault="001D4C0C" w:rsidP="001D4C0C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76F24AE3" w14:textId="77777777" w:rsidR="001D4C0C" w:rsidRPr="00EF59FC" w:rsidRDefault="001D4C0C" w:rsidP="001D4C0C">
      <w:pPr>
        <w:numPr>
          <w:ilvl w:val="0"/>
          <w:numId w:val="18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speech impaired / find it hard to talk.</w:t>
      </w:r>
    </w:p>
    <w:p w14:paraId="482FED56" w14:textId="77777777" w:rsidR="001D4C0C" w:rsidRPr="00EF59FC" w:rsidRDefault="001D4C0C" w:rsidP="001D4C0C">
      <w:pPr>
        <w:rPr>
          <w:rFonts w:eastAsia="Times New Roman" w:cs="Arial"/>
          <w:szCs w:val="32"/>
        </w:rPr>
      </w:pPr>
    </w:p>
    <w:p w14:paraId="71B0D448" w14:textId="77777777" w:rsidR="001D4C0C" w:rsidRPr="00EF59FC" w:rsidRDefault="001D4C0C" w:rsidP="001D4C0C">
      <w:pPr>
        <w:rPr>
          <w:rFonts w:eastAsia="Times New Roman" w:cs="Arial"/>
          <w:b/>
          <w:bCs/>
          <w:szCs w:val="32"/>
        </w:rPr>
      </w:pPr>
    </w:p>
    <w:p w14:paraId="27CCB868" w14:textId="77777777" w:rsidR="001D4C0C" w:rsidRPr="00EF59FC" w:rsidRDefault="001D4C0C" w:rsidP="001D4C0C">
      <w:pPr>
        <w:rPr>
          <w:rFonts w:eastAsia="Times New Roman" w:cs="Arial"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88640" behindDoc="0" locked="0" layoutInCell="1" allowOverlap="1" wp14:anchorId="0884B865" wp14:editId="0541AE6B">
            <wp:simplePos x="0" y="0"/>
            <wp:positionH relativeFrom="margin">
              <wp:posOffset>35560</wp:posOffset>
            </wp:positionH>
            <wp:positionV relativeFrom="paragraph">
              <wp:posOffset>107950</wp:posOffset>
            </wp:positionV>
            <wp:extent cx="1134110" cy="1181100"/>
            <wp:effectExtent l="0" t="0" r="8890" b="0"/>
            <wp:wrapNone/>
            <wp:docPr id="210264761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szCs w:val="32"/>
        </w:rPr>
        <w:t>You can find out more about the New Zealand Relay service at:</w:t>
      </w:r>
    </w:p>
    <w:p w14:paraId="73CB36FC" w14:textId="77777777" w:rsidR="001D4C0C" w:rsidRPr="00EF59FC" w:rsidRDefault="001D4C0C" w:rsidP="001D4C0C">
      <w:pPr>
        <w:rPr>
          <w:rFonts w:eastAsia="Times New Roman" w:cs="Arial"/>
          <w:szCs w:val="32"/>
        </w:rPr>
      </w:pPr>
    </w:p>
    <w:p w14:paraId="56094D25" w14:textId="77777777" w:rsidR="001D4C0C" w:rsidRPr="00EF59FC" w:rsidRDefault="001D4C0C" w:rsidP="001D4C0C">
      <w:pPr>
        <w:rPr>
          <w:rFonts w:eastAsia="Times New Roman" w:cs="Arial"/>
          <w:b/>
          <w:bCs/>
          <w:szCs w:val="32"/>
        </w:rPr>
      </w:pPr>
      <w:r w:rsidRPr="00EF59FC">
        <w:rPr>
          <w:rFonts w:eastAsia="Times New Roman" w:cs="Arial"/>
          <w:b/>
          <w:bCs/>
          <w:szCs w:val="32"/>
        </w:rPr>
        <w:t>www.nzrelay.co.nz</w:t>
      </w:r>
    </w:p>
    <w:p w14:paraId="3DE157FD" w14:textId="77777777" w:rsidR="001D4C0C" w:rsidRDefault="001D4C0C" w:rsidP="001D4C0C"/>
    <w:p w14:paraId="08F94CB2" w14:textId="77777777" w:rsidR="001D4C0C" w:rsidRPr="001D4C0C" w:rsidRDefault="001D4C0C" w:rsidP="004455DE"/>
    <w:p w14:paraId="5EFFFC96" w14:textId="77777777" w:rsidR="00E26F5E" w:rsidRDefault="00E26F5E" w:rsidP="000B5ED7">
      <w:r>
        <w:br w:type="page"/>
      </w:r>
    </w:p>
    <w:p w14:paraId="1D8A01FA" w14:textId="4B3738EA" w:rsidR="00EC5F32" w:rsidRPr="00E43F08" w:rsidRDefault="0071111F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bookmarkStart w:id="10" w:name="_Hlk53559738"/>
      <w:r w:rsidRPr="00651200">
        <w:rPr>
          <w:rFonts w:cs="Arial"/>
          <w:b/>
          <w:bCs/>
          <w:noProof/>
          <w:szCs w:val="32"/>
        </w:rPr>
        <w:lastRenderedPageBreak/>
        <w:drawing>
          <wp:anchor distT="0" distB="0" distL="114300" distR="114300" simplePos="0" relativeHeight="252264448" behindDoc="0" locked="0" layoutInCell="1" allowOverlap="1" wp14:anchorId="208F3463" wp14:editId="71B320D4">
            <wp:simplePos x="0" y="0"/>
            <wp:positionH relativeFrom="margin">
              <wp:align>left</wp:align>
            </wp:positionH>
            <wp:positionV relativeFrom="paragraph">
              <wp:posOffset>33020</wp:posOffset>
            </wp:positionV>
            <wp:extent cx="2102485" cy="485775"/>
            <wp:effectExtent l="0" t="0" r="0" b="9525"/>
            <wp:wrapSquare wrapText="bothSides"/>
            <wp:docPr id="338067187" name="Picture 2" descr="Survivor Experiences Service logo, which says Survivor Experiences Service, For people who experienced abuse in ca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urvivor Experiences Service logo, which says Survivor Experiences Service, For people who experienced abuse in care.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2485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73952" behindDoc="1" locked="0" layoutInCell="1" allowOverlap="1" wp14:anchorId="7174E093" wp14:editId="5B9055C4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D52716" id="Rectangle: Rounded Corners 24" o:spid="_x0000_s1026" style="position:absolute;margin-left:-27.1pt;margin-top:-21.15pt;width:490.9pt;height:727.65pt;z-index:-251542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" filled="f" strokecolor="windowText">
                <w10:wrap anchorx="margin"/>
              </v:rect>
            </w:pict>
          </mc:Fallback>
        </mc:AlternateContent>
      </w:r>
      <w:r w:rsidR="00EC5F32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497269" w:rsidRPr="00497269">
        <w:rPr>
          <w:rFonts w:eastAsia="Times New Roman" w:cs="Arial"/>
          <w:szCs w:val="32"/>
          <w:lang w:eastAsia="en-NZ"/>
        </w:rPr>
        <w:t>Survivor Experiences Service</w:t>
      </w:r>
      <w:r w:rsidR="00497269">
        <w:rPr>
          <w:rFonts w:eastAsia="Times New Roman" w:cs="Arial"/>
          <w:szCs w:val="32"/>
          <w:lang w:eastAsia="en-NZ"/>
        </w:rPr>
        <w:t>.</w:t>
      </w:r>
    </w:p>
    <w:p w14:paraId="527A947C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439F2985" w14:textId="77777777" w:rsidR="00EC5F32" w:rsidRPr="00E43F08" w:rsidRDefault="000D2B45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01600" behindDoc="0" locked="0" layoutInCell="1" allowOverlap="1" wp14:anchorId="28C08ED6" wp14:editId="562E1321">
            <wp:simplePos x="0" y="0"/>
            <wp:positionH relativeFrom="margin">
              <wp:posOffset>-37465</wp:posOffset>
            </wp:positionH>
            <wp:positionV relativeFrom="paragraph">
              <wp:posOffset>150495</wp:posOffset>
            </wp:positionV>
            <wp:extent cx="1943100" cy="971550"/>
            <wp:effectExtent l="0" t="0" r="0" b="0"/>
            <wp:wrapNone/>
            <wp:docPr id="1500319913" name="Picture 2" descr="Make it Easy Kia Māmā Mai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319913" name="Picture 2" descr="Make it Easy Kia Māmā Mai logo"/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>ted into Easy Read by the Make i</w:t>
      </w:r>
      <w:r w:rsidR="00EC5F32" w:rsidRPr="00E43F08">
        <w:rPr>
          <w:rFonts w:eastAsia="Times New Roman" w:cs="Arial"/>
          <w:szCs w:val="32"/>
          <w:lang w:eastAsia="en-NZ"/>
        </w:rPr>
        <w:t xml:space="preserve">t Easy </w:t>
      </w:r>
      <w:r w:rsidR="00EC5F32">
        <w:rPr>
          <w:rFonts w:eastAsia="Times New Roman" w:cs="Arial"/>
          <w:szCs w:val="32"/>
          <w:lang w:eastAsia="en-NZ"/>
        </w:rPr>
        <w:t xml:space="preserve">Kia Māmā Mai </w:t>
      </w:r>
      <w:r w:rsidR="00EC5F32"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4C08B04D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046063C6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70880" behindDoc="1" locked="0" layoutInCell="1" allowOverlap="1" wp14:anchorId="3AE11667" wp14:editId="45F45ED9">
            <wp:simplePos x="0" y="0"/>
            <wp:positionH relativeFrom="margin">
              <wp:posOffset>283845</wp:posOffset>
            </wp:positionH>
            <wp:positionV relativeFrom="paragraph">
              <wp:posOffset>107188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77024" behindDoc="0" locked="0" layoutInCell="1" allowOverlap="1" wp14:anchorId="78510A79" wp14:editId="2D1120E3">
            <wp:simplePos x="0" y="0"/>
            <wp:positionH relativeFrom="column">
              <wp:posOffset>-57785</wp:posOffset>
            </wp:positionH>
            <wp:positionV relativeFrom="paragraph">
              <wp:posOffset>48895</wp:posOffset>
            </wp:positionV>
            <wp:extent cx="1982685" cy="729343"/>
            <wp:effectExtent l="0" t="0" r="0" b="0"/>
            <wp:wrapNone/>
            <wp:docPr id="98" name="Picture 98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People First NZ Ngā Tāngata Tuatahi"/>
                    <pic:cNvPicPr/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00E068B1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3C1D05E6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407819DA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5A84A892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74976" behindDoc="0" locked="0" layoutInCell="1" allowOverlap="1" wp14:anchorId="5751608E" wp14:editId="6046F089">
            <wp:simplePos x="0" y="0"/>
            <wp:positionH relativeFrom="margin">
              <wp:posOffset>32385</wp:posOffset>
            </wp:positionH>
            <wp:positionV relativeFrom="paragraph">
              <wp:posOffset>10604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t>Changepeople.org</w:t>
      </w:r>
    </w:p>
    <w:p w14:paraId="2E43C3DB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78BD61BA" w14:textId="77777777" w:rsidR="00EC5F32" w:rsidRPr="00E43F08" w:rsidRDefault="00EC5F32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>
        <w:rPr>
          <w:noProof/>
          <w:sz w:val="20"/>
        </w:rPr>
        <w:drawing>
          <wp:anchor distT="0" distB="0" distL="114300" distR="114300" simplePos="0" relativeHeight="251776000" behindDoc="0" locked="0" layoutInCell="1" allowOverlap="1" wp14:anchorId="48F9F21B" wp14:editId="6DBDFFF4">
            <wp:simplePos x="0" y="0"/>
            <wp:positionH relativeFrom="column">
              <wp:posOffset>419735</wp:posOffset>
            </wp:positionH>
            <wp:positionV relativeFrom="paragraph">
              <wp:posOffset>9525</wp:posOffset>
            </wp:positionV>
            <wp:extent cx="1036955" cy="1098550"/>
            <wp:effectExtent l="0" t="0" r="0" b="635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t>Photosymbols.com</w:t>
      </w:r>
    </w:p>
    <w:p w14:paraId="145B0D1E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0412E4A2" w14:textId="7777777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rPr>
          <w:color w:val="000000"/>
          <w:shd w:val="clear" w:color="auto" w:fill="FFFFFF"/>
        </w:rPr>
        <w:t>SGC Image Works</w:t>
      </w:r>
    </w:p>
    <w:p w14:paraId="63D9DF2F" w14:textId="77777777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38540117" w14:textId="7777777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799552" behindDoc="0" locked="0" layoutInCell="1" allowOverlap="1" wp14:anchorId="56F5E508" wp14:editId="052777DD">
            <wp:simplePos x="0" y="0"/>
            <wp:positionH relativeFrom="column">
              <wp:posOffset>556260</wp:posOffset>
            </wp:positionH>
            <wp:positionV relativeFrom="paragraph">
              <wp:posOffset>15875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F46AA">
        <w:rPr>
          <w:shd w:val="clear" w:color="auto" w:fill="FFFFFF"/>
        </w:rPr>
        <w:t>T.Wood.</w:t>
      </w:r>
    </w:p>
    <w:p w14:paraId="09BAA23B" w14:textId="77777777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72928" behindDoc="0" locked="0" layoutInCell="1" allowOverlap="1" wp14:anchorId="33CB5BED" wp14:editId="4AE78F63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10"/>
    </w:p>
    <w:sectPr w:rsidR="00E757C5" w:rsidRPr="0060011B" w:rsidSect="00675CB9">
      <w:footerReference w:type="even" r:id="rId121"/>
      <w:footerReference w:type="default" r:id="rId122"/>
      <w:pgSz w:w="11900" w:h="16820"/>
      <w:pgMar w:top="1440" w:right="1440" w:bottom="1440" w:left="1440" w:header="708" w:footer="708" w:gutter="0"/>
      <w:pgBorders w:display="firstPage" w:offsetFrom="page">
        <w:top w:val="single" w:sz="24" w:space="24" w:color="074B73"/>
        <w:left w:val="single" w:sz="24" w:space="24" w:color="074B73"/>
        <w:bottom w:val="single" w:sz="24" w:space="24" w:color="074B73"/>
        <w:right w:val="single" w:sz="24" w:space="24" w:color="074B73"/>
      </w:pgBorders>
      <w:pgNumType w:start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D920D4" w14:textId="77777777" w:rsidR="00BE2FEB" w:rsidRDefault="00BE2FEB">
      <w:pPr>
        <w:spacing w:line="240" w:lineRule="auto"/>
      </w:pPr>
      <w:r>
        <w:separator/>
      </w:r>
    </w:p>
  </w:endnote>
  <w:endnote w:type="continuationSeparator" w:id="0">
    <w:p w14:paraId="765EE6D8" w14:textId="77777777" w:rsidR="00BE2FEB" w:rsidRDefault="00BE2F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(Body CS)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3E2F9A4" w14:textId="77777777" w:rsidR="00E757C5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58FDB12" w14:textId="77777777" w:rsidR="00E757C5" w:rsidRDefault="00E757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BD6C89A" w14:textId="77777777" w:rsidR="00E757C5" w:rsidRPr="00AA03EC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9DA8BD1" w14:textId="77777777" w:rsidR="00E757C5" w:rsidRDefault="00E757C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053CB3" w14:textId="77777777" w:rsidR="00BE2FEB" w:rsidRDefault="00BE2FEB">
      <w:pPr>
        <w:spacing w:line="240" w:lineRule="auto"/>
      </w:pPr>
      <w:r>
        <w:separator/>
      </w:r>
    </w:p>
  </w:footnote>
  <w:footnote w:type="continuationSeparator" w:id="0">
    <w:p w14:paraId="753C1848" w14:textId="77777777" w:rsidR="00BE2FEB" w:rsidRDefault="00BE2FE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B37C6F"/>
    <w:multiLevelType w:val="hybridMultilevel"/>
    <w:tmpl w:val="1CAC4CCC"/>
    <w:lvl w:ilvl="0" w:tplc="B7CA42C4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  <w:sz w:val="32"/>
        <w:szCs w:val="32"/>
      </w:rPr>
    </w:lvl>
    <w:lvl w:ilvl="1" w:tplc="14090003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2321641E"/>
    <w:multiLevelType w:val="hybridMultilevel"/>
    <w:tmpl w:val="DD489124"/>
    <w:lvl w:ilvl="0" w:tplc="9B14BC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3A185E95"/>
    <w:multiLevelType w:val="hybridMultilevel"/>
    <w:tmpl w:val="6CF8C008"/>
    <w:lvl w:ilvl="0" w:tplc="0809000F">
      <w:start w:val="1"/>
      <w:numFmt w:val="decimal"/>
      <w:lvlText w:val="%1."/>
      <w:lvlJc w:val="left"/>
      <w:pPr>
        <w:ind w:left="4406" w:hanging="360"/>
      </w:pPr>
    </w:lvl>
    <w:lvl w:ilvl="1" w:tplc="08090019" w:tentative="1">
      <w:start w:val="1"/>
      <w:numFmt w:val="lowerLetter"/>
      <w:lvlText w:val="%2."/>
      <w:lvlJc w:val="left"/>
      <w:pPr>
        <w:ind w:left="5126" w:hanging="360"/>
      </w:pPr>
    </w:lvl>
    <w:lvl w:ilvl="2" w:tplc="0809001B" w:tentative="1">
      <w:start w:val="1"/>
      <w:numFmt w:val="lowerRoman"/>
      <w:lvlText w:val="%3."/>
      <w:lvlJc w:val="right"/>
      <w:pPr>
        <w:ind w:left="5846" w:hanging="180"/>
      </w:pPr>
    </w:lvl>
    <w:lvl w:ilvl="3" w:tplc="0809000F" w:tentative="1">
      <w:start w:val="1"/>
      <w:numFmt w:val="decimal"/>
      <w:lvlText w:val="%4."/>
      <w:lvlJc w:val="left"/>
      <w:pPr>
        <w:ind w:left="6566" w:hanging="360"/>
      </w:pPr>
    </w:lvl>
    <w:lvl w:ilvl="4" w:tplc="08090019" w:tentative="1">
      <w:start w:val="1"/>
      <w:numFmt w:val="lowerLetter"/>
      <w:lvlText w:val="%5."/>
      <w:lvlJc w:val="left"/>
      <w:pPr>
        <w:ind w:left="7286" w:hanging="360"/>
      </w:pPr>
    </w:lvl>
    <w:lvl w:ilvl="5" w:tplc="0809001B" w:tentative="1">
      <w:start w:val="1"/>
      <w:numFmt w:val="lowerRoman"/>
      <w:lvlText w:val="%6."/>
      <w:lvlJc w:val="right"/>
      <w:pPr>
        <w:ind w:left="8006" w:hanging="180"/>
      </w:pPr>
    </w:lvl>
    <w:lvl w:ilvl="6" w:tplc="0809000F" w:tentative="1">
      <w:start w:val="1"/>
      <w:numFmt w:val="decimal"/>
      <w:lvlText w:val="%7."/>
      <w:lvlJc w:val="left"/>
      <w:pPr>
        <w:ind w:left="8726" w:hanging="360"/>
      </w:pPr>
    </w:lvl>
    <w:lvl w:ilvl="7" w:tplc="08090019" w:tentative="1">
      <w:start w:val="1"/>
      <w:numFmt w:val="lowerLetter"/>
      <w:lvlText w:val="%8."/>
      <w:lvlJc w:val="left"/>
      <w:pPr>
        <w:ind w:left="9446" w:hanging="360"/>
      </w:pPr>
    </w:lvl>
    <w:lvl w:ilvl="8" w:tplc="0809001B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10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A577EF"/>
    <w:multiLevelType w:val="hybridMultilevel"/>
    <w:tmpl w:val="9E325666"/>
    <w:lvl w:ilvl="0" w:tplc="BE126024">
      <w:start w:val="1"/>
      <w:numFmt w:val="bullet"/>
      <w:pStyle w:val="Listtoplevel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5" w15:restartNumberingAfterBreak="0">
    <w:nsid w:val="572D2F73"/>
    <w:multiLevelType w:val="hybridMultilevel"/>
    <w:tmpl w:val="0C6E281C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16" w15:restartNumberingAfterBreak="0">
    <w:nsid w:val="5B102E49"/>
    <w:multiLevelType w:val="hybridMultilevel"/>
    <w:tmpl w:val="B0AE7F44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6A7FE6"/>
    <w:multiLevelType w:val="multilevel"/>
    <w:tmpl w:val="439048C4"/>
    <w:styleLink w:val="CurrentList3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9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6596">
    <w:abstractNumId w:val="7"/>
  </w:num>
  <w:num w:numId="2" w16cid:durableId="1751925994">
    <w:abstractNumId w:val="2"/>
  </w:num>
  <w:num w:numId="3" w16cid:durableId="930426864">
    <w:abstractNumId w:val="14"/>
  </w:num>
  <w:num w:numId="4" w16cid:durableId="90706847">
    <w:abstractNumId w:val="18"/>
  </w:num>
  <w:num w:numId="5" w16cid:durableId="313334513">
    <w:abstractNumId w:val="8"/>
  </w:num>
  <w:num w:numId="6" w16cid:durableId="2033803924">
    <w:abstractNumId w:val="5"/>
  </w:num>
  <w:num w:numId="7" w16cid:durableId="808132422">
    <w:abstractNumId w:val="3"/>
  </w:num>
  <w:num w:numId="8" w16cid:durableId="1143546541">
    <w:abstractNumId w:val="12"/>
  </w:num>
  <w:num w:numId="9" w16cid:durableId="279923130">
    <w:abstractNumId w:val="1"/>
  </w:num>
  <w:num w:numId="10" w16cid:durableId="1141115467">
    <w:abstractNumId w:val="11"/>
  </w:num>
  <w:num w:numId="11" w16cid:durableId="1254901281">
    <w:abstractNumId w:val="0"/>
  </w:num>
  <w:num w:numId="12" w16cid:durableId="2111922917">
    <w:abstractNumId w:val="19"/>
  </w:num>
  <w:num w:numId="13" w16cid:durableId="1099790564">
    <w:abstractNumId w:val="6"/>
  </w:num>
  <w:num w:numId="14" w16cid:durableId="365371947">
    <w:abstractNumId w:val="16"/>
  </w:num>
  <w:num w:numId="15" w16cid:durableId="2030256371">
    <w:abstractNumId w:val="4"/>
  </w:num>
  <w:num w:numId="16" w16cid:durableId="1967930116">
    <w:abstractNumId w:val="15"/>
  </w:num>
  <w:num w:numId="17" w16cid:durableId="1567373129">
    <w:abstractNumId w:val="9"/>
  </w:num>
  <w:num w:numId="18" w16cid:durableId="640429253">
    <w:abstractNumId w:val="10"/>
  </w:num>
  <w:num w:numId="19" w16cid:durableId="1855535179">
    <w:abstractNumId w:val="17"/>
  </w:num>
  <w:num w:numId="20" w16cid:durableId="137419128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qwUAJqWO8ywAAAA="/>
  </w:docVars>
  <w:rsids>
    <w:rsidRoot w:val="0082523B"/>
    <w:rsid w:val="000013CC"/>
    <w:rsid w:val="00005DB6"/>
    <w:rsid w:val="000064D2"/>
    <w:rsid w:val="000227B4"/>
    <w:rsid w:val="0003092A"/>
    <w:rsid w:val="0004557B"/>
    <w:rsid w:val="0004627C"/>
    <w:rsid w:val="00080758"/>
    <w:rsid w:val="00085E05"/>
    <w:rsid w:val="0009079F"/>
    <w:rsid w:val="000A3C46"/>
    <w:rsid w:val="000A63D8"/>
    <w:rsid w:val="000B5ED7"/>
    <w:rsid w:val="000D2B45"/>
    <w:rsid w:val="000F3762"/>
    <w:rsid w:val="000F41D2"/>
    <w:rsid w:val="00122416"/>
    <w:rsid w:val="00124EA8"/>
    <w:rsid w:val="001279A5"/>
    <w:rsid w:val="0017063A"/>
    <w:rsid w:val="001754F4"/>
    <w:rsid w:val="001B4DD5"/>
    <w:rsid w:val="001C2139"/>
    <w:rsid w:val="001C613F"/>
    <w:rsid w:val="001D223E"/>
    <w:rsid w:val="001D4C0C"/>
    <w:rsid w:val="001E20AC"/>
    <w:rsid w:val="001E3429"/>
    <w:rsid w:val="001F1654"/>
    <w:rsid w:val="001F5F6F"/>
    <w:rsid w:val="001F7258"/>
    <w:rsid w:val="00201791"/>
    <w:rsid w:val="00224241"/>
    <w:rsid w:val="00226F54"/>
    <w:rsid w:val="00232252"/>
    <w:rsid w:val="00236B34"/>
    <w:rsid w:val="00251845"/>
    <w:rsid w:val="00257D60"/>
    <w:rsid w:val="00261BF8"/>
    <w:rsid w:val="00262121"/>
    <w:rsid w:val="00266B9F"/>
    <w:rsid w:val="002775A6"/>
    <w:rsid w:val="00284D3D"/>
    <w:rsid w:val="002B0613"/>
    <w:rsid w:val="002B2B0E"/>
    <w:rsid w:val="00313791"/>
    <w:rsid w:val="00315307"/>
    <w:rsid w:val="00323EB3"/>
    <w:rsid w:val="00330EEF"/>
    <w:rsid w:val="00371C85"/>
    <w:rsid w:val="003B2096"/>
    <w:rsid w:val="003F07F7"/>
    <w:rsid w:val="003F5628"/>
    <w:rsid w:val="00402AFE"/>
    <w:rsid w:val="0043541B"/>
    <w:rsid w:val="004455DE"/>
    <w:rsid w:val="004535B5"/>
    <w:rsid w:val="004567B0"/>
    <w:rsid w:val="00471A11"/>
    <w:rsid w:val="00481A25"/>
    <w:rsid w:val="00481E28"/>
    <w:rsid w:val="00483969"/>
    <w:rsid w:val="004865D1"/>
    <w:rsid w:val="00497269"/>
    <w:rsid w:val="004F56C0"/>
    <w:rsid w:val="00503AD5"/>
    <w:rsid w:val="00520688"/>
    <w:rsid w:val="00522E5E"/>
    <w:rsid w:val="00544DEC"/>
    <w:rsid w:val="0055377D"/>
    <w:rsid w:val="00570380"/>
    <w:rsid w:val="005768A1"/>
    <w:rsid w:val="00591E5E"/>
    <w:rsid w:val="005921AD"/>
    <w:rsid w:val="005A180A"/>
    <w:rsid w:val="005A568F"/>
    <w:rsid w:val="005B1A97"/>
    <w:rsid w:val="0060011B"/>
    <w:rsid w:val="00630ACA"/>
    <w:rsid w:val="0064667B"/>
    <w:rsid w:val="00657FD0"/>
    <w:rsid w:val="00675CB9"/>
    <w:rsid w:val="0069362B"/>
    <w:rsid w:val="006B45FC"/>
    <w:rsid w:val="006C5C26"/>
    <w:rsid w:val="006D12ED"/>
    <w:rsid w:val="006E050D"/>
    <w:rsid w:val="006E0566"/>
    <w:rsid w:val="006F79F6"/>
    <w:rsid w:val="007023F3"/>
    <w:rsid w:val="00705CA3"/>
    <w:rsid w:val="0070751F"/>
    <w:rsid w:val="0071111F"/>
    <w:rsid w:val="00720D8E"/>
    <w:rsid w:val="007254FD"/>
    <w:rsid w:val="00736E4E"/>
    <w:rsid w:val="007475B7"/>
    <w:rsid w:val="007656D4"/>
    <w:rsid w:val="007829EC"/>
    <w:rsid w:val="007A207C"/>
    <w:rsid w:val="007A78AD"/>
    <w:rsid w:val="007C7764"/>
    <w:rsid w:val="007D48C6"/>
    <w:rsid w:val="007E7233"/>
    <w:rsid w:val="00813C12"/>
    <w:rsid w:val="00815671"/>
    <w:rsid w:val="00817C67"/>
    <w:rsid w:val="0082523B"/>
    <w:rsid w:val="00840E1C"/>
    <w:rsid w:val="00863D53"/>
    <w:rsid w:val="00880B25"/>
    <w:rsid w:val="008848CB"/>
    <w:rsid w:val="00887F23"/>
    <w:rsid w:val="008B5B3A"/>
    <w:rsid w:val="008D09AC"/>
    <w:rsid w:val="008D437D"/>
    <w:rsid w:val="009036AF"/>
    <w:rsid w:val="0091441E"/>
    <w:rsid w:val="009411B0"/>
    <w:rsid w:val="0094516C"/>
    <w:rsid w:val="00966848"/>
    <w:rsid w:val="009719DD"/>
    <w:rsid w:val="00974E0B"/>
    <w:rsid w:val="0098180B"/>
    <w:rsid w:val="009B0833"/>
    <w:rsid w:val="009C278A"/>
    <w:rsid w:val="009D6B08"/>
    <w:rsid w:val="009E23DD"/>
    <w:rsid w:val="009F11CC"/>
    <w:rsid w:val="009F14CA"/>
    <w:rsid w:val="00A12915"/>
    <w:rsid w:val="00A67570"/>
    <w:rsid w:val="00A8301D"/>
    <w:rsid w:val="00A926F8"/>
    <w:rsid w:val="00AD1821"/>
    <w:rsid w:val="00B50B0B"/>
    <w:rsid w:val="00B80FBD"/>
    <w:rsid w:val="00B81A2E"/>
    <w:rsid w:val="00B82F57"/>
    <w:rsid w:val="00BA7681"/>
    <w:rsid w:val="00BB3E54"/>
    <w:rsid w:val="00BC7E04"/>
    <w:rsid w:val="00BD34B6"/>
    <w:rsid w:val="00BE2FEB"/>
    <w:rsid w:val="00BF5DDC"/>
    <w:rsid w:val="00C200AE"/>
    <w:rsid w:val="00C23AF9"/>
    <w:rsid w:val="00C24E2C"/>
    <w:rsid w:val="00C73F99"/>
    <w:rsid w:val="00C931D1"/>
    <w:rsid w:val="00CC260C"/>
    <w:rsid w:val="00D3081F"/>
    <w:rsid w:val="00D456ED"/>
    <w:rsid w:val="00D54CE5"/>
    <w:rsid w:val="00D64A80"/>
    <w:rsid w:val="00D652D9"/>
    <w:rsid w:val="00D67451"/>
    <w:rsid w:val="00D70CA4"/>
    <w:rsid w:val="00D7147A"/>
    <w:rsid w:val="00D852B6"/>
    <w:rsid w:val="00D92B59"/>
    <w:rsid w:val="00DC5D2A"/>
    <w:rsid w:val="00DE27B9"/>
    <w:rsid w:val="00DE7A44"/>
    <w:rsid w:val="00DF2E18"/>
    <w:rsid w:val="00E17BF8"/>
    <w:rsid w:val="00E25EA4"/>
    <w:rsid w:val="00E26F5E"/>
    <w:rsid w:val="00E301CA"/>
    <w:rsid w:val="00E52DEC"/>
    <w:rsid w:val="00E56A37"/>
    <w:rsid w:val="00E70E61"/>
    <w:rsid w:val="00E757C5"/>
    <w:rsid w:val="00EA567F"/>
    <w:rsid w:val="00EC5F32"/>
    <w:rsid w:val="00EF292C"/>
    <w:rsid w:val="00EF4A04"/>
    <w:rsid w:val="00EF5A85"/>
    <w:rsid w:val="00F20BCC"/>
    <w:rsid w:val="00F32DCE"/>
    <w:rsid w:val="00F366F8"/>
    <w:rsid w:val="00F47F39"/>
    <w:rsid w:val="00F87859"/>
    <w:rsid w:val="00FC1BD7"/>
    <w:rsid w:val="00FD781D"/>
    <w:rsid w:val="00FE0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CA11C"/>
  <w15:docId w15:val="{BC47BEF0-5116-F148-A661-9CFD89B49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70751F"/>
    <w:pPr>
      <w:snapToGrid w:val="0"/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251845"/>
    <w:pPr>
      <w:keepNext/>
      <w:keepLines/>
      <w:widowControl w:val="0"/>
      <w:pBdr>
        <w:top w:val="single" w:sz="18" w:space="10" w:color="5B8047"/>
        <w:left w:val="single" w:sz="18" w:space="4" w:color="5B8047"/>
        <w:bottom w:val="single" w:sz="18" w:space="0" w:color="5B8047"/>
        <w:right w:val="single" w:sz="18" w:space="4" w:color="5B8047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251845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1,Recommendation,List Paragraph11,TOC style,lp1,Bullet OSM,Proposal Bullet List,Bullets,List Paragraph numbered,List Bullet indent,Level 3,Rec para,List 1,Other List,Bullet List,FooterText,numbered,列出段落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1 Char,Recommendation Char,List Paragraph11 Char,TOC style Char,lp1 Char,Bullet OSM Char,Proposal Bullet List Char,Bullets Char,List Paragraph numbered Char,List Bullet indent Char,Level 3 Char"/>
    <w:basedOn w:val="DefaultParagraphFont"/>
    <w:link w:val="ListParagraph"/>
    <w:uiPriority w:val="5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251845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251845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520688"/>
    <w:pPr>
      <w:numPr>
        <w:numId w:val="20"/>
      </w:numPr>
    </w:pPr>
    <w:rPr>
      <w:rFonts w:cs="Times New Roman (Body CS)"/>
      <w:noProof/>
      <w:color w:val="000000" w:themeColor="text1"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520688"/>
    <w:rPr>
      <w:rFonts w:ascii="Arial" w:hAnsi="Arial" w:cs="Times New Roman (Body CS)"/>
      <w:noProof/>
      <w:color w:val="000000" w:themeColor="text1"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D4C0C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1D4C0C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bCs/>
      <w:color w:val="2F5496" w:themeColor="accent1" w:themeShade="BF"/>
      <w:kern w:val="0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D4C0C"/>
    <w:pPr>
      <w:spacing w:before="120"/>
      <w:ind w:left="0"/>
    </w:pPr>
    <w:rPr>
      <w:rFonts w:asciiTheme="minorHAnsi" w:hAnsiTheme="minorHAnsi" w:cstheme="minorHAnsi"/>
      <w:b/>
      <w:bCs/>
      <w:i/>
      <w:iCs/>
      <w:sz w:val="24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1D4C0C"/>
    <w:pPr>
      <w:spacing w:before="120"/>
      <w:ind w:left="320"/>
    </w:pPr>
    <w:rPr>
      <w:rFonts w:asciiTheme="minorHAnsi" w:hAnsiTheme="minorHAnsi"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D4C0C"/>
    <w:pPr>
      <w:ind w:left="64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1D4C0C"/>
    <w:pPr>
      <w:ind w:left="96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1D4C0C"/>
    <w:pPr>
      <w:ind w:left="128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1D4C0C"/>
    <w:pPr>
      <w:ind w:left="16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1D4C0C"/>
    <w:pPr>
      <w:ind w:left="192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1D4C0C"/>
    <w:pPr>
      <w:ind w:left="224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1D4C0C"/>
    <w:pPr>
      <w:ind w:left="2560"/>
    </w:pPr>
    <w:rPr>
      <w:rFonts w:asciiTheme="minorHAnsi" w:hAnsiTheme="minorHAnsi" w:cstheme="minorHAnsi"/>
      <w:sz w:val="20"/>
      <w:szCs w:val="20"/>
    </w:rPr>
  </w:style>
  <w:style w:type="numbering" w:customStyle="1" w:styleId="CurrentList3">
    <w:name w:val="Current List3"/>
    <w:uiPriority w:val="99"/>
    <w:rsid w:val="00520688"/>
    <w:pPr>
      <w:numPr>
        <w:numId w:val="19"/>
      </w:numPr>
    </w:pPr>
  </w:style>
  <w:style w:type="paragraph" w:customStyle="1" w:styleId="survey">
    <w:name w:val="survey"/>
    <w:basedOn w:val="Normal"/>
    <w:uiPriority w:val="4"/>
    <w:qFormat/>
    <w:rsid w:val="00481A25"/>
    <w:pPr>
      <w:snapToGrid/>
      <w:ind w:left="43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3.jpeg"/><Relationship Id="rId117" Type="http://schemas.openxmlformats.org/officeDocument/2006/relationships/image" Target="media/image102.png"/><Relationship Id="rId21" Type="http://schemas.openxmlformats.org/officeDocument/2006/relationships/image" Target="media/image8.png"/><Relationship Id="rId42" Type="http://schemas.openxmlformats.org/officeDocument/2006/relationships/image" Target="media/image29.jpeg"/><Relationship Id="rId47" Type="http://schemas.openxmlformats.org/officeDocument/2006/relationships/image" Target="media/image34.jpeg"/><Relationship Id="rId63" Type="http://schemas.openxmlformats.org/officeDocument/2006/relationships/image" Target="media/image50.png"/><Relationship Id="rId68" Type="http://schemas.openxmlformats.org/officeDocument/2006/relationships/image" Target="media/image55.jpeg"/><Relationship Id="rId84" Type="http://schemas.openxmlformats.org/officeDocument/2006/relationships/image" Target="media/image71.jpeg"/><Relationship Id="rId89" Type="http://schemas.openxmlformats.org/officeDocument/2006/relationships/image" Target="media/image76.png"/><Relationship Id="rId112" Type="http://schemas.openxmlformats.org/officeDocument/2006/relationships/image" Target="media/image97.png"/><Relationship Id="rId16" Type="http://schemas.openxmlformats.org/officeDocument/2006/relationships/image" Target="media/image5.jpeg"/><Relationship Id="rId107" Type="http://schemas.openxmlformats.org/officeDocument/2006/relationships/image" Target="media/image93.png"/><Relationship Id="rId11" Type="http://schemas.openxmlformats.org/officeDocument/2006/relationships/endnotes" Target="endnotes.xml"/><Relationship Id="rId32" Type="http://schemas.openxmlformats.org/officeDocument/2006/relationships/image" Target="media/image19.png"/><Relationship Id="rId37" Type="http://schemas.openxmlformats.org/officeDocument/2006/relationships/image" Target="media/image24.jpeg"/><Relationship Id="rId53" Type="http://schemas.openxmlformats.org/officeDocument/2006/relationships/image" Target="media/image40.png"/><Relationship Id="rId58" Type="http://schemas.openxmlformats.org/officeDocument/2006/relationships/image" Target="media/image45.png"/><Relationship Id="rId74" Type="http://schemas.openxmlformats.org/officeDocument/2006/relationships/image" Target="media/image61.png"/><Relationship Id="rId79" Type="http://schemas.openxmlformats.org/officeDocument/2006/relationships/image" Target="media/image66.png"/><Relationship Id="rId102" Type="http://schemas.openxmlformats.org/officeDocument/2006/relationships/image" Target="media/image89.svg"/><Relationship Id="rId123" Type="http://schemas.openxmlformats.org/officeDocument/2006/relationships/fontTable" Target="fontTable.xml"/><Relationship Id="rId5" Type="http://schemas.openxmlformats.org/officeDocument/2006/relationships/customXml" Target="../customXml/item5.xml"/><Relationship Id="rId90" Type="http://schemas.openxmlformats.org/officeDocument/2006/relationships/image" Target="media/image77.png"/><Relationship Id="rId95" Type="http://schemas.openxmlformats.org/officeDocument/2006/relationships/image" Target="media/image82.png"/><Relationship Id="rId22" Type="http://schemas.openxmlformats.org/officeDocument/2006/relationships/image" Target="media/image9.jpeg"/><Relationship Id="rId27" Type="http://schemas.openxmlformats.org/officeDocument/2006/relationships/image" Target="media/image14.png"/><Relationship Id="rId43" Type="http://schemas.openxmlformats.org/officeDocument/2006/relationships/image" Target="media/image30.jpeg"/><Relationship Id="rId48" Type="http://schemas.openxmlformats.org/officeDocument/2006/relationships/image" Target="media/image35.jpeg"/><Relationship Id="rId64" Type="http://schemas.openxmlformats.org/officeDocument/2006/relationships/image" Target="media/image51.jpeg"/><Relationship Id="rId69" Type="http://schemas.openxmlformats.org/officeDocument/2006/relationships/image" Target="media/image56.jpeg"/><Relationship Id="rId113" Type="http://schemas.openxmlformats.org/officeDocument/2006/relationships/image" Target="media/image98.jpeg"/><Relationship Id="rId118" Type="http://schemas.openxmlformats.org/officeDocument/2006/relationships/image" Target="media/image103.png"/><Relationship Id="rId80" Type="http://schemas.openxmlformats.org/officeDocument/2006/relationships/image" Target="media/image67.png"/><Relationship Id="rId85" Type="http://schemas.openxmlformats.org/officeDocument/2006/relationships/image" Target="media/image72.jpeg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33" Type="http://schemas.openxmlformats.org/officeDocument/2006/relationships/image" Target="media/image20.jpeg"/><Relationship Id="rId38" Type="http://schemas.openxmlformats.org/officeDocument/2006/relationships/image" Target="media/image25.png"/><Relationship Id="rId59" Type="http://schemas.openxmlformats.org/officeDocument/2006/relationships/image" Target="media/image46.png"/><Relationship Id="rId103" Type="http://schemas.openxmlformats.org/officeDocument/2006/relationships/image" Target="media/image92.png"/><Relationship Id="rId108" Type="http://schemas.openxmlformats.org/officeDocument/2006/relationships/hyperlink" Target="mailto:contact@survivorexperiences.govt.nz" TargetMode="External"/><Relationship Id="rId124" Type="http://schemas.openxmlformats.org/officeDocument/2006/relationships/theme" Target="theme/theme1.xml"/><Relationship Id="rId54" Type="http://schemas.openxmlformats.org/officeDocument/2006/relationships/image" Target="media/image41.jpe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91" Type="http://schemas.openxmlformats.org/officeDocument/2006/relationships/image" Target="media/image78.jpeg"/><Relationship Id="rId96" Type="http://schemas.openxmlformats.org/officeDocument/2006/relationships/image" Target="media/image83.jpe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23" Type="http://schemas.openxmlformats.org/officeDocument/2006/relationships/image" Target="media/image10.jpeg"/><Relationship Id="rId28" Type="http://schemas.openxmlformats.org/officeDocument/2006/relationships/image" Target="media/image15.png"/><Relationship Id="rId49" Type="http://schemas.openxmlformats.org/officeDocument/2006/relationships/image" Target="media/image36.jpeg"/><Relationship Id="rId114" Type="http://schemas.openxmlformats.org/officeDocument/2006/relationships/image" Target="media/image99.jpeg"/><Relationship Id="rId119" Type="http://schemas.openxmlformats.org/officeDocument/2006/relationships/image" Target="media/image104.jpeg"/><Relationship Id="rId44" Type="http://schemas.openxmlformats.org/officeDocument/2006/relationships/image" Target="media/image31.jpeg"/><Relationship Id="rId60" Type="http://schemas.openxmlformats.org/officeDocument/2006/relationships/image" Target="media/image47.jpeg"/><Relationship Id="rId65" Type="http://schemas.openxmlformats.org/officeDocument/2006/relationships/image" Target="media/image52.png"/><Relationship Id="rId81" Type="http://schemas.openxmlformats.org/officeDocument/2006/relationships/image" Target="media/image68.png"/><Relationship Id="rId86" Type="http://schemas.openxmlformats.org/officeDocument/2006/relationships/image" Target="media/image73.jpe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image" Target="media/image7.svg"/><Relationship Id="rId39" Type="http://schemas.openxmlformats.org/officeDocument/2006/relationships/image" Target="media/image26.jpeg"/><Relationship Id="rId109" Type="http://schemas.openxmlformats.org/officeDocument/2006/relationships/image" Target="media/image94.png"/><Relationship Id="rId34" Type="http://schemas.openxmlformats.org/officeDocument/2006/relationships/image" Target="media/image21.jpe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76" Type="http://schemas.openxmlformats.org/officeDocument/2006/relationships/image" Target="media/image63.png"/><Relationship Id="rId97" Type="http://schemas.openxmlformats.org/officeDocument/2006/relationships/image" Target="media/image84.jpeg"/><Relationship Id="rId104" Type="http://schemas.openxmlformats.org/officeDocument/2006/relationships/image" Target="media/image90.jpeg"/><Relationship Id="rId120" Type="http://schemas.openxmlformats.org/officeDocument/2006/relationships/image" Target="media/image105.png"/><Relationship Id="rId7" Type="http://schemas.openxmlformats.org/officeDocument/2006/relationships/styles" Target="styles.xml"/><Relationship Id="rId71" Type="http://schemas.openxmlformats.org/officeDocument/2006/relationships/image" Target="media/image58.jpeg"/><Relationship Id="rId92" Type="http://schemas.openxmlformats.org/officeDocument/2006/relationships/image" Target="media/image79.png"/><Relationship Id="rId2" Type="http://schemas.openxmlformats.org/officeDocument/2006/relationships/customXml" Target="../customXml/item2.xml"/><Relationship Id="rId29" Type="http://schemas.openxmlformats.org/officeDocument/2006/relationships/image" Target="media/image16.jpeg"/><Relationship Id="rId24" Type="http://schemas.openxmlformats.org/officeDocument/2006/relationships/image" Target="media/image11.jpeg"/><Relationship Id="rId40" Type="http://schemas.openxmlformats.org/officeDocument/2006/relationships/image" Target="media/image27.png"/><Relationship Id="rId45" Type="http://schemas.openxmlformats.org/officeDocument/2006/relationships/image" Target="media/image32.jpeg"/><Relationship Id="rId66" Type="http://schemas.openxmlformats.org/officeDocument/2006/relationships/image" Target="media/image53.png"/><Relationship Id="rId87" Type="http://schemas.openxmlformats.org/officeDocument/2006/relationships/image" Target="media/image74.jpeg"/><Relationship Id="rId110" Type="http://schemas.openxmlformats.org/officeDocument/2006/relationships/image" Target="media/image95.png"/><Relationship Id="rId115" Type="http://schemas.openxmlformats.org/officeDocument/2006/relationships/image" Target="media/image100.jpeg"/><Relationship Id="rId61" Type="http://schemas.openxmlformats.org/officeDocument/2006/relationships/image" Target="media/image48.jpeg"/><Relationship Id="rId82" Type="http://schemas.openxmlformats.org/officeDocument/2006/relationships/image" Target="media/image69.png"/><Relationship Id="rId19" Type="http://schemas.openxmlformats.org/officeDocument/2006/relationships/image" Target="media/image8.jpeg"/><Relationship Id="rId14" Type="http://schemas.openxmlformats.org/officeDocument/2006/relationships/image" Target="media/image3.jpg"/><Relationship Id="rId30" Type="http://schemas.openxmlformats.org/officeDocument/2006/relationships/image" Target="media/image17.png"/><Relationship Id="rId35" Type="http://schemas.openxmlformats.org/officeDocument/2006/relationships/image" Target="media/image22.jpeg"/><Relationship Id="rId56" Type="http://schemas.openxmlformats.org/officeDocument/2006/relationships/image" Target="media/image43.jpeg"/><Relationship Id="rId77" Type="http://schemas.openxmlformats.org/officeDocument/2006/relationships/image" Target="media/image64.png"/><Relationship Id="rId100" Type="http://schemas.openxmlformats.org/officeDocument/2006/relationships/image" Target="media/image87.png"/><Relationship Id="rId105" Type="http://schemas.openxmlformats.org/officeDocument/2006/relationships/image" Target="media/image91.jpeg"/><Relationship Id="rId8" Type="http://schemas.openxmlformats.org/officeDocument/2006/relationships/settings" Target="settings.xml"/><Relationship Id="rId51" Type="http://schemas.openxmlformats.org/officeDocument/2006/relationships/image" Target="media/image38.jpeg"/><Relationship Id="rId72" Type="http://schemas.openxmlformats.org/officeDocument/2006/relationships/image" Target="media/image59.jpeg"/><Relationship Id="rId93" Type="http://schemas.openxmlformats.org/officeDocument/2006/relationships/image" Target="media/image80.jpeg"/><Relationship Id="rId98" Type="http://schemas.openxmlformats.org/officeDocument/2006/relationships/image" Target="media/image85.jpeg"/><Relationship Id="rId121" Type="http://schemas.openxmlformats.org/officeDocument/2006/relationships/footer" Target="footer1.xml"/><Relationship Id="rId3" Type="http://schemas.openxmlformats.org/officeDocument/2006/relationships/customXml" Target="../customXml/item3.xml"/><Relationship Id="rId25" Type="http://schemas.openxmlformats.org/officeDocument/2006/relationships/image" Target="media/image12.jpeg"/><Relationship Id="rId46" Type="http://schemas.openxmlformats.org/officeDocument/2006/relationships/image" Target="media/image33.png"/><Relationship Id="rId67" Type="http://schemas.openxmlformats.org/officeDocument/2006/relationships/image" Target="media/image54.jpeg"/><Relationship Id="rId116" Type="http://schemas.openxmlformats.org/officeDocument/2006/relationships/image" Target="media/image101.png"/><Relationship Id="rId20" Type="http://schemas.openxmlformats.org/officeDocument/2006/relationships/image" Target="media/image9.png"/><Relationship Id="rId41" Type="http://schemas.openxmlformats.org/officeDocument/2006/relationships/image" Target="media/image28.png"/><Relationship Id="rId62" Type="http://schemas.openxmlformats.org/officeDocument/2006/relationships/image" Target="media/image49.png"/><Relationship Id="rId83" Type="http://schemas.openxmlformats.org/officeDocument/2006/relationships/image" Target="media/image70.png"/><Relationship Id="rId88" Type="http://schemas.openxmlformats.org/officeDocument/2006/relationships/image" Target="media/image75.png"/><Relationship Id="rId111" Type="http://schemas.openxmlformats.org/officeDocument/2006/relationships/image" Target="media/image96.png"/><Relationship Id="rId15" Type="http://schemas.openxmlformats.org/officeDocument/2006/relationships/image" Target="media/image4.png"/><Relationship Id="rId36" Type="http://schemas.openxmlformats.org/officeDocument/2006/relationships/image" Target="media/image23.jpeg"/><Relationship Id="rId57" Type="http://schemas.openxmlformats.org/officeDocument/2006/relationships/image" Target="media/image44.jpeg"/><Relationship Id="rId106" Type="http://schemas.openxmlformats.org/officeDocument/2006/relationships/image" Target="media/image92.jpeg"/><Relationship Id="rId10" Type="http://schemas.openxmlformats.org/officeDocument/2006/relationships/footnotes" Target="footnotes.xml"/><Relationship Id="rId31" Type="http://schemas.openxmlformats.org/officeDocument/2006/relationships/image" Target="media/image18.png"/><Relationship Id="rId52" Type="http://schemas.openxmlformats.org/officeDocument/2006/relationships/image" Target="media/image39.jpeg"/><Relationship Id="rId73" Type="http://schemas.openxmlformats.org/officeDocument/2006/relationships/image" Target="media/image60.png"/><Relationship Id="rId78" Type="http://schemas.openxmlformats.org/officeDocument/2006/relationships/image" Target="media/image65.png"/><Relationship Id="rId94" Type="http://schemas.openxmlformats.org/officeDocument/2006/relationships/image" Target="media/image81.png"/><Relationship Id="rId99" Type="http://schemas.openxmlformats.org/officeDocument/2006/relationships/image" Target="media/image86.png"/><Relationship Id="rId101" Type="http://schemas.openxmlformats.org/officeDocument/2006/relationships/image" Target="media/image88.png"/><Relationship Id="rId1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11e8c64-e8a0-4af6-a7e4-a01164aad3ed">
      <Value>2</Value>
    </TaxCatchAll>
    <cee8f90c915749c691c4fad225c89881 xmlns="811e8c64-e8a0-4af6-a7e4-a01164aad3ed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2c10f15e-4fe4-4bec-ae91-1116436da94b</TermId>
        </TermInfo>
      </Terms>
    </cee8f90c915749c691c4fad225c89881>
    <lcf76f155ced4ddcb4097134ff3c332f xmlns="fbe8e2c5-0436-4e83-a7a8-050c253182ef">
      <Terms xmlns="http://schemas.microsoft.com/office/infopath/2007/PartnerControls"/>
    </lcf76f155ced4ddcb4097134ff3c332f>
    <_dlc_DocId xmlns="811e8c64-e8a0-4af6-a7e4-a01164aad3ed">TRRECP-719487926-878</_dlc_DocId>
    <_dlc_DocIdUrl xmlns="811e8c64-e8a0-4af6-a7e4-a01164aad3ed">
      <Url>https://azurediagovt.sharepoint.com/sites/TeRopuRaranga-EngagementandCommunicationsProgramme_EP/_layouts/15/DocIdRedir.aspx?ID=TRRECP-719487926-878</Url>
      <Description>TRRECP-719487926-878</Description>
    </_dlc_DocIdUrl>
    <TypeofDocument xmlns="fbe8e2c5-0436-4e83-a7a8-050c253182ef" xsi:nil="true"/>
    <DateofTravel xmlns="fbe8e2c5-0436-4e83-a7a8-050c253182ef" xsi:nil="true"/>
    <Comments xmlns="fbe8e2c5-0436-4e83-a7a8-050c253182ef" xsi:nil="true"/>
    <_dlc_DocIdPersistId xmlns="811e8c64-e8a0-4af6-a7e4-a01164aad3ed" xsi:nil="true"/>
    <Notes xmlns="fbe8e2c5-0436-4e83-a7a8-050c253182ef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E9EF6F382FD5429EEB8B49A7C2BD7B" ma:contentTypeVersion="23" ma:contentTypeDescription="Create a new document." ma:contentTypeScope="" ma:versionID="86fad3c7971f56185e98f2ff5f92fdae">
  <xsd:schema xmlns:xsd="http://www.w3.org/2001/XMLSchema" xmlns:xs="http://www.w3.org/2001/XMLSchema" xmlns:p="http://schemas.microsoft.com/office/2006/metadata/properties" xmlns:ns2="811e8c64-e8a0-4af6-a7e4-a01164aad3ed" xmlns:ns3="fbe8e2c5-0436-4e83-a7a8-050c253182ef" targetNamespace="http://schemas.microsoft.com/office/2006/metadata/properties" ma:root="true" ma:fieldsID="ad820860810fa09622f99e060edf3753" ns2:_="" ns3:_="">
    <xsd:import namespace="811e8c64-e8a0-4af6-a7e4-a01164aad3ed"/>
    <xsd:import namespace="fbe8e2c5-0436-4e83-a7a8-050c253182ef"/>
    <xsd:element name="properties">
      <xsd:complexType>
        <xsd:sequence>
          <xsd:element name="documentManagement">
            <xsd:complexType>
              <xsd:all>
                <xsd:element ref="ns2:_dlc_DocIdUrl" minOccurs="0"/>
                <xsd:element ref="ns3:Notes" minOccurs="0"/>
                <xsd:element ref="ns3:TypeofDocument" minOccurs="0"/>
                <xsd:element ref="ns2:_dlc_DocId" minOccurs="0"/>
                <xsd:element ref="ns2:_dlc_DocIdPersistId" minOccurs="0"/>
                <xsd:element ref="ns2:cee8f90c915749c691c4fad225c89881" minOccurs="0"/>
                <xsd:element ref="ns2:TaxCatchAll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  <xsd:element ref="ns2:SharedWithUsers" minOccurs="0"/>
                <xsd:element ref="ns2:SharedWithDetails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Comments" minOccurs="0"/>
                <xsd:element ref="ns3:DateofTrave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1e8c64-e8a0-4af6-a7e4-a01164aad3ed" elementFormDefault="qualified">
    <xsd:import namespace="http://schemas.microsoft.com/office/2006/documentManagement/types"/>
    <xsd:import namespace="http://schemas.microsoft.com/office/infopath/2007/PartnerControls"/>
    <xsd:element name="_dlc_DocIdUrl" ma:index="2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8" nillable="true" ma:displayName="Document ID Value" ma:description="The value of the document ID assigned to this item." ma:hidden="true" ma:indexed="true" ma:internalName="_dlc_DocId" ma:readOnly="false">
      <xsd:simpleType>
        <xsd:restriction base="dms:Text"/>
      </xsd:simple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cee8f90c915749c691c4fad225c89881" ma:index="12" ma:taxonomy="true" ma:internalName="cee8f90c915749c691c4fad225c89881" ma:taxonomyFieldName="SecurityClassification" ma:displayName="Security Classification" ma:default="2;#UNCLASSIFIED|2c10f15e-4fe4-4bec-ae91-1116436da94b" ma:fieldId="{cee8f90c-9157-49c6-91c4-fad225c89881}" ma:sspId="220cfdc9-10b9-451b-a41a-57414fe47a11" ma:termSetId="00e9160e-5cc3-4f05-9047-e482ea24a95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3736d634-851d-44ee-a545-ed0674f6ee10}" ma:internalName="TaxCatchAll" ma:readOnly="false" ma:showField="CatchAllData" ma:web="811e8c64-e8a0-4af6-a7e4-a01164aad3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e8e2c5-0436-4e83-a7a8-050c253182ef" elementFormDefault="qualified">
    <xsd:import namespace="http://schemas.microsoft.com/office/2006/documentManagement/types"/>
    <xsd:import namespace="http://schemas.microsoft.com/office/infopath/2007/PartnerControls"/>
    <xsd:element name="Notes" ma:index="4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TypeofDocument" ma:index="5" nillable="true" ma:displayName="Type of Document" ma:format="Dropdown" ma:internalName="TypeofDocument">
      <xsd:simpleType>
        <xsd:restriction base="dms:Choice">
          <xsd:enumeration value="Policy and Proceedure"/>
          <xsd:enumeration value="Forms"/>
          <xsd:enumeration value="How to Guide"/>
          <xsd:enumeration value="Approvals"/>
          <xsd:enumeration value="Reference Document"/>
        </xsd:restriction>
      </xsd:simpleType>
    </xsd:element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20cfdc9-10b9-451b-a41a-57414fe47a1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6" nillable="true" ma:displayName="Location" ma:hidden="true" ma:indexed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Comments" ma:index="30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DateofTravel" ma:index="31" nillable="true" ma:displayName="Date of Travel" ma:format="Dropdown" ma:internalName="DateofTravel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023CEB2-CF99-4912-9746-3A020E4ED0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E47A43-09A9-4F49-BACA-45A87288CA19}">
  <ds:schemaRefs>
    <ds:schemaRef ds:uri="811e8c64-e8a0-4af6-a7e4-a01164aad3ed"/>
    <ds:schemaRef ds:uri="http://schemas.microsoft.com/office/2006/documentManagement/types"/>
    <ds:schemaRef ds:uri="http://purl.org/dc/elements/1.1/"/>
    <ds:schemaRef ds:uri="http://www.w3.org/XML/1998/namespace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fbe8e2c5-0436-4e83-a7a8-050c253182ef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E5FC6E37-A4FF-324C-A2D7-04F109B4499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7351A7D-A668-4F8D-9023-53D5E58CA74F}"/>
</file>

<file path=customXml/itemProps5.xml><?xml version="1.0" encoding="utf-8"?>
<ds:datastoreItem xmlns:ds="http://schemas.openxmlformats.org/officeDocument/2006/customXml" ds:itemID="{E20EABAC-6FFA-4C76-9A20-9DCCCB851041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1</Pages>
  <Words>1193</Words>
  <Characters>680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Hitchings</dc:creator>
  <cp:keywords/>
  <dc:description/>
  <cp:lastModifiedBy>Jennifer Brasch</cp:lastModifiedBy>
  <cp:revision>7</cp:revision>
  <cp:lastPrinted>2024-02-14T04:19:00Z</cp:lastPrinted>
  <dcterms:created xsi:type="dcterms:W3CDTF">2024-02-14T04:20:00Z</dcterms:created>
  <dcterms:modified xsi:type="dcterms:W3CDTF">2025-03-13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E9EF6F382FD5429EEB8B49A7C2BD7B</vt:lpwstr>
  </property>
  <property fmtid="{D5CDD505-2E9C-101B-9397-08002B2CF9AE}" pid="3" name="SecurityClassification">
    <vt:lpwstr>2;#UNCLASSIFIED|2c10f15e-4fe4-4bec-ae91-1116436da94b</vt:lpwstr>
  </property>
  <property fmtid="{D5CDD505-2E9C-101B-9397-08002B2CF9AE}" pid="4" name="_dlc_DocIdItemGuid">
    <vt:lpwstr>95ce38a6-3885-4a14-aa32-718869716478</vt:lpwstr>
  </property>
  <property fmtid="{D5CDD505-2E9C-101B-9397-08002B2CF9AE}" pid="5" name="MediaServiceImageTags">
    <vt:lpwstr/>
  </property>
</Properties>
</file>